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299F" w:rsidRPr="00BB3E80" w:rsidRDefault="00B5299F" w:rsidP="00B5299F">
      <w:pPr>
        <w:jc w:val="center"/>
        <w:rPr>
          <w:rFonts w:ascii="TH SarabunPSK" w:hAnsi="TH SarabunPSK" w:cs="TH SarabunPSK"/>
          <w:b/>
          <w:bCs/>
          <w:sz w:val="36"/>
          <w:szCs w:val="36"/>
          <w:lang w:bidi="th-TH"/>
        </w:rPr>
      </w:pPr>
      <w:r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 xml:space="preserve">หลักสูตรบริหารธุรกิจบัณฑิต </w:t>
      </w:r>
    </w:p>
    <w:p w:rsidR="00B5299F" w:rsidRPr="00BB3E80" w:rsidRDefault="00B5299F" w:rsidP="00B5299F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สาขาวิชาระบบสารสนเทศทางคอมพิวเตอร์</w:t>
      </w:r>
    </w:p>
    <w:p w:rsidR="00B5299F" w:rsidRPr="00BB3E80" w:rsidRDefault="0062403A" w:rsidP="00B5299F">
      <w:pPr>
        <w:jc w:val="center"/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</w:pPr>
      <w:r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(</w:t>
      </w:r>
      <w:r w:rsidR="00B5299F"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หลักสูตรปรับปรุง พ.ศ</w:t>
      </w:r>
      <w:r w:rsidR="00377FBB"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 xml:space="preserve">. </w:t>
      </w:r>
      <w:r w:rsidR="00B5299F"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 xml:space="preserve"> </w:t>
      </w:r>
      <w:r w:rsidR="00F832D0" w:rsidRPr="00BB3E80">
        <w:rPr>
          <w:rFonts w:ascii="TH SarabunPSK" w:hAnsi="TH SarabunPSK" w:cs="TH SarabunPSK"/>
          <w:b/>
          <w:bCs/>
          <w:sz w:val="36"/>
          <w:szCs w:val="36"/>
          <w:lang w:bidi="th-TH"/>
        </w:rPr>
        <w:t>25</w:t>
      </w:r>
      <w:r w:rsidR="00853766">
        <w:rPr>
          <w:rFonts w:ascii="TH SarabunPSK" w:hAnsi="TH SarabunPSK" w:cs="TH SarabunPSK" w:hint="cs"/>
          <w:b/>
          <w:bCs/>
          <w:sz w:val="36"/>
          <w:szCs w:val="36"/>
          <w:cs/>
          <w:lang w:bidi="th-TH"/>
        </w:rPr>
        <w:t>63</w:t>
      </w:r>
      <w:r w:rsidRPr="00BB3E80">
        <w:rPr>
          <w:rFonts w:ascii="TH SarabunPSK" w:hAnsi="TH SarabunPSK" w:cs="TH SarabunPSK"/>
          <w:b/>
          <w:bCs/>
          <w:sz w:val="36"/>
          <w:szCs w:val="36"/>
          <w:cs/>
          <w:lang w:bidi="th-TH"/>
        </w:rPr>
        <w:t>)</w:t>
      </w:r>
    </w:p>
    <w:p w:rsidR="00C7768F" w:rsidRPr="00BB3E80" w:rsidRDefault="00C7768F" w:rsidP="00C7768F">
      <w:pPr>
        <w:jc w:val="center"/>
        <w:rPr>
          <w:rFonts w:ascii="TH SarabunPSK" w:hAnsi="TH SarabunPSK" w:cs="TH SarabunPSK"/>
          <w:b/>
          <w:bCs/>
          <w:cs/>
          <w:lang w:bidi="th-TH"/>
        </w:rPr>
      </w:pPr>
    </w:p>
    <w:p w:rsidR="00A57718" w:rsidRPr="00BB3E80" w:rsidRDefault="00B5299F" w:rsidP="00106891">
      <w:pPr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b/>
          <w:bCs/>
          <w:cs/>
          <w:lang w:bidi="th-TH"/>
        </w:rPr>
        <w:t xml:space="preserve">ชื่อสถาบันอุดมศึกษา </w:t>
      </w:r>
      <w:r w:rsidRPr="00BB3E80">
        <w:rPr>
          <w:rFonts w:ascii="TH SarabunPSK" w:hAnsi="TH SarabunPSK" w:cs="TH SarabunPSK"/>
          <w:b/>
          <w:bCs/>
          <w:rtl/>
          <w:cs/>
        </w:rPr>
        <w:tab/>
      </w:r>
      <w:r w:rsidR="00422E9A" w:rsidRPr="00BB3E80">
        <w:rPr>
          <w:rFonts w:ascii="TH SarabunPSK" w:hAnsi="TH SarabunPSK" w:cs="TH SarabunPSK"/>
          <w:cs/>
          <w:lang w:bidi="th-TH"/>
        </w:rPr>
        <w:t xml:space="preserve">  </w:t>
      </w:r>
      <w:r w:rsidRPr="00BB3E80">
        <w:rPr>
          <w:rFonts w:ascii="TH SarabunPSK" w:hAnsi="TH SarabunPSK" w:cs="TH SarabunPSK"/>
          <w:cs/>
          <w:lang w:bidi="th-TH"/>
        </w:rPr>
        <w:t>มหาวิทยาลัยเทคโนโลยีราชมงคลอีสาน</w:t>
      </w:r>
      <w:r w:rsidR="00853766">
        <w:rPr>
          <w:rFonts w:ascii="TH SarabunPSK" w:hAnsi="TH SarabunPSK" w:cs="TH SarabunPSK" w:hint="cs"/>
          <w:cs/>
          <w:lang w:bidi="th-TH"/>
        </w:rPr>
        <w:t xml:space="preserve"> </w:t>
      </w:r>
    </w:p>
    <w:p w:rsidR="009C203C" w:rsidRPr="00BB3E80" w:rsidRDefault="00B5299F" w:rsidP="00106891">
      <w:pPr>
        <w:pStyle w:val="a5"/>
        <w:spacing w:before="0" w:line="240" w:lineRule="auto"/>
        <w:rPr>
          <w:rFonts w:ascii="TH SarabunPSK" w:hAnsi="TH SarabunPSK" w:cs="TH SarabunPSK"/>
          <w:b w:val="0"/>
          <w:bCs w:val="0"/>
          <w:cs/>
        </w:rPr>
      </w:pPr>
      <w:r w:rsidRPr="00BB3E80">
        <w:rPr>
          <w:rFonts w:ascii="TH SarabunPSK" w:hAnsi="TH SarabunPSK" w:cs="TH SarabunPSK"/>
          <w:cs/>
        </w:rPr>
        <w:t>วิทยาเขต/คณะ/</w:t>
      </w:r>
      <w:r w:rsidR="006E6D71" w:rsidRPr="00BB3E80">
        <w:rPr>
          <w:rFonts w:ascii="TH SarabunPSK" w:hAnsi="TH SarabunPSK" w:cs="TH SarabunPSK"/>
          <w:cs/>
        </w:rPr>
        <w:t>สาขา</w:t>
      </w:r>
      <w:r w:rsidRPr="00BB3E80">
        <w:rPr>
          <w:rFonts w:ascii="TH SarabunPSK" w:hAnsi="TH SarabunPSK" w:cs="TH SarabunPSK"/>
          <w:cs/>
        </w:rPr>
        <w:tab/>
      </w:r>
    </w:p>
    <w:p w:rsidR="00DC7908" w:rsidRPr="00BB3E80" w:rsidRDefault="006E6D71" w:rsidP="00BC61BF">
      <w:pPr>
        <w:pStyle w:val="a5"/>
        <w:spacing w:before="0" w:line="240" w:lineRule="auto"/>
        <w:ind w:firstLine="2268"/>
        <w:rPr>
          <w:rFonts w:ascii="TH SarabunPSK" w:hAnsi="TH SarabunPSK" w:cs="TH SarabunPSK"/>
          <w:b w:val="0"/>
          <w:bCs w:val="0"/>
        </w:rPr>
      </w:pPr>
      <w:r w:rsidRPr="00BB3E80">
        <w:rPr>
          <w:rFonts w:ascii="TH SarabunPSK" w:hAnsi="TH SarabunPSK" w:cs="TH SarabunPSK"/>
          <w:b w:val="0"/>
          <w:bCs w:val="0"/>
          <w:cs/>
        </w:rPr>
        <w:t xml:space="preserve">วิทยาเขตขอนแก่น   </w:t>
      </w:r>
    </w:p>
    <w:p w:rsidR="00DC7908" w:rsidRPr="00BB3E80" w:rsidRDefault="006E6D71" w:rsidP="00BC61BF">
      <w:pPr>
        <w:pStyle w:val="a5"/>
        <w:spacing w:before="0" w:line="240" w:lineRule="auto"/>
        <w:ind w:firstLine="2268"/>
        <w:rPr>
          <w:rFonts w:ascii="TH SarabunPSK" w:hAnsi="TH SarabunPSK" w:cs="TH SarabunPSK"/>
          <w:b w:val="0"/>
          <w:bCs w:val="0"/>
        </w:rPr>
      </w:pPr>
      <w:r w:rsidRPr="00BB3E80">
        <w:rPr>
          <w:rFonts w:ascii="TH SarabunPSK" w:hAnsi="TH SarabunPSK" w:cs="TH SarabunPSK"/>
          <w:b w:val="0"/>
          <w:bCs w:val="0"/>
          <w:cs/>
        </w:rPr>
        <w:t>คณะ</w:t>
      </w:r>
      <w:r w:rsidR="00D60910">
        <w:rPr>
          <w:rFonts w:ascii="TH SarabunPSK" w:hAnsi="TH SarabunPSK" w:cs="TH SarabunPSK" w:hint="cs"/>
          <w:b w:val="0"/>
          <w:bCs w:val="0"/>
          <w:cs/>
        </w:rPr>
        <w:t>บริหารธุรกิจและเทคโนโลยีสารสนเทศ</w:t>
      </w:r>
      <w:r w:rsidRPr="00BB3E80">
        <w:rPr>
          <w:rFonts w:ascii="TH SarabunPSK" w:hAnsi="TH SarabunPSK" w:cs="TH SarabunPSK"/>
          <w:b w:val="0"/>
          <w:bCs w:val="0"/>
          <w:cs/>
        </w:rPr>
        <w:t xml:space="preserve">  </w:t>
      </w:r>
    </w:p>
    <w:p w:rsidR="006E6D71" w:rsidRPr="00BB3E80" w:rsidRDefault="00012F3B" w:rsidP="00BC61BF">
      <w:pPr>
        <w:pStyle w:val="a5"/>
        <w:spacing w:before="0" w:line="240" w:lineRule="auto"/>
        <w:ind w:firstLine="2268"/>
        <w:rPr>
          <w:rFonts w:ascii="TH SarabunPSK" w:hAnsi="TH SarabunPSK" w:cs="TH SarabunPSK"/>
          <w:b w:val="0"/>
          <w:bCs w:val="0"/>
        </w:rPr>
      </w:pPr>
      <w:r>
        <w:rPr>
          <w:rFonts w:ascii="TH SarabunPSK" w:hAnsi="TH SarabunPSK" w:cs="TH SarabunPSK"/>
          <w:b w:val="0"/>
          <w:bCs w:val="0"/>
          <w:cs/>
        </w:rPr>
        <w:t>สาขา</w:t>
      </w:r>
      <w:r w:rsidR="007A418F">
        <w:rPr>
          <w:rFonts w:ascii="TH SarabunPSK" w:hAnsi="TH SarabunPSK" w:cs="TH SarabunPSK" w:hint="cs"/>
          <w:b w:val="0"/>
          <w:bCs w:val="0"/>
          <w:cs/>
        </w:rPr>
        <w:t>ระบบสารสนเทศ</w:t>
      </w:r>
    </w:p>
    <w:p w:rsidR="00B5299F" w:rsidRDefault="00B5299F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853766" w:rsidRPr="00BB3E80" w:rsidRDefault="00853766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DC7908" w:rsidRPr="00BB3E80" w:rsidRDefault="00DC7908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Pr="00BB3E80" w:rsidRDefault="00F832D0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Pr="00BB3E80" w:rsidRDefault="00F832D0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Pr="00BB3E80" w:rsidRDefault="00F832D0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Pr="00BB3E80" w:rsidRDefault="00F832D0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Pr="00BB3E80" w:rsidRDefault="00F832D0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F832D0" w:rsidRPr="00BB3E80" w:rsidRDefault="00F832D0" w:rsidP="00B5299F">
      <w:pPr>
        <w:pStyle w:val="a5"/>
        <w:spacing w:before="0" w:line="240" w:lineRule="auto"/>
        <w:ind w:firstLine="2142"/>
        <w:rPr>
          <w:rFonts w:ascii="TH SarabunPSK" w:hAnsi="TH SarabunPSK" w:cs="TH SarabunPSK"/>
          <w:b w:val="0"/>
          <w:bCs w:val="0"/>
        </w:rPr>
      </w:pPr>
    </w:p>
    <w:p w:rsidR="00B5299F" w:rsidRPr="00BB3E80" w:rsidRDefault="00B5299F" w:rsidP="000D79EA">
      <w:pPr>
        <w:pStyle w:val="a8"/>
        <w:spacing w:before="0" w:after="0"/>
        <w:rPr>
          <w:rFonts w:ascii="TH SarabunPSK" w:hAnsi="TH SarabunPSK" w:cs="TH SarabunPSK"/>
          <w:sz w:val="40"/>
          <w:szCs w:val="40"/>
          <w:lang w:val="en-US"/>
        </w:rPr>
      </w:pPr>
      <w:r w:rsidRPr="00BB3E80">
        <w:rPr>
          <w:rFonts w:ascii="TH SarabunPSK" w:hAnsi="TH SarabunPSK" w:cs="TH SarabunPSK"/>
          <w:sz w:val="40"/>
          <w:szCs w:val="40"/>
          <w:cs/>
        </w:rPr>
        <w:lastRenderedPageBreak/>
        <w:t xml:space="preserve">หมวดที่ </w:t>
      </w:r>
      <w:r w:rsidRPr="00BB3E80">
        <w:rPr>
          <w:rFonts w:ascii="TH SarabunPSK" w:hAnsi="TH SarabunPSK" w:cs="TH SarabunPSK"/>
          <w:sz w:val="40"/>
          <w:szCs w:val="40"/>
          <w:lang w:val="en-US"/>
        </w:rPr>
        <w:t xml:space="preserve"> 1  </w:t>
      </w:r>
      <w:r w:rsidRPr="00BB3E80">
        <w:rPr>
          <w:rFonts w:ascii="TH SarabunPSK" w:hAnsi="TH SarabunPSK" w:cs="TH SarabunPSK"/>
          <w:sz w:val="40"/>
          <w:szCs w:val="40"/>
          <w:cs/>
        </w:rPr>
        <w:t>ข้อมูลทั่วไป</w:t>
      </w:r>
    </w:p>
    <w:p w:rsidR="005D003C" w:rsidRPr="00BB3E80" w:rsidRDefault="005D003C" w:rsidP="005D003C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b w:val="0"/>
          <w:bCs w:val="0"/>
          <w:sz w:val="16"/>
          <w:szCs w:val="16"/>
        </w:rPr>
      </w:pPr>
    </w:p>
    <w:p w:rsidR="00B5299F" w:rsidRPr="00BB3E80" w:rsidRDefault="00B5299F" w:rsidP="00B5299F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b w:val="0"/>
          <w:bCs w:val="0"/>
        </w:rPr>
      </w:pPr>
      <w:r w:rsidRPr="00BB3E80">
        <w:rPr>
          <w:rFonts w:ascii="TH SarabunPSK" w:hAnsi="TH SarabunPSK" w:cs="TH SarabunPSK"/>
          <w:cs/>
        </w:rPr>
        <w:t>ชื่อหลักสูตร</w:t>
      </w:r>
    </w:p>
    <w:p w:rsidR="00DC7908" w:rsidRPr="00BB3E80" w:rsidRDefault="006F12B3" w:rsidP="00B5299F">
      <w:pPr>
        <w:pStyle w:val="a9"/>
        <w:tabs>
          <w:tab w:val="clear" w:pos="720"/>
          <w:tab w:val="clear" w:pos="1080"/>
          <w:tab w:val="clear" w:pos="1440"/>
        </w:tabs>
        <w:ind w:firstLine="720"/>
        <w:jc w:val="left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1</w:t>
      </w:r>
      <w:r w:rsidRPr="00BB3E80">
        <w:rPr>
          <w:rFonts w:ascii="TH SarabunPSK" w:hAnsi="TH SarabunPSK" w:cs="TH SarabunPSK"/>
          <w:cs/>
        </w:rPr>
        <w:t>.</w:t>
      </w:r>
      <w:r w:rsidR="00CA3AB2" w:rsidRPr="00BB3E80">
        <w:rPr>
          <w:rFonts w:ascii="TH SarabunPSK" w:hAnsi="TH SarabunPSK" w:cs="TH SarabunPSK"/>
        </w:rPr>
        <w:t>1</w:t>
      </w:r>
      <w:r w:rsidR="00B5299F" w:rsidRPr="00BB3E80">
        <w:rPr>
          <w:rFonts w:ascii="TH SarabunPSK" w:hAnsi="TH SarabunPSK" w:cs="TH SarabunPSK"/>
          <w:cs/>
        </w:rPr>
        <w:t xml:space="preserve">  </w:t>
      </w:r>
      <w:r w:rsidR="00CA3AB2" w:rsidRPr="00BB3E80">
        <w:rPr>
          <w:rFonts w:ascii="TH SarabunPSK" w:hAnsi="TH SarabunPSK" w:cs="TH SarabunPSK"/>
          <w:cs/>
        </w:rPr>
        <w:t>ชื่อ</w:t>
      </w:r>
      <w:r w:rsidR="00B5299F" w:rsidRPr="00BB3E80">
        <w:rPr>
          <w:rFonts w:ascii="TH SarabunPSK" w:hAnsi="TH SarabunPSK" w:cs="TH SarabunPSK"/>
          <w:cs/>
        </w:rPr>
        <w:t xml:space="preserve">ภาษาไทย        </w:t>
      </w:r>
      <w:r w:rsidR="00B45875" w:rsidRPr="00BB3E80">
        <w:rPr>
          <w:rFonts w:ascii="TH SarabunPSK" w:hAnsi="TH SarabunPSK" w:cs="TH SarabunPSK"/>
          <w:cs/>
        </w:rPr>
        <w:tab/>
      </w:r>
      <w:r w:rsidR="00B5299F" w:rsidRPr="00BB3E80">
        <w:rPr>
          <w:rFonts w:ascii="TH SarabunPSK" w:hAnsi="TH SarabunPSK" w:cs="TH SarabunPSK"/>
          <w:cs/>
        </w:rPr>
        <w:t>หลักสูตรบริหารธุรกิจบัณฑิต</w:t>
      </w:r>
      <w:r w:rsidRPr="00BB3E80">
        <w:rPr>
          <w:rFonts w:ascii="TH SarabunPSK" w:hAnsi="TH SarabunPSK" w:cs="TH SarabunPSK"/>
          <w:cs/>
        </w:rPr>
        <w:t xml:space="preserve"> </w:t>
      </w:r>
      <w:r w:rsidR="00B5299F" w:rsidRPr="00BB3E80">
        <w:rPr>
          <w:rFonts w:ascii="TH SarabunPSK" w:hAnsi="TH SarabunPSK" w:cs="TH SarabunPSK"/>
          <w:cs/>
        </w:rPr>
        <w:t xml:space="preserve"> </w:t>
      </w:r>
    </w:p>
    <w:p w:rsidR="00B5299F" w:rsidRPr="00BB3E80" w:rsidRDefault="00B5299F" w:rsidP="00DC7908">
      <w:pPr>
        <w:pStyle w:val="a9"/>
        <w:tabs>
          <w:tab w:val="clear" w:pos="720"/>
          <w:tab w:val="clear" w:pos="1080"/>
          <w:tab w:val="clear" w:pos="1440"/>
        </w:tabs>
        <w:ind w:left="2160" w:firstLine="720"/>
        <w:jc w:val="left"/>
        <w:rPr>
          <w:rFonts w:ascii="TH SarabunPSK" w:hAnsi="TH SarabunPSK" w:cs="TH SarabunPSK"/>
          <w:cs/>
        </w:rPr>
      </w:pPr>
      <w:r w:rsidRPr="00BB3E80">
        <w:rPr>
          <w:rFonts w:ascii="TH SarabunPSK" w:hAnsi="TH SarabunPSK" w:cs="TH SarabunPSK"/>
          <w:cs/>
        </w:rPr>
        <w:t>สาขาวิชาระบบสารสนเทศทางคอมพิวเตอร์</w:t>
      </w:r>
    </w:p>
    <w:p w:rsidR="00DC7908" w:rsidRPr="00BB3E80" w:rsidRDefault="00B5299F" w:rsidP="00B5299F">
      <w:pPr>
        <w:pStyle w:val="a9"/>
        <w:tabs>
          <w:tab w:val="clear" w:pos="720"/>
          <w:tab w:val="clear" w:pos="1080"/>
          <w:tab w:val="clear" w:pos="1440"/>
        </w:tabs>
        <w:ind w:firstLine="0"/>
        <w:jc w:val="left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         </w:t>
      </w:r>
      <w:r w:rsidRPr="00BB3E80">
        <w:rPr>
          <w:rFonts w:ascii="TH SarabunPSK" w:hAnsi="TH SarabunPSK" w:cs="TH SarabunPSK"/>
          <w:cs/>
        </w:rPr>
        <w:tab/>
      </w:r>
      <w:r w:rsidRPr="00BB3E80">
        <w:rPr>
          <w:rFonts w:ascii="TH SarabunPSK" w:hAnsi="TH SarabunPSK" w:cs="TH SarabunPSK"/>
        </w:rPr>
        <w:t>1</w:t>
      </w:r>
      <w:r w:rsidRPr="00BB3E80">
        <w:rPr>
          <w:rFonts w:ascii="TH SarabunPSK" w:hAnsi="TH SarabunPSK" w:cs="TH SarabunPSK"/>
          <w:cs/>
        </w:rPr>
        <w:t>.</w:t>
      </w:r>
      <w:r w:rsidR="00CA3AB2"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 xml:space="preserve">  </w:t>
      </w:r>
      <w:r w:rsidR="00CA3AB2" w:rsidRPr="00BB3E80">
        <w:rPr>
          <w:rFonts w:ascii="TH SarabunPSK" w:hAnsi="TH SarabunPSK" w:cs="TH SarabunPSK"/>
          <w:cs/>
        </w:rPr>
        <w:t>ชื่อ</w:t>
      </w:r>
      <w:r w:rsidRPr="00BB3E80">
        <w:rPr>
          <w:rFonts w:ascii="TH SarabunPSK" w:hAnsi="TH SarabunPSK" w:cs="TH SarabunPSK"/>
          <w:cs/>
        </w:rPr>
        <w:t xml:space="preserve">ภาษาอังกฤษ    </w:t>
      </w:r>
      <w:r w:rsidR="00B45875" w:rsidRPr="00BB3E80">
        <w:rPr>
          <w:rFonts w:ascii="TH SarabunPSK" w:hAnsi="TH SarabunPSK" w:cs="TH SarabunPSK"/>
        </w:rPr>
        <w:tab/>
      </w:r>
      <w:r w:rsidRPr="00BB3E80">
        <w:rPr>
          <w:rFonts w:ascii="TH SarabunPSK" w:hAnsi="TH SarabunPSK" w:cs="TH SarabunPSK"/>
        </w:rPr>
        <w:t xml:space="preserve">Bachelor of Business Administration </w:t>
      </w:r>
    </w:p>
    <w:p w:rsidR="00B5299F" w:rsidRPr="00BB3E80" w:rsidRDefault="00B5299F" w:rsidP="00DC7908">
      <w:pPr>
        <w:pStyle w:val="a9"/>
        <w:tabs>
          <w:tab w:val="clear" w:pos="720"/>
          <w:tab w:val="clear" w:pos="1080"/>
          <w:tab w:val="clear" w:pos="1440"/>
        </w:tabs>
        <w:ind w:left="2160" w:firstLine="720"/>
        <w:jc w:val="left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 xml:space="preserve">Program in Computer </w:t>
      </w:r>
      <w:r w:rsidR="00DC7908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</w:rPr>
        <w:t>Information System</w:t>
      </w:r>
    </w:p>
    <w:p w:rsidR="00B5299F" w:rsidRPr="00BB3E80" w:rsidRDefault="00B5299F" w:rsidP="00106891">
      <w:pPr>
        <w:pStyle w:val="a9"/>
        <w:tabs>
          <w:tab w:val="clear" w:pos="720"/>
          <w:tab w:val="clear" w:pos="1080"/>
          <w:tab w:val="clear" w:pos="1440"/>
        </w:tabs>
        <w:ind w:firstLine="0"/>
        <w:jc w:val="left"/>
        <w:rPr>
          <w:rFonts w:ascii="TH SarabunPSK" w:hAnsi="TH SarabunPSK" w:cs="TH SarabunPSK"/>
        </w:rPr>
      </w:pPr>
    </w:p>
    <w:p w:rsidR="00B5299F" w:rsidRPr="00BB3E80" w:rsidRDefault="00B5299F" w:rsidP="00B5299F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cs/>
        </w:rPr>
      </w:pPr>
      <w:r w:rsidRPr="00BB3E80">
        <w:rPr>
          <w:rFonts w:ascii="TH SarabunPSK" w:hAnsi="TH SarabunPSK" w:cs="TH SarabunPSK"/>
          <w:cs/>
        </w:rPr>
        <w:t xml:space="preserve"> </w:t>
      </w:r>
      <w:r w:rsidR="000D79EA" w:rsidRPr="00BB3E80">
        <w:rPr>
          <w:rFonts w:ascii="TH SarabunPSK" w:hAnsi="TH SarabunPSK" w:cs="TH SarabunPSK"/>
          <w:cs/>
        </w:rPr>
        <w:t>ชื่อปริญญา</w:t>
      </w:r>
    </w:p>
    <w:p w:rsidR="00B5299F" w:rsidRPr="00BB3E80" w:rsidRDefault="00B5299F" w:rsidP="00B5299F">
      <w:pPr>
        <w:pStyle w:val="a9"/>
        <w:tabs>
          <w:tab w:val="clear" w:pos="720"/>
          <w:tab w:val="clear" w:pos="1080"/>
          <w:tab w:val="clear" w:pos="1440"/>
        </w:tabs>
        <w:ind w:left="1080" w:hanging="36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 xml:space="preserve">1  </w:t>
      </w:r>
      <w:r w:rsidR="006F12B3" w:rsidRPr="00BB3E80">
        <w:rPr>
          <w:rFonts w:ascii="TH SarabunPSK" w:hAnsi="TH SarabunPSK" w:cs="TH SarabunPSK"/>
          <w:cs/>
        </w:rPr>
        <w:t>ชื่อเต็มภาษาไทย</w:t>
      </w:r>
      <w:r w:rsidRPr="00BB3E80">
        <w:rPr>
          <w:rFonts w:ascii="TH SarabunPSK" w:hAnsi="TH SarabunPSK" w:cs="TH SarabunPSK"/>
          <w:cs/>
        </w:rPr>
        <w:tab/>
        <w:t>บริหารธุรกิจบัณฑิต (ระบบสารสนเทศทางคอมพิวเตอร์)</w:t>
      </w:r>
      <w:r w:rsidRPr="00BB3E80">
        <w:rPr>
          <w:rFonts w:ascii="TH SarabunPSK" w:hAnsi="TH SarabunPSK" w:cs="TH SarabunPSK"/>
          <w:cs/>
        </w:rPr>
        <w:tab/>
      </w:r>
    </w:p>
    <w:p w:rsidR="00B5299F" w:rsidRPr="00BB3E80" w:rsidRDefault="00B5299F" w:rsidP="00B5299F">
      <w:pPr>
        <w:pStyle w:val="a9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 xml:space="preserve">2 </w:t>
      </w:r>
      <w:r w:rsidR="00B45875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  <w:cs/>
        </w:rPr>
        <w:t>ชื่อย</w:t>
      </w:r>
      <w:r w:rsidR="00B45875" w:rsidRPr="00BB3E80">
        <w:rPr>
          <w:rFonts w:ascii="TH SarabunPSK" w:hAnsi="TH SarabunPSK" w:cs="TH SarabunPSK"/>
          <w:cs/>
        </w:rPr>
        <w:t>่อ</w:t>
      </w:r>
      <w:r w:rsidR="006F12B3" w:rsidRPr="00BB3E80">
        <w:rPr>
          <w:rFonts w:ascii="TH SarabunPSK" w:hAnsi="TH SarabunPSK" w:cs="TH SarabunPSK"/>
          <w:cs/>
        </w:rPr>
        <w:t>ภาษาไทย</w:t>
      </w:r>
      <w:r w:rsidR="00B45875" w:rsidRPr="00BB3E80">
        <w:rPr>
          <w:rFonts w:ascii="TH SarabunPSK" w:hAnsi="TH SarabunPSK" w:cs="TH SarabunPSK"/>
          <w:cs/>
        </w:rPr>
        <w:tab/>
      </w:r>
      <w:r w:rsidRPr="00BB3E80">
        <w:rPr>
          <w:rFonts w:ascii="TH SarabunPSK" w:hAnsi="TH SarabunPSK" w:cs="TH SarabunPSK"/>
          <w:cs/>
        </w:rPr>
        <w:t>บธ.บ. (ระบบสารสนเทศทางคอมพิวเตอร์)</w:t>
      </w:r>
    </w:p>
    <w:p w:rsidR="001315E1" w:rsidRPr="00BB3E80" w:rsidRDefault="00B5299F" w:rsidP="00B5299F">
      <w:pPr>
        <w:pStyle w:val="a9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 xml:space="preserve">3 </w:t>
      </w:r>
      <w:r w:rsidR="00B45875" w:rsidRPr="00BB3E80">
        <w:rPr>
          <w:rFonts w:ascii="TH SarabunPSK" w:hAnsi="TH SarabunPSK" w:cs="TH SarabunPSK"/>
          <w:cs/>
        </w:rPr>
        <w:t xml:space="preserve"> </w:t>
      </w:r>
      <w:r w:rsidR="006F12B3" w:rsidRPr="00BB3E80">
        <w:rPr>
          <w:rFonts w:ascii="TH SarabunPSK" w:hAnsi="TH SarabunPSK" w:cs="TH SarabunPSK"/>
          <w:cs/>
        </w:rPr>
        <w:t>ชื่อเต็มภาษาอังกฤษ</w:t>
      </w:r>
      <w:r w:rsidRPr="00BB3E80">
        <w:rPr>
          <w:rFonts w:ascii="TH SarabunPSK" w:hAnsi="TH SarabunPSK" w:cs="TH SarabunPSK"/>
          <w:cs/>
        </w:rPr>
        <w:t xml:space="preserve">  </w:t>
      </w:r>
      <w:r w:rsidRPr="00BB3E80">
        <w:rPr>
          <w:rFonts w:ascii="TH SarabunPSK" w:hAnsi="TH SarabunPSK" w:cs="TH SarabunPSK"/>
        </w:rPr>
        <w:t xml:space="preserve">Bachelor of Business Administration </w:t>
      </w:r>
    </w:p>
    <w:p w:rsidR="00B5299F" w:rsidRPr="00BB3E80" w:rsidRDefault="00B5299F" w:rsidP="00B45875">
      <w:pPr>
        <w:pStyle w:val="a9"/>
        <w:tabs>
          <w:tab w:val="clear" w:pos="720"/>
          <w:tab w:val="clear" w:pos="1080"/>
          <w:tab w:val="clear" w:pos="1440"/>
        </w:tabs>
        <w:ind w:left="2160" w:firstLine="72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>(</w:t>
      </w:r>
      <w:r w:rsidRPr="00BB3E80">
        <w:rPr>
          <w:rFonts w:ascii="TH SarabunPSK" w:hAnsi="TH SarabunPSK" w:cs="TH SarabunPSK"/>
        </w:rPr>
        <w:t>Computer Information System</w:t>
      </w:r>
      <w:r w:rsidRPr="00BB3E80">
        <w:rPr>
          <w:rFonts w:ascii="TH SarabunPSK" w:hAnsi="TH SarabunPSK" w:cs="TH SarabunPSK"/>
          <w:cs/>
        </w:rPr>
        <w:t>)</w:t>
      </w:r>
    </w:p>
    <w:p w:rsidR="00B5299F" w:rsidRPr="00BB3E80" w:rsidRDefault="00B5299F" w:rsidP="00B5299F">
      <w:pPr>
        <w:pStyle w:val="a9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 xml:space="preserve">4 </w:t>
      </w:r>
      <w:r w:rsidR="00B45875" w:rsidRPr="00BB3E80">
        <w:rPr>
          <w:rFonts w:ascii="TH SarabunPSK" w:hAnsi="TH SarabunPSK" w:cs="TH SarabunPSK"/>
          <w:cs/>
        </w:rPr>
        <w:t xml:space="preserve"> </w:t>
      </w:r>
      <w:r w:rsidR="006F12B3" w:rsidRPr="00BB3E80">
        <w:rPr>
          <w:rFonts w:ascii="TH SarabunPSK" w:hAnsi="TH SarabunPSK" w:cs="TH SarabunPSK"/>
          <w:cs/>
        </w:rPr>
        <w:t>ชื่อย่อภาษาอังกฤษ</w:t>
      </w:r>
      <w:r w:rsidRPr="00BB3E80">
        <w:rPr>
          <w:rFonts w:ascii="TH SarabunPSK" w:hAnsi="TH SarabunPSK" w:cs="TH SarabunPSK"/>
          <w:cs/>
        </w:rPr>
        <w:t xml:space="preserve">  </w:t>
      </w:r>
      <w:r w:rsidRPr="00BB3E80">
        <w:rPr>
          <w:rFonts w:ascii="TH SarabunPSK" w:hAnsi="TH SarabunPSK" w:cs="TH SarabunPSK"/>
          <w:cs/>
        </w:rPr>
        <w:tab/>
      </w:r>
      <w:r w:rsidRPr="00BB3E80">
        <w:rPr>
          <w:rFonts w:ascii="TH SarabunPSK" w:hAnsi="TH SarabunPSK" w:cs="TH SarabunPSK"/>
        </w:rPr>
        <w:t>B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>B</w:t>
      </w:r>
      <w:r w:rsidRPr="00BB3E80">
        <w:rPr>
          <w:rFonts w:ascii="TH SarabunPSK" w:hAnsi="TH SarabunPSK" w:cs="TH SarabunPSK"/>
          <w:cs/>
        </w:rPr>
        <w:t>.</w:t>
      </w:r>
      <w:r w:rsidR="001315E1" w:rsidRPr="00BB3E80">
        <w:rPr>
          <w:rFonts w:ascii="TH SarabunPSK" w:hAnsi="TH SarabunPSK" w:cs="TH SarabunPSK"/>
        </w:rPr>
        <w:t>A</w:t>
      </w:r>
      <w:r w:rsidR="001315E1" w:rsidRPr="00BB3E80">
        <w:rPr>
          <w:rFonts w:ascii="TH SarabunPSK" w:hAnsi="TH SarabunPSK" w:cs="TH SarabunPSK"/>
          <w:cs/>
        </w:rPr>
        <w:t>. (</w:t>
      </w:r>
      <w:r w:rsidR="001315E1" w:rsidRPr="00BB3E80">
        <w:rPr>
          <w:rFonts w:ascii="TH SarabunPSK" w:hAnsi="TH SarabunPSK" w:cs="TH SarabunPSK"/>
        </w:rPr>
        <w:t>Computer Information System</w:t>
      </w:r>
      <w:r w:rsidRPr="00BB3E80">
        <w:rPr>
          <w:rFonts w:ascii="TH SarabunPSK" w:hAnsi="TH SarabunPSK" w:cs="TH SarabunPSK"/>
          <w:cs/>
        </w:rPr>
        <w:t>)</w:t>
      </w:r>
    </w:p>
    <w:p w:rsidR="00B45875" w:rsidRPr="00BB3E80" w:rsidRDefault="00B45875" w:rsidP="00B5299F">
      <w:pPr>
        <w:pStyle w:val="a9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</w:rPr>
      </w:pPr>
    </w:p>
    <w:p w:rsidR="00B45875" w:rsidRPr="00BB3E80" w:rsidRDefault="00B45875" w:rsidP="00B45875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วิชาเอก </w:t>
      </w:r>
    </w:p>
    <w:p w:rsidR="0062403A" w:rsidRDefault="009674A5" w:rsidP="009674A5">
      <w:pPr>
        <w:pStyle w:val="a9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>3</w:t>
      </w:r>
      <w:r>
        <w:rPr>
          <w:rFonts w:ascii="TH SarabunPSK" w:hAnsi="TH SarabunPSK" w:cs="TH SarabunPSK"/>
          <w:cs/>
        </w:rPr>
        <w:t>.</w:t>
      </w:r>
      <w:r>
        <w:rPr>
          <w:rFonts w:ascii="TH SarabunPSK" w:hAnsi="TH SarabunPSK" w:cs="TH SarabunPSK"/>
        </w:rPr>
        <w:t xml:space="preserve">1  </w:t>
      </w:r>
      <w:r>
        <w:rPr>
          <w:rFonts w:ascii="TH SarabunPSK" w:hAnsi="TH SarabunPSK" w:cs="TH SarabunPSK" w:hint="cs"/>
          <w:cs/>
        </w:rPr>
        <w:t xml:space="preserve">ระบบสารสนเทศทางคอมพิวเตอร์ </w:t>
      </w:r>
      <w:r w:rsidR="00012F3B">
        <w:rPr>
          <w:rFonts w:ascii="TH SarabunPSK" w:hAnsi="TH SarabunPSK" w:cs="TH SarabunPSK"/>
          <w:cs/>
        </w:rPr>
        <w:t>–</w:t>
      </w:r>
      <w:r>
        <w:rPr>
          <w:rFonts w:ascii="TH SarabunPSK" w:hAnsi="TH SarabunPSK" w:cs="TH SarabunPSK"/>
          <w:cs/>
        </w:rPr>
        <w:t xml:space="preserve"> </w:t>
      </w:r>
      <w:r>
        <w:rPr>
          <w:rFonts w:ascii="TH SarabunPSK" w:hAnsi="TH SarabunPSK" w:cs="TH SarabunPSK" w:hint="cs"/>
          <w:cs/>
        </w:rPr>
        <w:t>พัฒนาซอฟต์แวร์</w:t>
      </w:r>
    </w:p>
    <w:p w:rsidR="00012F3B" w:rsidRPr="00012F3B" w:rsidRDefault="00012F3B" w:rsidP="009674A5">
      <w:pPr>
        <w:pStyle w:val="a9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 w:hint="cs"/>
          <w:color w:val="FF0000"/>
        </w:rPr>
      </w:pPr>
      <w:r w:rsidRPr="00012F3B">
        <w:rPr>
          <w:rFonts w:ascii="TH SarabunPSK" w:hAnsi="TH SarabunPSK" w:cs="TH SarabunPSK" w:hint="cs"/>
          <w:color w:val="FF0000"/>
          <w:cs/>
        </w:rPr>
        <w:t>3.2  ....</w:t>
      </w:r>
    </w:p>
    <w:p w:rsidR="009674A5" w:rsidRPr="00BB3E80" w:rsidRDefault="009674A5" w:rsidP="009674A5">
      <w:pPr>
        <w:pStyle w:val="a9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  <w:cs/>
        </w:rPr>
      </w:pPr>
    </w:p>
    <w:p w:rsidR="00545EBF" w:rsidRPr="00BB3E80" w:rsidRDefault="00545EBF" w:rsidP="00022FA1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>จำนวนหน่วยกิตที่เรียนตลอดหลักสูตร</w:t>
      </w:r>
    </w:p>
    <w:p w:rsidR="00B45875" w:rsidRPr="00012F3B" w:rsidRDefault="00524B4C" w:rsidP="00022FA1">
      <w:pPr>
        <w:pStyle w:val="a9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  <w:color w:val="FF0000"/>
          <w:cs/>
        </w:rPr>
      </w:pPr>
      <w:r w:rsidRPr="00012F3B">
        <w:rPr>
          <w:rFonts w:ascii="TH SarabunPSK" w:hAnsi="TH SarabunPSK" w:cs="TH SarabunPSK"/>
          <w:color w:val="FF0000"/>
          <w:cs/>
        </w:rPr>
        <w:t xml:space="preserve">ไม่น้อยกว่า </w:t>
      </w:r>
      <w:r w:rsidR="00604749" w:rsidRPr="00012F3B">
        <w:rPr>
          <w:rFonts w:ascii="TH SarabunPSK" w:hAnsi="TH SarabunPSK" w:cs="TH SarabunPSK"/>
          <w:color w:val="FF0000"/>
          <w:cs/>
        </w:rPr>
        <w:t xml:space="preserve"> </w:t>
      </w:r>
      <w:r w:rsidR="00545EBF" w:rsidRPr="00012F3B">
        <w:rPr>
          <w:rFonts w:ascii="TH SarabunPSK" w:hAnsi="TH SarabunPSK" w:cs="TH SarabunPSK"/>
          <w:color w:val="FF0000"/>
          <w:cs/>
        </w:rPr>
        <w:t>13</w:t>
      </w:r>
      <w:r w:rsidR="009C2EB5" w:rsidRPr="00012F3B">
        <w:rPr>
          <w:rFonts w:ascii="TH SarabunPSK" w:hAnsi="TH SarabunPSK" w:cs="TH SarabunPSK"/>
          <w:color w:val="FF0000"/>
        </w:rPr>
        <w:t>6</w:t>
      </w:r>
      <w:r w:rsidR="00604749" w:rsidRPr="00012F3B">
        <w:rPr>
          <w:rFonts w:ascii="TH SarabunPSK" w:hAnsi="TH SarabunPSK" w:cs="TH SarabunPSK"/>
          <w:color w:val="FF0000"/>
          <w:cs/>
        </w:rPr>
        <w:t xml:space="preserve">  </w:t>
      </w:r>
      <w:r w:rsidR="00545EBF" w:rsidRPr="00012F3B">
        <w:rPr>
          <w:rFonts w:ascii="TH SarabunPSK" w:hAnsi="TH SarabunPSK" w:cs="TH SarabunPSK"/>
          <w:color w:val="FF0000"/>
          <w:cs/>
        </w:rPr>
        <w:t xml:space="preserve">หน่วยกิต   </w:t>
      </w:r>
    </w:p>
    <w:p w:rsidR="00545EBF" w:rsidRPr="00BB3E80" w:rsidRDefault="00545EBF" w:rsidP="00545EBF">
      <w:pPr>
        <w:pStyle w:val="a9"/>
        <w:tabs>
          <w:tab w:val="clear" w:pos="720"/>
          <w:tab w:val="clear" w:pos="1080"/>
          <w:tab w:val="clear" w:pos="1440"/>
        </w:tabs>
        <w:ind w:firstLine="720"/>
        <w:rPr>
          <w:rFonts w:ascii="TH SarabunPSK" w:hAnsi="TH SarabunPSK" w:cs="TH SarabunPSK"/>
        </w:rPr>
      </w:pPr>
    </w:p>
    <w:p w:rsidR="00545EBF" w:rsidRPr="00BB3E80" w:rsidRDefault="00545EBF" w:rsidP="00022FA1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>รูปแบบของหลักสูตร</w:t>
      </w:r>
    </w:p>
    <w:p w:rsidR="00545EBF" w:rsidRPr="00BB3E80" w:rsidRDefault="00545EBF" w:rsidP="00545EBF">
      <w:pPr>
        <w:pStyle w:val="ab"/>
        <w:tabs>
          <w:tab w:val="clear" w:pos="972"/>
          <w:tab w:val="left" w:pos="900"/>
        </w:tabs>
        <w:ind w:left="1080" w:hanging="36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5</w:t>
      </w:r>
      <w:r w:rsidRPr="00BB3E80">
        <w:rPr>
          <w:rFonts w:ascii="TH SarabunPSK" w:hAnsi="TH SarabunPSK" w:cs="TH SarabunPSK"/>
          <w:cs/>
        </w:rPr>
        <w:t>.1</w:t>
      </w:r>
      <w:r w:rsidRPr="00BB3E80">
        <w:rPr>
          <w:rFonts w:ascii="TH SarabunPSK" w:hAnsi="TH SarabunPSK" w:cs="TH SarabunPSK"/>
          <w:cs/>
        </w:rPr>
        <w:tab/>
        <w:t xml:space="preserve"> รูปแบบ </w:t>
      </w:r>
    </w:p>
    <w:p w:rsidR="00545EBF" w:rsidRPr="00BB3E80" w:rsidRDefault="00545EBF" w:rsidP="00545EBF">
      <w:pPr>
        <w:pStyle w:val="a9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     </w:t>
      </w:r>
      <w:r w:rsidR="00524B4C" w:rsidRPr="00BB3E80">
        <w:rPr>
          <w:rFonts w:ascii="TH SarabunPSK" w:hAnsi="TH SarabunPSK" w:cs="TH SarabunPSK"/>
          <w:cs/>
        </w:rPr>
        <w:t>ห</w:t>
      </w:r>
      <w:r w:rsidRPr="00BB3E80">
        <w:rPr>
          <w:rFonts w:ascii="TH SarabunPSK" w:hAnsi="TH SarabunPSK" w:cs="TH SarabunPSK"/>
          <w:cs/>
        </w:rPr>
        <w:t xml:space="preserve">ลักสูตรระดับปริญญาตรี หลักสูตร </w:t>
      </w:r>
      <w:r w:rsidRPr="00BB3E80">
        <w:rPr>
          <w:rFonts w:ascii="TH SarabunPSK" w:hAnsi="TH SarabunPSK" w:cs="TH SarabunPSK"/>
        </w:rPr>
        <w:t xml:space="preserve">4 </w:t>
      </w:r>
      <w:r w:rsidRPr="00BB3E80">
        <w:rPr>
          <w:rFonts w:ascii="TH SarabunPSK" w:hAnsi="TH SarabunPSK" w:cs="TH SarabunPSK"/>
          <w:cs/>
        </w:rPr>
        <w:t>ปี</w:t>
      </w:r>
    </w:p>
    <w:p w:rsidR="00545EBF" w:rsidRPr="00BB3E80" w:rsidRDefault="00545EBF" w:rsidP="00545EBF">
      <w:pPr>
        <w:pStyle w:val="ab"/>
        <w:tabs>
          <w:tab w:val="clear" w:pos="972"/>
          <w:tab w:val="left" w:pos="900"/>
        </w:tabs>
        <w:ind w:left="1080" w:hanging="36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5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>2</w:t>
      </w:r>
      <w:r w:rsidRPr="00BB3E80">
        <w:rPr>
          <w:rFonts w:ascii="TH SarabunPSK" w:hAnsi="TH SarabunPSK" w:cs="TH SarabunPSK"/>
          <w:cs/>
        </w:rPr>
        <w:tab/>
        <w:t xml:space="preserve"> ภาษาที่ใช้ </w:t>
      </w:r>
    </w:p>
    <w:p w:rsidR="00545EBF" w:rsidRPr="00BB3E80" w:rsidRDefault="00545EBF" w:rsidP="00545EBF">
      <w:pPr>
        <w:pStyle w:val="ab"/>
        <w:tabs>
          <w:tab w:val="clear" w:pos="972"/>
        </w:tabs>
        <w:ind w:left="-18" w:firstLine="450"/>
        <w:rPr>
          <w:rFonts w:ascii="TH SarabunPSK" w:hAnsi="TH SarabunPSK" w:cs="TH SarabunPSK"/>
          <w:b/>
          <w:bCs/>
          <w:cs/>
        </w:rPr>
      </w:pPr>
      <w:r w:rsidRPr="00BB3E80">
        <w:rPr>
          <w:rFonts w:ascii="TH SarabunPSK" w:hAnsi="TH SarabunPSK" w:cs="TH SarabunPSK"/>
          <w:cs/>
        </w:rPr>
        <w:t xml:space="preserve">           ภาษาไทย  </w:t>
      </w:r>
    </w:p>
    <w:p w:rsidR="00545EBF" w:rsidRPr="00BB3E80" w:rsidRDefault="00545EBF" w:rsidP="00545EBF">
      <w:pPr>
        <w:pStyle w:val="ab"/>
        <w:tabs>
          <w:tab w:val="clear" w:pos="972"/>
          <w:tab w:val="left" w:pos="900"/>
        </w:tabs>
        <w:ind w:left="1080" w:hanging="36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5</w:t>
      </w:r>
      <w:r w:rsidRPr="00BB3E80">
        <w:rPr>
          <w:rFonts w:ascii="TH SarabunPSK" w:hAnsi="TH SarabunPSK" w:cs="TH SarabunPSK"/>
          <w:cs/>
        </w:rPr>
        <w:t>.3</w:t>
      </w:r>
      <w:r w:rsidRPr="00BB3E80">
        <w:rPr>
          <w:rFonts w:ascii="TH SarabunPSK" w:hAnsi="TH SarabunPSK" w:cs="TH SarabunPSK"/>
          <w:cs/>
        </w:rPr>
        <w:tab/>
        <w:t xml:space="preserve"> การรับเข้าศึกษา </w:t>
      </w:r>
    </w:p>
    <w:p w:rsidR="00545EBF" w:rsidRPr="00BB3E80" w:rsidRDefault="00545EBF" w:rsidP="00545EBF">
      <w:pPr>
        <w:pStyle w:val="a9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     </w:t>
      </w:r>
      <w:r w:rsidR="009727A7">
        <w:rPr>
          <w:rFonts w:ascii="TH SarabunPSK" w:hAnsi="TH SarabunPSK" w:cs="TH SarabunPSK"/>
          <w:cs/>
        </w:rPr>
        <w:t>รับนักศึกษาไทย</w:t>
      </w:r>
      <w:r w:rsidR="00CF088C" w:rsidRPr="00BB3E80">
        <w:rPr>
          <w:rFonts w:ascii="TH SarabunPSK" w:hAnsi="TH SarabunPSK" w:cs="TH SarabunPSK"/>
          <w:cs/>
        </w:rPr>
        <w:t>หรือ</w:t>
      </w:r>
      <w:r w:rsidRPr="00BB3E80">
        <w:rPr>
          <w:rFonts w:ascii="TH SarabunPSK" w:hAnsi="TH SarabunPSK" w:cs="TH SarabunPSK"/>
          <w:cs/>
        </w:rPr>
        <w:t>นักศึกษาต่างประเทศที่</w:t>
      </w:r>
      <w:r w:rsidR="00CF088C" w:rsidRPr="00BB3E80">
        <w:rPr>
          <w:rFonts w:ascii="TH SarabunPSK" w:hAnsi="TH SarabunPSK" w:cs="TH SarabunPSK"/>
          <w:cs/>
        </w:rPr>
        <w:t>ใช้</w:t>
      </w:r>
      <w:r w:rsidRPr="00BB3E80">
        <w:rPr>
          <w:rFonts w:ascii="TH SarabunPSK" w:hAnsi="TH SarabunPSK" w:cs="TH SarabunPSK"/>
          <w:cs/>
        </w:rPr>
        <w:t>ภาษาไทย</w:t>
      </w:r>
      <w:r w:rsidR="00CF088C" w:rsidRPr="00BB3E80">
        <w:rPr>
          <w:rFonts w:ascii="TH SarabunPSK" w:hAnsi="TH SarabunPSK" w:cs="TH SarabunPSK"/>
          <w:cs/>
        </w:rPr>
        <w:t>ได้ดี</w:t>
      </w:r>
      <w:r w:rsidRPr="00BB3E80">
        <w:rPr>
          <w:rFonts w:ascii="TH SarabunPSK" w:hAnsi="TH SarabunPSK" w:cs="TH SarabunPSK"/>
          <w:cs/>
        </w:rPr>
        <w:t xml:space="preserve"> </w:t>
      </w:r>
    </w:p>
    <w:p w:rsidR="00545EBF" w:rsidRPr="00BB3E80" w:rsidRDefault="00545EBF" w:rsidP="00545EBF">
      <w:pPr>
        <w:pStyle w:val="ab"/>
        <w:tabs>
          <w:tab w:val="clear" w:pos="972"/>
          <w:tab w:val="left" w:pos="900"/>
        </w:tabs>
        <w:ind w:left="1080" w:hanging="360"/>
        <w:jc w:val="left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t>5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>4</w:t>
      </w:r>
      <w:r w:rsidRPr="00BB3E80">
        <w:rPr>
          <w:rFonts w:ascii="TH SarabunPSK" w:hAnsi="TH SarabunPSK" w:cs="TH SarabunPSK"/>
          <w:cs/>
        </w:rPr>
        <w:tab/>
        <w:t xml:space="preserve"> ความร่วมมือกับสถาบันอื่น </w:t>
      </w:r>
    </w:p>
    <w:p w:rsidR="00545EBF" w:rsidRPr="00BB3E80" w:rsidRDefault="00545EBF" w:rsidP="00545EBF">
      <w:pPr>
        <w:pStyle w:val="a9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      หลักสูตรเฉพาะของ</w:t>
      </w:r>
      <w:r w:rsidR="000D0486" w:rsidRPr="00BB3E80">
        <w:rPr>
          <w:rFonts w:ascii="TH SarabunPSK" w:hAnsi="TH SarabunPSK" w:cs="TH SarabunPSK"/>
          <w:cs/>
        </w:rPr>
        <w:t>มหาวิทยาลัยเทคโนโลยีราชมงคล</w:t>
      </w:r>
      <w:r w:rsidR="000D79EA" w:rsidRPr="00BB3E80">
        <w:rPr>
          <w:rFonts w:ascii="TH SarabunPSK" w:hAnsi="TH SarabunPSK" w:cs="TH SarabunPSK"/>
          <w:cs/>
        </w:rPr>
        <w:t>อีสาน</w:t>
      </w:r>
    </w:p>
    <w:p w:rsidR="00545EBF" w:rsidRPr="00BB3E80" w:rsidRDefault="00545EBF" w:rsidP="00545EBF">
      <w:pPr>
        <w:pStyle w:val="ab"/>
        <w:tabs>
          <w:tab w:val="clear" w:pos="972"/>
          <w:tab w:val="left" w:pos="900"/>
        </w:tabs>
        <w:ind w:left="1080" w:hanging="36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</w:rPr>
        <w:lastRenderedPageBreak/>
        <w:t>5</w:t>
      </w:r>
      <w:r w:rsidRPr="00BB3E80">
        <w:rPr>
          <w:rFonts w:ascii="TH SarabunPSK" w:hAnsi="TH SarabunPSK" w:cs="TH SarabunPSK"/>
          <w:cs/>
        </w:rPr>
        <w:t>.</w:t>
      </w:r>
      <w:r w:rsidRPr="00BB3E80">
        <w:rPr>
          <w:rFonts w:ascii="TH SarabunPSK" w:hAnsi="TH SarabunPSK" w:cs="TH SarabunPSK"/>
        </w:rPr>
        <w:t>5</w:t>
      </w:r>
      <w:r w:rsidRPr="00BB3E80">
        <w:rPr>
          <w:rFonts w:ascii="TH SarabunPSK" w:hAnsi="TH SarabunPSK" w:cs="TH SarabunPSK"/>
          <w:cs/>
        </w:rPr>
        <w:tab/>
      </w:r>
      <w:r w:rsidR="00DA2D17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  <w:cs/>
        </w:rPr>
        <w:t xml:space="preserve">การให้ปริญญาแก่ผู้สำเร็จการศึกษา </w:t>
      </w:r>
    </w:p>
    <w:p w:rsidR="00545EBF" w:rsidRPr="00BB3E80" w:rsidRDefault="000D0486" w:rsidP="00545EBF">
      <w:pPr>
        <w:pStyle w:val="a9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    </w:t>
      </w:r>
      <w:r w:rsidR="00DA2D17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  <w:cs/>
        </w:rPr>
        <w:t xml:space="preserve"> </w:t>
      </w:r>
      <w:r w:rsidR="00545EBF" w:rsidRPr="00BB3E80">
        <w:rPr>
          <w:rFonts w:ascii="TH SarabunPSK" w:hAnsi="TH SarabunPSK" w:cs="TH SarabunPSK"/>
          <w:cs/>
        </w:rPr>
        <w:t>ให้ปริญญาเพียงสาขาวิชาเดียว</w:t>
      </w:r>
    </w:p>
    <w:p w:rsidR="00C40FB6" w:rsidRPr="00BB3E80" w:rsidRDefault="00C40FB6" w:rsidP="00545EBF">
      <w:pPr>
        <w:pStyle w:val="a9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</w:rPr>
      </w:pPr>
    </w:p>
    <w:p w:rsidR="00475A2B" w:rsidRPr="00BB3E80" w:rsidRDefault="00475A2B" w:rsidP="00475A2B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>สถานภาพของหลักสูตรและการพิจารณาอนุมัติ/เห็นชอบหลักสูตร</w:t>
      </w:r>
    </w:p>
    <w:p w:rsidR="00C40FB6" w:rsidRPr="00446A32" w:rsidRDefault="00377FBB" w:rsidP="00C14851">
      <w:pPr>
        <w:pStyle w:val="ab"/>
        <w:tabs>
          <w:tab w:val="clear" w:pos="972"/>
          <w:tab w:val="left" w:pos="900"/>
        </w:tabs>
        <w:ind w:left="720" w:firstLine="0"/>
        <w:jc w:val="left"/>
        <w:rPr>
          <w:rFonts w:ascii="TH SarabunPSK" w:hAnsi="TH SarabunPSK" w:cs="TH SarabunPSK"/>
        </w:rPr>
      </w:pPr>
      <w:r w:rsidRPr="00446A32">
        <w:rPr>
          <w:rFonts w:ascii="TH SarabunPSK" w:hAnsi="TH SarabunPSK" w:cs="TH SarabunPSK"/>
        </w:rPr>
        <w:sym w:font="Wingdings" w:char="F0FE"/>
      </w:r>
      <w:r w:rsidR="00C14851" w:rsidRPr="00446A32">
        <w:rPr>
          <w:rFonts w:ascii="TH SarabunPSK" w:hAnsi="TH SarabunPSK" w:cs="TH SarabunPSK"/>
          <w:cs/>
        </w:rPr>
        <w:t xml:space="preserve">  </w:t>
      </w:r>
      <w:r w:rsidR="00F832D0" w:rsidRPr="00446A32">
        <w:rPr>
          <w:rFonts w:ascii="TH SarabunPSK" w:hAnsi="TH SarabunPSK" w:cs="TH SarabunPSK"/>
          <w:cs/>
        </w:rPr>
        <w:t>หลักสูตร</w:t>
      </w:r>
      <w:r w:rsidR="00F832D0" w:rsidRPr="00012F3B">
        <w:rPr>
          <w:rFonts w:ascii="TH SarabunPSK" w:hAnsi="TH SarabunPSK" w:cs="TH SarabunPSK"/>
          <w:color w:val="FF0000"/>
          <w:cs/>
        </w:rPr>
        <w:t>ปรับปรุง</w:t>
      </w:r>
      <w:r w:rsidR="00F832D0" w:rsidRPr="00446A32">
        <w:rPr>
          <w:rFonts w:ascii="TH SarabunPSK" w:hAnsi="TH SarabunPSK" w:cs="TH SarabunPSK"/>
          <w:cs/>
        </w:rPr>
        <w:t xml:space="preserve"> พ.ศ. 25</w:t>
      </w:r>
      <w:r w:rsidR="00853766">
        <w:rPr>
          <w:rFonts w:ascii="TH SarabunPSK" w:hAnsi="TH SarabunPSK" w:cs="TH SarabunPSK" w:hint="cs"/>
          <w:cs/>
        </w:rPr>
        <w:t>63</w:t>
      </w:r>
      <w:r w:rsidR="00524B4C" w:rsidRPr="00446A32">
        <w:rPr>
          <w:rFonts w:ascii="TH SarabunPSK" w:hAnsi="TH SarabunPSK" w:cs="TH SarabunPSK"/>
          <w:cs/>
        </w:rPr>
        <w:t xml:space="preserve">  </w:t>
      </w:r>
    </w:p>
    <w:p w:rsidR="00C40FB6" w:rsidRPr="00012F3B" w:rsidRDefault="00A10557" w:rsidP="00C14851">
      <w:pPr>
        <w:pStyle w:val="ab"/>
        <w:tabs>
          <w:tab w:val="clear" w:pos="972"/>
        </w:tabs>
        <w:ind w:left="1080" w:hanging="360"/>
        <w:jc w:val="left"/>
        <w:rPr>
          <w:rFonts w:ascii="TH SarabunPSK" w:hAnsi="TH SarabunPSK" w:cs="TH SarabunPSK"/>
          <w:color w:val="000000" w:themeColor="text1"/>
        </w:rPr>
      </w:pPr>
      <w:r w:rsidRPr="00012F3B">
        <w:rPr>
          <w:rFonts w:ascii="TH SarabunPSK" w:hAnsi="TH SarabunPSK" w:cs="TH SarabunPSK"/>
          <w:color w:val="000000" w:themeColor="text1"/>
          <w:cs/>
        </w:rPr>
        <w:t>-</w:t>
      </w:r>
      <w:r w:rsidR="00C14851" w:rsidRPr="00012F3B">
        <w:rPr>
          <w:rFonts w:ascii="TH SarabunPSK" w:hAnsi="TH SarabunPSK" w:cs="TH SarabunPSK"/>
          <w:color w:val="000000" w:themeColor="text1"/>
          <w:cs/>
        </w:rPr>
        <w:t xml:space="preserve">    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>เปิด</w:t>
      </w:r>
      <w:r w:rsidR="00E8413A" w:rsidRPr="00012F3B">
        <w:rPr>
          <w:rFonts w:ascii="TH SarabunPSK" w:hAnsi="TH SarabunPSK" w:cs="TH SarabunPSK"/>
          <w:color w:val="000000" w:themeColor="text1"/>
          <w:cs/>
        </w:rPr>
        <w:t>ดำเนินการเรียนการ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>สอน</w:t>
      </w:r>
      <w:r w:rsidR="00E8413A" w:rsidRPr="00012F3B">
        <w:rPr>
          <w:rFonts w:ascii="TH SarabunPSK" w:hAnsi="TH SarabunPSK" w:cs="TH SarabunPSK"/>
          <w:color w:val="000000" w:themeColor="text1"/>
          <w:cs/>
        </w:rPr>
        <w:t>ตามหลักสูตรตั้งแต่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 xml:space="preserve"> ภาคการศึกษาที่</w:t>
      </w:r>
      <w:r w:rsidR="00C40FB6" w:rsidRPr="00012F3B">
        <w:rPr>
          <w:rFonts w:ascii="TH SarabunPSK" w:hAnsi="TH SarabunPSK" w:cs="TH SarabunPSK"/>
          <w:color w:val="000000" w:themeColor="text1"/>
        </w:rPr>
        <w:t xml:space="preserve"> 1  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>ปีการศึกษา</w:t>
      </w:r>
      <w:r w:rsidR="00012F3B" w:rsidRPr="00012F3B">
        <w:rPr>
          <w:rFonts w:ascii="TH SarabunPSK" w:hAnsi="TH SarabunPSK" w:cs="TH SarabunPSK"/>
          <w:color w:val="000000" w:themeColor="text1"/>
        </w:rPr>
        <w:t xml:space="preserve"> 25</w:t>
      </w:r>
      <w:r w:rsidR="00012F3B" w:rsidRPr="00012F3B">
        <w:rPr>
          <w:rFonts w:ascii="TH SarabunPSK" w:hAnsi="TH SarabunPSK" w:cs="TH SarabunPSK" w:hint="cs"/>
          <w:color w:val="000000" w:themeColor="text1"/>
          <w:cs/>
        </w:rPr>
        <w:t>63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 xml:space="preserve"> </w:t>
      </w:r>
      <w:r w:rsidR="00C14851" w:rsidRPr="00012F3B">
        <w:rPr>
          <w:rFonts w:ascii="TH SarabunPSK" w:hAnsi="TH SarabunPSK" w:cs="TH SarabunPSK"/>
          <w:color w:val="000000" w:themeColor="text1"/>
          <w:cs/>
        </w:rPr>
        <w:t xml:space="preserve"> </w:t>
      </w:r>
      <w:r w:rsidR="00C40FB6" w:rsidRPr="00012F3B">
        <w:rPr>
          <w:rFonts w:ascii="TH SarabunPSK" w:hAnsi="TH SarabunPSK" w:cs="TH SarabunPSK"/>
          <w:color w:val="000000" w:themeColor="text1"/>
          <w:cs/>
        </w:rPr>
        <w:t>เป็นต้นไป</w:t>
      </w:r>
    </w:p>
    <w:p w:rsidR="00377FBB" w:rsidRPr="00853766" w:rsidRDefault="00A10557" w:rsidP="00253618">
      <w:pPr>
        <w:pStyle w:val="ab"/>
        <w:tabs>
          <w:tab w:val="clear" w:pos="972"/>
          <w:tab w:val="left" w:pos="1080"/>
        </w:tabs>
        <w:ind w:left="1080" w:hanging="360"/>
        <w:jc w:val="left"/>
        <w:rPr>
          <w:rFonts w:ascii="TH SarabunPSK" w:hAnsi="TH SarabunPSK" w:cs="TH SarabunPSK"/>
          <w:color w:val="FF0000"/>
        </w:rPr>
      </w:pPr>
      <w:r w:rsidRPr="00853766">
        <w:rPr>
          <w:rFonts w:ascii="TH SarabunPSK" w:hAnsi="TH SarabunPSK" w:cs="TH SarabunPSK"/>
          <w:color w:val="FF0000"/>
          <w:cs/>
        </w:rPr>
        <w:t>-</w:t>
      </w:r>
      <w:r w:rsidR="00C14851" w:rsidRPr="00853766">
        <w:rPr>
          <w:rFonts w:ascii="TH SarabunPSK" w:hAnsi="TH SarabunPSK" w:cs="TH SarabunPSK"/>
          <w:color w:val="FF0000"/>
          <w:cs/>
        </w:rPr>
        <w:t xml:space="preserve">    </w:t>
      </w:r>
      <w:r w:rsidR="00544E81" w:rsidRPr="00853766">
        <w:rPr>
          <w:rFonts w:ascii="TH SarabunPSK" w:hAnsi="TH SarabunPSK" w:cs="TH SarabunPSK"/>
          <w:color w:val="FF0000"/>
          <w:cs/>
        </w:rPr>
        <w:t>สภาวิชาการ  เห็นชอบให้นำเสนอหลักสูตรต่อสภามหาวิทยาลัย  ในการประชุม</w:t>
      </w:r>
    </w:p>
    <w:p w:rsidR="00524B4C" w:rsidRPr="00853766" w:rsidRDefault="00377FBB" w:rsidP="00253618">
      <w:pPr>
        <w:pStyle w:val="ab"/>
        <w:tabs>
          <w:tab w:val="clear" w:pos="972"/>
          <w:tab w:val="left" w:pos="1080"/>
        </w:tabs>
        <w:ind w:left="1080" w:hanging="360"/>
        <w:jc w:val="left"/>
        <w:rPr>
          <w:rFonts w:ascii="TH SarabunPSK" w:hAnsi="TH SarabunPSK" w:cs="TH SarabunPSK"/>
          <w:color w:val="FF0000"/>
        </w:rPr>
      </w:pPr>
      <w:r w:rsidRPr="00853766">
        <w:rPr>
          <w:rFonts w:ascii="TH SarabunPSK" w:hAnsi="TH SarabunPSK" w:cs="TH SarabunPSK"/>
          <w:color w:val="FF0000"/>
          <w:cs/>
        </w:rPr>
        <w:t xml:space="preserve">      </w:t>
      </w:r>
      <w:r w:rsidR="00544E81" w:rsidRPr="00853766">
        <w:rPr>
          <w:rFonts w:ascii="TH SarabunPSK" w:hAnsi="TH SarabunPSK" w:cs="TH SarabunPSK"/>
          <w:color w:val="FF0000"/>
          <w:cs/>
        </w:rPr>
        <w:t>ครั้งที่</w:t>
      </w:r>
      <w:r w:rsidRPr="00853766">
        <w:rPr>
          <w:rFonts w:ascii="TH SarabunPSK" w:hAnsi="TH SarabunPSK" w:cs="TH SarabunPSK"/>
          <w:color w:val="FF0000"/>
          <w:cs/>
        </w:rPr>
        <w:t xml:space="preserve">  </w:t>
      </w:r>
      <w:r w:rsidR="00446A32" w:rsidRPr="00853766">
        <w:rPr>
          <w:rFonts w:ascii="TH SarabunPSK" w:hAnsi="TH SarabunPSK" w:cs="TH SarabunPSK" w:hint="cs"/>
          <w:color w:val="FF0000"/>
          <w:cs/>
        </w:rPr>
        <w:t>5</w:t>
      </w:r>
      <w:r w:rsidR="002E35FF" w:rsidRPr="00853766">
        <w:rPr>
          <w:rFonts w:ascii="TH SarabunPSK" w:hAnsi="TH SarabunPSK" w:cs="TH SarabunPSK"/>
          <w:color w:val="FF0000"/>
          <w:cs/>
        </w:rPr>
        <w:t xml:space="preserve"> / </w:t>
      </w:r>
      <w:r w:rsidR="002E35FF" w:rsidRPr="00853766">
        <w:rPr>
          <w:rFonts w:ascii="TH SarabunPSK" w:hAnsi="TH SarabunPSK" w:cs="TH SarabunPSK"/>
          <w:color w:val="FF0000"/>
        </w:rPr>
        <w:t>25</w:t>
      </w:r>
      <w:r w:rsidR="00446A32" w:rsidRPr="00853766">
        <w:rPr>
          <w:rFonts w:ascii="TH SarabunPSK" w:hAnsi="TH SarabunPSK" w:cs="TH SarabunPSK"/>
          <w:color w:val="FF0000"/>
        </w:rPr>
        <w:t>58</w:t>
      </w:r>
      <w:r w:rsidR="002E35FF" w:rsidRPr="00853766">
        <w:rPr>
          <w:rFonts w:ascii="TH SarabunPSK" w:hAnsi="TH SarabunPSK" w:cs="TH SarabunPSK"/>
          <w:color w:val="FF0000"/>
          <w:cs/>
        </w:rPr>
        <w:t xml:space="preserve">  </w:t>
      </w:r>
      <w:r w:rsidR="00544E81" w:rsidRPr="00853766">
        <w:rPr>
          <w:rFonts w:ascii="TH SarabunPSK" w:hAnsi="TH SarabunPSK" w:cs="TH SarabunPSK"/>
          <w:color w:val="FF0000"/>
          <w:cs/>
        </w:rPr>
        <w:t xml:space="preserve"> </w:t>
      </w:r>
      <w:r w:rsidR="00544E81" w:rsidRPr="00853766">
        <w:rPr>
          <w:rFonts w:ascii="TH SarabunPSK" w:hAnsi="TH SarabunPSK" w:cs="TH SarabunPSK"/>
          <w:color w:val="FF0000"/>
          <w:rtl/>
          <w:cs/>
        </w:rPr>
        <w:t xml:space="preserve">   </w:t>
      </w:r>
      <w:r w:rsidRPr="00853766">
        <w:rPr>
          <w:rFonts w:ascii="TH SarabunPSK" w:hAnsi="TH SarabunPSK" w:cs="TH SarabunPSK"/>
          <w:color w:val="FF0000"/>
          <w:cs/>
        </w:rPr>
        <w:t>วั</w:t>
      </w:r>
      <w:r w:rsidR="00544E81" w:rsidRPr="00853766">
        <w:rPr>
          <w:rFonts w:ascii="TH SarabunPSK" w:hAnsi="TH SarabunPSK" w:cs="TH SarabunPSK"/>
          <w:color w:val="FF0000"/>
          <w:cs/>
        </w:rPr>
        <w:t xml:space="preserve">นที่ </w:t>
      </w:r>
      <w:r w:rsidR="002E35FF" w:rsidRPr="00853766">
        <w:rPr>
          <w:rFonts w:ascii="TH SarabunPSK" w:hAnsi="TH SarabunPSK" w:cs="TH SarabunPSK"/>
          <w:color w:val="FF0000"/>
          <w:cs/>
        </w:rPr>
        <w:t xml:space="preserve"> </w:t>
      </w:r>
      <w:r w:rsidR="00446A32" w:rsidRPr="00853766">
        <w:rPr>
          <w:rFonts w:ascii="TH SarabunPSK" w:hAnsi="TH SarabunPSK" w:cs="TH SarabunPSK"/>
          <w:color w:val="FF0000"/>
        </w:rPr>
        <w:t xml:space="preserve">11 </w:t>
      </w:r>
      <w:r w:rsidR="00446A32" w:rsidRPr="00853766">
        <w:rPr>
          <w:rFonts w:ascii="TH SarabunPSK" w:hAnsi="TH SarabunPSK" w:cs="TH SarabunPSK"/>
          <w:color w:val="FF0000"/>
          <w:cs/>
        </w:rPr>
        <w:t xml:space="preserve">- </w:t>
      </w:r>
      <w:r w:rsidR="00446A32" w:rsidRPr="00853766">
        <w:rPr>
          <w:rFonts w:ascii="TH SarabunPSK" w:hAnsi="TH SarabunPSK" w:cs="TH SarabunPSK"/>
          <w:color w:val="FF0000"/>
        </w:rPr>
        <w:t>12</w:t>
      </w:r>
      <w:r w:rsidR="002E35FF" w:rsidRPr="00853766">
        <w:rPr>
          <w:rFonts w:ascii="TH SarabunPSK" w:hAnsi="TH SarabunPSK" w:cs="TH SarabunPSK"/>
          <w:color w:val="FF0000"/>
          <w:cs/>
        </w:rPr>
        <w:t xml:space="preserve">  เดือน  </w:t>
      </w:r>
      <w:r w:rsidR="00446A32" w:rsidRPr="00853766">
        <w:rPr>
          <w:rFonts w:ascii="TH SarabunPSK" w:hAnsi="TH SarabunPSK" w:cs="TH SarabunPSK" w:hint="cs"/>
          <w:color w:val="FF0000"/>
          <w:cs/>
        </w:rPr>
        <w:t>มิถุนายน</w:t>
      </w:r>
      <w:r w:rsidR="002E35FF" w:rsidRPr="00853766">
        <w:rPr>
          <w:rFonts w:ascii="TH SarabunPSK" w:hAnsi="TH SarabunPSK" w:cs="TH SarabunPSK"/>
          <w:color w:val="FF0000"/>
          <w:cs/>
        </w:rPr>
        <w:t xml:space="preserve">  พ.ศ. 25</w:t>
      </w:r>
      <w:r w:rsidR="00446A32" w:rsidRPr="00853766">
        <w:rPr>
          <w:rFonts w:ascii="TH SarabunPSK" w:hAnsi="TH SarabunPSK" w:cs="TH SarabunPSK" w:hint="cs"/>
          <w:color w:val="FF0000"/>
          <w:cs/>
        </w:rPr>
        <w:t>58</w:t>
      </w:r>
      <w:r w:rsidR="002E35FF" w:rsidRPr="00853766">
        <w:rPr>
          <w:rFonts w:ascii="TH SarabunPSK" w:hAnsi="TH SarabunPSK" w:cs="TH SarabunPSK"/>
          <w:color w:val="FF0000"/>
          <w:cs/>
        </w:rPr>
        <w:t xml:space="preserve"> </w:t>
      </w:r>
    </w:p>
    <w:p w:rsidR="00377FBB" w:rsidRPr="00853766" w:rsidRDefault="00A10557" w:rsidP="00544E81">
      <w:pPr>
        <w:autoSpaceDE w:val="0"/>
        <w:autoSpaceDN w:val="0"/>
        <w:adjustRightInd w:val="0"/>
        <w:ind w:left="1080" w:hanging="360"/>
        <w:rPr>
          <w:rFonts w:ascii="TH SarabunPSK" w:hAnsi="TH SarabunPSK" w:cs="TH SarabunPSK"/>
          <w:color w:val="FF0000"/>
          <w:lang w:bidi="th-TH"/>
        </w:rPr>
      </w:pPr>
      <w:r w:rsidRPr="00853766">
        <w:rPr>
          <w:rFonts w:ascii="TH SarabunPSK" w:hAnsi="TH SarabunPSK" w:cs="TH SarabunPSK"/>
          <w:color w:val="FF0000"/>
          <w:cs/>
          <w:lang w:bidi="th-TH"/>
        </w:rPr>
        <w:t>-</w:t>
      </w:r>
      <w:r w:rsidR="002B04AA" w:rsidRPr="00853766">
        <w:rPr>
          <w:rFonts w:ascii="TH SarabunPSK" w:hAnsi="TH SarabunPSK" w:cs="TH SarabunPSK"/>
          <w:color w:val="FF0000"/>
          <w:rtl/>
          <w:cs/>
          <w:lang w:bidi="th-TH"/>
        </w:rPr>
        <w:t xml:space="preserve"> </w:t>
      </w:r>
      <w:r w:rsidR="002B04AA" w:rsidRPr="00853766">
        <w:rPr>
          <w:rFonts w:ascii="TH SarabunPSK" w:hAnsi="TH SarabunPSK" w:cs="TH SarabunPSK"/>
          <w:color w:val="FF0000"/>
          <w:cs/>
          <w:lang w:bidi="th-TH"/>
        </w:rPr>
        <w:t xml:space="preserve">   </w:t>
      </w:r>
      <w:r w:rsidR="00475A2B" w:rsidRPr="00853766">
        <w:rPr>
          <w:rFonts w:ascii="TH SarabunPSK" w:hAnsi="TH SarabunPSK" w:cs="TH SarabunPSK"/>
          <w:color w:val="FF0000"/>
          <w:cs/>
          <w:lang w:bidi="th-TH"/>
        </w:rPr>
        <w:t xml:space="preserve">สภามหาวิทยาลัย </w:t>
      </w:r>
      <w:r w:rsidR="00E8413A" w:rsidRPr="00853766">
        <w:rPr>
          <w:rFonts w:ascii="TH SarabunPSK" w:hAnsi="TH SarabunPSK" w:cs="TH SarabunPSK"/>
          <w:color w:val="FF0000"/>
          <w:cs/>
          <w:lang w:bidi="th-TH"/>
        </w:rPr>
        <w:t>เห็นชอบห</w:t>
      </w:r>
      <w:r w:rsidR="00475A2B" w:rsidRPr="00853766">
        <w:rPr>
          <w:rFonts w:ascii="TH SarabunPSK" w:hAnsi="TH SarabunPSK" w:cs="TH SarabunPSK"/>
          <w:color w:val="FF0000"/>
          <w:cs/>
          <w:lang w:bidi="th-TH"/>
        </w:rPr>
        <w:t xml:space="preserve">ลักสูตรในการประชุม </w:t>
      </w:r>
      <w:r w:rsidR="00377FBB" w:rsidRPr="00853766">
        <w:rPr>
          <w:rFonts w:ascii="TH SarabunPSK" w:hAnsi="TH SarabunPSK" w:cs="TH SarabunPSK"/>
          <w:color w:val="FF0000"/>
          <w:cs/>
          <w:lang w:bidi="th-TH"/>
        </w:rPr>
        <w:t xml:space="preserve">ครั้งที่  </w:t>
      </w:r>
      <w:r w:rsidR="00023F37" w:rsidRPr="00853766">
        <w:rPr>
          <w:rFonts w:ascii="TH SarabunPSK" w:hAnsi="TH SarabunPSK" w:cs="TH SarabunPSK" w:hint="cs"/>
          <w:color w:val="FF0000"/>
          <w:cs/>
          <w:lang w:bidi="th-TH"/>
        </w:rPr>
        <w:t>5</w:t>
      </w:r>
      <w:r w:rsidR="00377FBB" w:rsidRPr="00853766">
        <w:rPr>
          <w:rFonts w:ascii="TH SarabunPSK" w:hAnsi="TH SarabunPSK" w:cs="TH SarabunPSK"/>
          <w:color w:val="FF0000"/>
          <w:cs/>
          <w:lang w:bidi="th-TH"/>
        </w:rPr>
        <w:t>/25</w:t>
      </w:r>
      <w:r w:rsidR="00023F37" w:rsidRPr="00853766">
        <w:rPr>
          <w:rFonts w:ascii="TH SarabunPSK" w:hAnsi="TH SarabunPSK" w:cs="TH SarabunPSK" w:hint="cs"/>
          <w:color w:val="FF0000"/>
          <w:cs/>
          <w:lang w:bidi="th-TH"/>
        </w:rPr>
        <w:t>58</w:t>
      </w:r>
    </w:p>
    <w:p w:rsidR="00475A2B" w:rsidRPr="00853766" w:rsidRDefault="00377FBB" w:rsidP="00544E81">
      <w:pPr>
        <w:autoSpaceDE w:val="0"/>
        <w:autoSpaceDN w:val="0"/>
        <w:adjustRightInd w:val="0"/>
        <w:ind w:left="1080" w:hanging="360"/>
        <w:rPr>
          <w:rFonts w:ascii="TH SarabunPSK" w:hAnsi="TH SarabunPSK" w:cs="TH SarabunPSK"/>
          <w:color w:val="FF0000"/>
          <w:cs/>
          <w:lang w:bidi="th-TH"/>
        </w:rPr>
      </w:pP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     </w:t>
      </w:r>
      <w:r w:rsidR="00475A2B" w:rsidRPr="00853766">
        <w:rPr>
          <w:rFonts w:ascii="TH SarabunPSK" w:hAnsi="TH SarabunPSK" w:cs="TH SarabunPSK"/>
          <w:color w:val="FF0000"/>
          <w:cs/>
          <w:lang w:bidi="th-TH"/>
        </w:rPr>
        <w:t>วันที่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 </w:t>
      </w:r>
      <w:r w:rsidR="00023F37" w:rsidRPr="00853766">
        <w:rPr>
          <w:rFonts w:ascii="TH SarabunPSK" w:hAnsi="TH SarabunPSK" w:cs="TH SarabunPSK" w:hint="cs"/>
          <w:color w:val="FF0000"/>
          <w:cs/>
          <w:lang w:bidi="th-TH"/>
        </w:rPr>
        <w:t>8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เดือน </w:t>
      </w:r>
      <w:r w:rsidR="00023F37"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กรกฎาคม 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 พ</w:t>
      </w:r>
      <w:r w:rsidRPr="00853766">
        <w:rPr>
          <w:rFonts w:ascii="TH SarabunPSK" w:hAnsi="TH SarabunPSK" w:cs="TH SarabunPSK"/>
          <w:color w:val="FF0000"/>
          <w:rtl/>
          <w:cs/>
          <w:lang w:bidi="th-TH"/>
        </w:rPr>
        <w:t>.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ศ</w:t>
      </w:r>
      <w:r w:rsidRPr="00853766">
        <w:rPr>
          <w:rFonts w:ascii="TH SarabunPSK" w:hAnsi="TH SarabunPSK" w:cs="TH SarabunPSK"/>
          <w:color w:val="FF0000"/>
          <w:rtl/>
          <w:cs/>
          <w:lang w:bidi="th-TH"/>
        </w:rPr>
        <w:t xml:space="preserve"> </w:t>
      </w:r>
      <w:r w:rsidR="00023F37"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25</w:t>
      </w:r>
      <w:r w:rsidR="00023F37" w:rsidRPr="00853766">
        <w:rPr>
          <w:rFonts w:ascii="TH SarabunPSK" w:hAnsi="TH SarabunPSK" w:cs="TH SarabunPSK" w:hint="cs"/>
          <w:color w:val="FF0000"/>
          <w:cs/>
          <w:lang w:bidi="th-TH"/>
        </w:rPr>
        <w:t>58</w:t>
      </w:r>
    </w:p>
    <w:p w:rsidR="001271E5" w:rsidRPr="00853766" w:rsidRDefault="001271E5" w:rsidP="001271E5">
      <w:pPr>
        <w:numPr>
          <w:ilvl w:val="0"/>
          <w:numId w:val="44"/>
        </w:numPr>
        <w:autoSpaceDE w:val="0"/>
        <w:autoSpaceDN w:val="0"/>
        <w:adjustRightInd w:val="0"/>
        <w:rPr>
          <w:rFonts w:ascii="TH SarabunPSK" w:hAnsi="TH SarabunPSK" w:cs="TH SarabunPSK"/>
          <w:color w:val="FF0000"/>
          <w:lang w:bidi="th-TH"/>
        </w:rPr>
      </w:pPr>
      <w:r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สภาวิชาการ  เห็นชอบให้นำเสนอหลักสูตรต่อสภามหาวิทยาลัย ในการประชุมครั้งที่ 2/2559  วันที่ 25 เดือน กุมภาพันธ์ พ.ศ. 2559 </w:t>
      </w:r>
    </w:p>
    <w:p w:rsidR="001311CA" w:rsidRPr="00BB3E80" w:rsidRDefault="001271E5" w:rsidP="001271E5">
      <w:pPr>
        <w:autoSpaceDE w:val="0"/>
        <w:autoSpaceDN w:val="0"/>
        <w:adjustRightInd w:val="0"/>
        <w:ind w:left="1069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 </w:t>
      </w:r>
    </w:p>
    <w:p w:rsidR="00E757B5" w:rsidRPr="00BB3E80" w:rsidRDefault="00E757B5" w:rsidP="00E757B5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cs/>
        </w:rPr>
      </w:pPr>
      <w:r w:rsidRPr="00BB3E80">
        <w:rPr>
          <w:rFonts w:ascii="TH SarabunPSK" w:hAnsi="TH SarabunPSK" w:cs="TH SarabunPSK"/>
          <w:cs/>
        </w:rPr>
        <w:t>ความพร้อมในการเผยแพร่หลักสูตรคุณภาพและมาตรฐาน</w:t>
      </w:r>
    </w:p>
    <w:p w:rsidR="003B6CF2" w:rsidRPr="00012F3B" w:rsidRDefault="00D436A6" w:rsidP="005E02B3">
      <w:pPr>
        <w:autoSpaceDE w:val="0"/>
        <w:autoSpaceDN w:val="0"/>
        <w:adjustRightInd w:val="0"/>
        <w:ind w:firstLine="720"/>
        <w:jc w:val="thaiDistribute"/>
        <w:rPr>
          <w:rFonts w:ascii="TH SarabunPSK" w:hAnsi="TH SarabunPSK" w:cs="TH SarabunPSK"/>
          <w:color w:val="000000" w:themeColor="text1"/>
        </w:rPr>
      </w:pPr>
      <w:r w:rsidRPr="00012F3B">
        <w:rPr>
          <w:rFonts w:ascii="TH SarabunPSK" w:hAnsi="TH SarabunPSK" w:cs="TH SarabunPSK" w:hint="cs"/>
          <w:color w:val="000000" w:themeColor="text1"/>
          <w:cs/>
          <w:lang w:bidi="th-TH"/>
        </w:rPr>
        <w:t>คาดว่าจะได้รับการเผยแพร่ว่าเป็นหลักสูตรที่มีคุณภาพและมาตรฐานตามประกาศกระทรวงศึกษาธิการเรื่อง มาตรฐานคุณวุฒิระดับปริญญาตรีสาขาคอมพิวเตอร์ พ.ศ. 2552 ในปีการศึกษา 256</w:t>
      </w:r>
      <w:r w:rsidR="00012F3B" w:rsidRPr="00012F3B">
        <w:rPr>
          <w:rFonts w:ascii="TH SarabunPSK" w:hAnsi="TH SarabunPSK" w:cs="TH SarabunPSK" w:hint="cs"/>
          <w:color w:val="000000" w:themeColor="text1"/>
          <w:cs/>
          <w:lang w:bidi="th-TH"/>
        </w:rPr>
        <w:t>3</w:t>
      </w:r>
      <w:r w:rsidRPr="00012F3B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</w:p>
    <w:p w:rsidR="00E757B5" w:rsidRPr="00BB3E80" w:rsidRDefault="00544E81" w:rsidP="00544E81">
      <w:pPr>
        <w:autoSpaceDE w:val="0"/>
        <w:autoSpaceDN w:val="0"/>
        <w:adjustRightInd w:val="0"/>
        <w:ind w:firstLine="720"/>
        <w:rPr>
          <w:rFonts w:ascii="TH SarabunPSK" w:hAnsi="TH SarabunPSK" w:cs="TH SarabunPSK"/>
          <w:cs/>
          <w:lang w:bidi="th-TH"/>
        </w:rPr>
      </w:pPr>
      <w:r w:rsidRPr="00BB3E80">
        <w:rPr>
          <w:rFonts w:ascii="TH SarabunPSK" w:hAnsi="TH SarabunPSK" w:cs="TH SarabunPSK"/>
          <w:cs/>
          <w:lang w:bidi="th-TH"/>
        </w:rPr>
        <w:t xml:space="preserve"> </w:t>
      </w:r>
      <w:r w:rsidRPr="00BB3E80">
        <w:rPr>
          <w:rFonts w:ascii="TH SarabunPSK" w:hAnsi="TH SarabunPSK" w:cs="TH SarabunPSK"/>
          <w:cs/>
          <w:lang w:bidi="th-TH"/>
        </w:rPr>
        <w:t xml:space="preserve">      </w:t>
      </w:r>
    </w:p>
    <w:p w:rsidR="00E757B5" w:rsidRDefault="00E757B5" w:rsidP="00E757B5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>อาชีพที่สามารถประกอบได้หลังสำเร็จการศึกษา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1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นักพัฒนาซอฟต์แวร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2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นักวิเคราะห์และออกแบบระบบคอมพิวเตอร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3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นักพัฒนาเว็บไซต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4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ผู้จัดการโครงการคอมพิวเตอร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5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นักวิชาการคอมพิวเตอร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6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ผู้จัดการฐานข้อมูล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7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ผู้ตรวจสอบงานคอมพิวเตอร์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8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นักวิเคราะห์ข้อมูล</w:t>
      </w:r>
    </w:p>
    <w:p w:rsidR="00E9265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72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9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ประกอบธุรกิจส่วนตัว</w:t>
      </w:r>
    </w:p>
    <w:p w:rsidR="00012F3B" w:rsidRPr="00012F3B" w:rsidRDefault="00E9265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 xml:space="preserve">        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 xml:space="preserve"> </w:t>
      </w:r>
      <w:r w:rsidRPr="00012F3B">
        <w:rPr>
          <w:rFonts w:ascii="TH SarabunPSK" w:hAnsi="TH SarabunPSK" w:cs="TH SarabunPSK"/>
          <w:b w:val="0"/>
          <w:bCs w:val="0"/>
          <w:color w:val="000000" w:themeColor="text1"/>
        </w:rPr>
        <w:t>10</w:t>
      </w:r>
      <w:r w:rsidR="00012F3B" w:rsidRPr="00012F3B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) </w:t>
      </w:r>
      <w:r w:rsidR="00012F3B" w:rsidRPr="00012F3B">
        <w:rPr>
          <w:rFonts w:ascii="TH SarabunPSK" w:hAnsi="TH SarabunPSK" w:cs="TH SarabunPSK" w:hint="cs"/>
          <w:b w:val="0"/>
          <w:bCs w:val="0"/>
          <w:color w:val="000000" w:themeColor="text1"/>
          <w:cs/>
        </w:rPr>
        <w:t>บุคลากรในองค์กรภาครัฐและเอกชน ฯลฯ</w:t>
      </w:r>
    </w:p>
    <w:p w:rsidR="00E9265B" w:rsidRPr="00853766" w:rsidRDefault="00012F3B" w:rsidP="00E9265B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left="360" w:hanging="360"/>
        <w:rPr>
          <w:rFonts w:ascii="TH SarabunPSK" w:hAnsi="TH SarabunPSK" w:cs="TH SarabunPSK"/>
          <w:b w:val="0"/>
          <w:bCs w:val="0"/>
          <w:color w:val="FF0000"/>
          <w:cs/>
        </w:rPr>
      </w:pPr>
      <w:r>
        <w:rPr>
          <w:rFonts w:ascii="TH SarabunPSK" w:hAnsi="TH SarabunPSK" w:cs="TH SarabunPSK"/>
          <w:b w:val="0"/>
          <w:bCs w:val="0"/>
          <w:color w:val="FF0000"/>
          <w:cs/>
        </w:rPr>
        <w:tab/>
      </w:r>
      <w:r>
        <w:rPr>
          <w:rFonts w:ascii="TH SarabunPSK" w:hAnsi="TH SarabunPSK" w:cs="TH SarabunPSK"/>
          <w:b w:val="0"/>
          <w:bCs w:val="0"/>
          <w:color w:val="FF0000"/>
          <w:cs/>
        </w:rPr>
        <w:tab/>
      </w:r>
      <w:r>
        <w:rPr>
          <w:rFonts w:ascii="TH SarabunPSK" w:hAnsi="TH SarabunPSK" w:cs="TH SarabunPSK" w:hint="cs"/>
          <w:b w:val="0"/>
          <w:bCs w:val="0"/>
          <w:color w:val="FF0000"/>
          <w:cs/>
        </w:rPr>
        <w:t xml:space="preserve"> </w:t>
      </w:r>
    </w:p>
    <w:p w:rsidR="003D514C" w:rsidRPr="00BB3E80" w:rsidRDefault="00544E81" w:rsidP="003D514C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lastRenderedPageBreak/>
        <w:t>เลขประจำตัว</w:t>
      </w:r>
      <w:r w:rsidR="00B002E0" w:rsidRPr="00BB3E80">
        <w:rPr>
          <w:rFonts w:ascii="TH SarabunPSK" w:hAnsi="TH SarabunPSK" w:cs="TH SarabunPSK"/>
          <w:cs/>
        </w:rPr>
        <w:t>บัตร</w:t>
      </w:r>
      <w:r w:rsidRPr="00BB3E80">
        <w:rPr>
          <w:rFonts w:ascii="TH SarabunPSK" w:hAnsi="TH SarabunPSK" w:cs="TH SarabunPSK"/>
          <w:cs/>
        </w:rPr>
        <w:t xml:space="preserve">ประชาชน </w:t>
      </w:r>
      <w:r w:rsidR="003D514C" w:rsidRPr="00BB3E80">
        <w:rPr>
          <w:rFonts w:ascii="TH SarabunPSK" w:hAnsi="TH SarabunPSK" w:cs="TH SarabunPSK"/>
          <w:cs/>
        </w:rPr>
        <w:t xml:space="preserve"> ตำแหน่ง </w:t>
      </w:r>
      <w:r w:rsidR="007E0E42">
        <w:rPr>
          <w:rFonts w:ascii="TH SarabunPSK" w:hAnsi="TH SarabunPSK" w:cs="TH SarabunPSK" w:hint="cs"/>
          <w:cs/>
        </w:rPr>
        <w:t xml:space="preserve">ชื่อ-สกุล </w:t>
      </w:r>
      <w:r w:rsidR="003D514C" w:rsidRPr="00BB3E80">
        <w:rPr>
          <w:rFonts w:ascii="TH SarabunPSK" w:hAnsi="TH SarabunPSK" w:cs="TH SarabunPSK"/>
          <w:cs/>
        </w:rPr>
        <w:t>และคุณวุฒิการศึกษาของอาจารย์ผู้รับผิดชอบหลักสูตร</w:t>
      </w:r>
      <w:r w:rsidR="00DA2D17" w:rsidRPr="00BB3E80">
        <w:rPr>
          <w:rFonts w:ascii="TH SarabunPSK" w:hAnsi="TH SarabunPSK" w:cs="TH SarabunPSK"/>
          <w:cs/>
        </w:rPr>
        <w:t xml:space="preserve">  </w:t>
      </w:r>
      <w:r w:rsidR="00DA2D17" w:rsidRPr="00BB3E80">
        <w:rPr>
          <w:rFonts w:ascii="TH SarabunPSK" w:hAnsi="TH SarabunPSK" w:cs="TH SarabunPSK"/>
          <w:b w:val="0"/>
          <w:bCs w:val="0"/>
          <w:cs/>
        </w:rPr>
        <w:t>จำนวน   5  คน</w:t>
      </w:r>
    </w:p>
    <w:p w:rsidR="007C1A81" w:rsidRPr="00BB3E80" w:rsidRDefault="00FC273D" w:rsidP="00853766">
      <w:pPr>
        <w:numPr>
          <w:ilvl w:val="1"/>
          <w:numId w:val="45"/>
        </w:numPr>
        <w:tabs>
          <w:tab w:val="left" w:pos="1134"/>
        </w:tabs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  <w:lang w:bidi="th-TH"/>
        </w:rPr>
        <w:t>สาขาวิชา</w:t>
      </w:r>
      <w:r w:rsidR="005528D7">
        <w:rPr>
          <w:rFonts w:ascii="TH SarabunPSK" w:hAnsi="TH SarabunPSK" w:cs="TH SarabunPSK" w:hint="cs"/>
          <w:cs/>
          <w:lang w:bidi="th-TH"/>
        </w:rPr>
        <w:t>ระบบสารสนเทศ</w:t>
      </w:r>
      <w:r>
        <w:rPr>
          <w:rFonts w:ascii="TH SarabunPSK" w:hAnsi="TH SarabunPSK" w:cs="TH SarabunPSK" w:hint="cs"/>
          <w:cs/>
          <w:lang w:bidi="th-TH"/>
        </w:rPr>
        <w:t xml:space="preserve"> </w:t>
      </w:r>
      <w:r w:rsidRPr="00BB3E80">
        <w:rPr>
          <w:rFonts w:ascii="TH SarabunPSK" w:hAnsi="TH SarabunPSK" w:cs="TH SarabunPSK"/>
          <w:cs/>
          <w:lang w:bidi="th-TH"/>
        </w:rPr>
        <w:t>คณะ</w:t>
      </w:r>
      <w:r>
        <w:rPr>
          <w:rFonts w:ascii="TH SarabunPSK" w:hAnsi="TH SarabunPSK" w:cs="TH SarabunPSK" w:hint="cs"/>
          <w:cs/>
          <w:lang w:bidi="th-TH"/>
        </w:rPr>
        <w:t>บริหารธุรกิจและเทคโนโลยีสารสนเทศ</w:t>
      </w:r>
      <w:r w:rsidRPr="00BB3E80">
        <w:rPr>
          <w:rFonts w:ascii="TH SarabunPSK" w:hAnsi="TH SarabunPSK" w:cs="TH SarabunPSK"/>
          <w:cs/>
          <w:lang w:bidi="th-TH"/>
        </w:rPr>
        <w:t xml:space="preserve">  </w:t>
      </w:r>
      <w:r w:rsidR="003B2F6C">
        <w:rPr>
          <w:rFonts w:ascii="TH SarabunPSK" w:hAnsi="TH SarabunPSK" w:cs="TH SarabunPSK" w:hint="cs"/>
          <w:cs/>
          <w:lang w:bidi="th-TH"/>
        </w:rPr>
        <w:t xml:space="preserve">  </w:t>
      </w:r>
      <w:r w:rsidR="007C1A81" w:rsidRPr="00BB3E80">
        <w:rPr>
          <w:rFonts w:ascii="TH SarabunPSK" w:hAnsi="TH SarabunPSK" w:cs="TH SarabunPSK"/>
          <w:cs/>
          <w:lang w:bidi="th-TH"/>
        </w:rPr>
        <w:t xml:space="preserve">วิทยาเขตขอนแก่น   </w:t>
      </w:r>
    </w:p>
    <w:p w:rsidR="00E233FF" w:rsidRPr="00527AAC" w:rsidRDefault="00E233FF">
      <w:pPr>
        <w:rPr>
          <w:rFonts w:ascii="TH SarabunPSK" w:hAnsi="TH SarabunPSK" w:cs="TH SarabunPSK"/>
          <w:sz w:val="16"/>
          <w:szCs w:val="16"/>
        </w:rPr>
      </w:pPr>
    </w:p>
    <w:tbl>
      <w:tblPr>
        <w:tblW w:w="9176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13"/>
        <w:gridCol w:w="851"/>
        <w:gridCol w:w="1559"/>
        <w:gridCol w:w="851"/>
        <w:gridCol w:w="1417"/>
        <w:gridCol w:w="1985"/>
        <w:gridCol w:w="900"/>
      </w:tblGrid>
      <w:tr w:rsidR="00A83C9E" w:rsidRPr="00BB3E80" w:rsidTr="00103C92">
        <w:tc>
          <w:tcPr>
            <w:tcW w:w="1613" w:type="dxa"/>
            <w:vAlign w:val="center"/>
          </w:tcPr>
          <w:p w:rsidR="00A83C9E" w:rsidRPr="00BB3E80" w:rsidRDefault="00A83C9E" w:rsidP="008C2A8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ลขประจำตัวประชาชน</w:t>
            </w:r>
          </w:p>
        </w:tc>
        <w:tc>
          <w:tcPr>
            <w:tcW w:w="851" w:type="dxa"/>
            <w:vAlign w:val="center"/>
          </w:tcPr>
          <w:p w:rsidR="00A83C9E" w:rsidRPr="00BB3E80" w:rsidRDefault="00A83C9E" w:rsidP="008C2A80">
            <w:pPr>
              <w:ind w:left="-108"/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ตำแหน่ง</w:t>
            </w:r>
          </w:p>
          <w:p w:rsidR="00A83C9E" w:rsidRPr="00BB3E80" w:rsidRDefault="00A83C9E" w:rsidP="008C2A80">
            <w:pPr>
              <w:ind w:left="-108" w:right="-108"/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ิชาการ</w:t>
            </w:r>
          </w:p>
        </w:tc>
        <w:tc>
          <w:tcPr>
            <w:tcW w:w="1559" w:type="dxa"/>
            <w:vAlign w:val="center"/>
          </w:tcPr>
          <w:p w:rsidR="00A83C9E" w:rsidRPr="00BB3E80" w:rsidRDefault="00A83C9E" w:rsidP="008C2A8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ชื่อ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-</w:t>
            </w: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สกุล</w:t>
            </w:r>
          </w:p>
        </w:tc>
        <w:tc>
          <w:tcPr>
            <w:tcW w:w="851" w:type="dxa"/>
            <w:vAlign w:val="center"/>
          </w:tcPr>
          <w:p w:rsidR="00A83C9E" w:rsidRPr="00BB3E80" w:rsidRDefault="00A83C9E" w:rsidP="008C2A80">
            <w:pPr>
              <w:jc w:val="center"/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คุณวุฒิ</w:t>
            </w:r>
          </w:p>
        </w:tc>
        <w:tc>
          <w:tcPr>
            <w:tcW w:w="1417" w:type="dxa"/>
            <w:vAlign w:val="center"/>
          </w:tcPr>
          <w:p w:rsidR="00A83C9E" w:rsidRPr="00BB3E80" w:rsidRDefault="00A83C9E" w:rsidP="008C2A8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สาขาวิชา</w:t>
            </w:r>
          </w:p>
        </w:tc>
        <w:tc>
          <w:tcPr>
            <w:tcW w:w="1985" w:type="dxa"/>
            <w:vAlign w:val="center"/>
          </w:tcPr>
          <w:p w:rsidR="00A83C9E" w:rsidRPr="00BB3E80" w:rsidRDefault="00A83C9E" w:rsidP="00462646">
            <w:pPr>
              <w:jc w:val="center"/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สถาบัน</w:t>
            </w:r>
          </w:p>
        </w:tc>
        <w:tc>
          <w:tcPr>
            <w:tcW w:w="900" w:type="dxa"/>
            <w:vAlign w:val="center"/>
          </w:tcPr>
          <w:p w:rsidR="00A83C9E" w:rsidRPr="00BB3E80" w:rsidRDefault="00A83C9E" w:rsidP="00462646">
            <w:pPr>
              <w:ind w:right="-108"/>
              <w:jc w:val="center"/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ปีที่จบการศึกษา</w:t>
            </w:r>
          </w:p>
        </w:tc>
      </w:tr>
      <w:tr w:rsidR="00B46B52" w:rsidRPr="00BB3E80" w:rsidTr="00103C92">
        <w:tc>
          <w:tcPr>
            <w:tcW w:w="1613" w:type="dxa"/>
          </w:tcPr>
          <w:p w:rsidR="00B46B52" w:rsidRPr="00BB3E80" w:rsidRDefault="00741F9A" w:rsidP="00F74E52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3550100507522</w:t>
            </w:r>
          </w:p>
        </w:tc>
        <w:tc>
          <w:tcPr>
            <w:tcW w:w="851" w:type="dxa"/>
          </w:tcPr>
          <w:p w:rsidR="00B46B52" w:rsidRPr="00BB3E80" w:rsidRDefault="00741F9A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อาจารย์</w:t>
            </w:r>
          </w:p>
        </w:tc>
        <w:tc>
          <w:tcPr>
            <w:tcW w:w="1559" w:type="dxa"/>
          </w:tcPr>
          <w:p w:rsidR="004C23DD" w:rsidRPr="00BB3E80" w:rsidRDefault="00741F9A" w:rsidP="00462646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นายพิชญะภาคย์ </w:t>
            </w:r>
          </w:p>
          <w:p w:rsidR="00B46B52" w:rsidRPr="00BB3E80" w:rsidRDefault="00741F9A" w:rsidP="004C23DD">
            <w:pPr>
              <w:rPr>
                <w:rFonts w:ascii="TH SarabunPSK" w:hAnsi="TH SarabunPSK" w:cs="TH SarabunPSK" w:hint="cs"/>
                <w:sz w:val="28"/>
                <w:szCs w:val="28"/>
                <w:vertAlign w:val="superscript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พิพิธพัฒน์ไพสิฐ</w:t>
            </w:r>
          </w:p>
        </w:tc>
        <w:tc>
          <w:tcPr>
            <w:tcW w:w="851" w:type="dxa"/>
          </w:tcPr>
          <w:p w:rsidR="00012F3B" w:rsidRDefault="00012F3B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ปร.ด.</w:t>
            </w:r>
          </w:p>
          <w:p w:rsidR="00012F3B" w:rsidRDefault="00012F3B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ท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ม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46B52" w:rsidRPr="00BB3E80" w:rsidRDefault="00741F9A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บธ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บ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</w:tc>
        <w:tc>
          <w:tcPr>
            <w:tcW w:w="1417" w:type="dxa"/>
          </w:tcPr>
          <w:p w:rsidR="00012F3B" w:rsidRDefault="00012F3B" w:rsidP="00741F9A">
            <w:pPr>
              <w:rPr>
                <w:rFonts w:ascii="TH SarabunPSK" w:hAnsi="TH SarabunPSK" w:cs="TH SarabunPSK" w:hint="cs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สารสนเทศศึกษา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ทคโนโลยีสารสนเทศ</w:t>
            </w:r>
          </w:p>
          <w:p w:rsidR="00B46B52" w:rsidRPr="00BB3E80" w:rsidRDefault="00741F9A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ะบบสารสนเทศ</w:t>
            </w:r>
          </w:p>
        </w:tc>
        <w:tc>
          <w:tcPr>
            <w:tcW w:w="1985" w:type="dxa"/>
          </w:tcPr>
          <w:p w:rsidR="00012F3B" w:rsidRDefault="00012F3B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มหาวิทยาลัยขอนแก่น</w:t>
            </w:r>
          </w:p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</w:p>
          <w:p w:rsidR="00103C92" w:rsidRDefault="00012F3B" w:rsidP="00103C92">
            <w:pPr>
              <w:rPr>
                <w:rFonts w:ascii="TH SarabunPSK" w:hAnsi="TH SarabunPSK" w:cs="TH SarabunPSK" w:hint="cs"/>
                <w:sz w:val="28"/>
                <w:szCs w:val="28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สถาบัน</w:t>
            </w:r>
            <w:r w:rsidR="00741F9A"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ทคโนโลยีพระจอมเกล้าพระนครเหนือ</w:t>
            </w:r>
          </w:p>
          <w:p w:rsidR="00103C92" w:rsidRDefault="00ED35B6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สถาบัน</w:t>
            </w:r>
            <w:r w:rsidR="00741F9A"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ทคโนโลยี</w:t>
            </w:r>
          </w:p>
          <w:p w:rsidR="00B46B52" w:rsidRPr="00BB3E80" w:rsidRDefault="00741F9A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าชมงคล</w:t>
            </w:r>
            <w:r w:rsidR="00ED35B6"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 </w:t>
            </w:r>
          </w:p>
        </w:tc>
        <w:tc>
          <w:tcPr>
            <w:tcW w:w="900" w:type="dxa"/>
          </w:tcPr>
          <w:p w:rsidR="00012F3B" w:rsidRDefault="00012F3B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 w:hint="cs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2560</w:t>
            </w:r>
          </w:p>
          <w:p w:rsidR="00012F3B" w:rsidRDefault="00012F3B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46B52" w:rsidRPr="00BB3E80" w:rsidRDefault="00B46B52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254</w:t>
            </w:r>
            <w:r w:rsidR="005551ED">
              <w:rPr>
                <w:rFonts w:ascii="TH SarabunPSK" w:hAnsi="TH SarabunPSK" w:cs="TH SarabunPSK"/>
                <w:sz w:val="28"/>
                <w:szCs w:val="28"/>
              </w:rPr>
              <w:t>6</w:t>
            </w:r>
          </w:p>
          <w:p w:rsidR="00ED35B6" w:rsidRPr="00BB3E80" w:rsidRDefault="00ED35B6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46B52" w:rsidRPr="00BB3E80" w:rsidRDefault="00CC25A6" w:rsidP="005551E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 w:hint="cs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254</w:t>
            </w:r>
            <w:r w:rsidR="00103C92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0</w:t>
            </w:r>
          </w:p>
        </w:tc>
      </w:tr>
      <w:tr w:rsidR="00741F9A" w:rsidRPr="00BB3E80" w:rsidTr="00103C92">
        <w:tc>
          <w:tcPr>
            <w:tcW w:w="1613" w:type="dxa"/>
          </w:tcPr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3409900625600</w:t>
            </w:r>
          </w:p>
        </w:tc>
        <w:tc>
          <w:tcPr>
            <w:tcW w:w="851" w:type="dxa"/>
          </w:tcPr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อาจารย์</w:t>
            </w:r>
          </w:p>
        </w:tc>
        <w:tc>
          <w:tcPr>
            <w:tcW w:w="1559" w:type="dxa"/>
          </w:tcPr>
          <w:p w:rsidR="004C23DD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นางสาวปัทมากร 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 w:hint="cs"/>
                <w:sz w:val="28"/>
                <w:szCs w:val="28"/>
                <w:vertAlign w:val="superscript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นตยวิจิตร</w:t>
            </w:r>
          </w:p>
        </w:tc>
        <w:tc>
          <w:tcPr>
            <w:tcW w:w="851" w:type="dxa"/>
          </w:tcPr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ปร.ด.</w:t>
            </w:r>
          </w:p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ท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ม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บธ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บ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</w:tc>
        <w:tc>
          <w:tcPr>
            <w:tcW w:w="1417" w:type="dxa"/>
          </w:tcPr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สารสนเทศ</w:t>
            </w:r>
          </w:p>
          <w:p w:rsidR="00103C92" w:rsidRDefault="00103C92" w:rsidP="00741F9A">
            <w:pPr>
              <w:rPr>
                <w:rFonts w:ascii="TH SarabunPSK" w:hAnsi="TH SarabunPSK" w:cs="TH SarabunPSK" w:hint="cs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ศึกษา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ิทยาการคอมพิวเตอร์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คอมพิวเตอร์ธุรกิจ</w:t>
            </w:r>
          </w:p>
        </w:tc>
        <w:tc>
          <w:tcPr>
            <w:tcW w:w="1985" w:type="dxa"/>
          </w:tcPr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มหาวิทยาลัยขอนแก่น</w:t>
            </w:r>
          </w:p>
          <w:p w:rsidR="00103C92" w:rsidRDefault="00103C92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รังสิต</w:t>
            </w: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741F9A" w:rsidRPr="00BB3E80" w:rsidRDefault="00741F9A" w:rsidP="00741F9A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ภาคตะวันออกเฉียงเหนือ</w:t>
            </w:r>
          </w:p>
        </w:tc>
        <w:tc>
          <w:tcPr>
            <w:tcW w:w="900" w:type="dxa"/>
          </w:tcPr>
          <w:p w:rsidR="00103C92" w:rsidRDefault="00103C92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 w:hint="cs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2557</w:t>
            </w:r>
          </w:p>
          <w:p w:rsidR="00103C92" w:rsidRDefault="00103C92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 w:hint="cs"/>
                <w:sz w:val="28"/>
                <w:szCs w:val="28"/>
                <w:lang w:bidi="th-TH"/>
              </w:rPr>
            </w:pPr>
          </w:p>
          <w:p w:rsidR="00741F9A" w:rsidRPr="00BB3E80" w:rsidRDefault="00741F9A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254</w:t>
            </w:r>
            <w:r w:rsidR="005551ED">
              <w:rPr>
                <w:rFonts w:ascii="TH SarabunPSK" w:hAnsi="TH SarabunPSK" w:cs="TH SarabunPSK"/>
                <w:sz w:val="28"/>
                <w:szCs w:val="28"/>
              </w:rPr>
              <w:t>7</w:t>
            </w:r>
          </w:p>
          <w:p w:rsidR="00741F9A" w:rsidRPr="00BB3E80" w:rsidRDefault="00741F9A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741F9A" w:rsidRPr="00BB3E80" w:rsidRDefault="00741F9A" w:rsidP="005551E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254</w:t>
            </w:r>
            <w:r w:rsidR="005551ED">
              <w:rPr>
                <w:rFonts w:ascii="TH SarabunPSK" w:hAnsi="TH SarabunPSK" w:cs="TH SarabunPSK"/>
                <w:sz w:val="28"/>
                <w:szCs w:val="28"/>
              </w:rPr>
              <w:t>0</w:t>
            </w:r>
          </w:p>
        </w:tc>
      </w:tr>
      <w:tr w:rsidR="00BC7393" w:rsidRPr="00BB3E80" w:rsidTr="00103C92">
        <w:tc>
          <w:tcPr>
            <w:tcW w:w="1613" w:type="dxa"/>
          </w:tcPr>
          <w:p w:rsidR="00BC7393" w:rsidRPr="00BB3E80" w:rsidRDefault="00BC7393" w:rsidP="0088207D">
            <w:pPr>
              <w:jc w:val="center"/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>
              <w:rPr>
                <w:rFonts w:ascii="TH SarabunPSK" w:hAnsi="TH SarabunPSK" w:cs="TH SarabunPSK"/>
                <w:sz w:val="28"/>
                <w:szCs w:val="28"/>
                <w:lang w:bidi="th-TH"/>
              </w:rPr>
              <w:t>1401000024185</w:t>
            </w:r>
          </w:p>
        </w:tc>
        <w:tc>
          <w:tcPr>
            <w:tcW w:w="851" w:type="dxa"/>
          </w:tcPr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อาจารย์</w:t>
            </w:r>
          </w:p>
        </w:tc>
        <w:tc>
          <w:tcPr>
            <w:tcW w:w="1559" w:type="dxa"/>
          </w:tcPr>
          <w:p w:rsidR="00BC7393" w:rsidRPr="00BB3E80" w:rsidRDefault="00103C92" w:rsidP="0088207D">
            <w:pPr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นางทรรศนีย์ ลุนราศรี</w:t>
            </w:r>
          </w:p>
        </w:tc>
        <w:tc>
          <w:tcPr>
            <w:tcW w:w="851" w:type="dxa"/>
          </w:tcPr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ท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ม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บธ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บ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</w:tc>
        <w:tc>
          <w:tcPr>
            <w:tcW w:w="1417" w:type="dxa"/>
          </w:tcPr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ทคโนโลยีสารสนเทศ</w:t>
            </w:r>
          </w:p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ระบบสารสนเทศ</w:t>
            </w:r>
            <w:r w:rsidR="00023386">
              <w:rPr>
                <w:rFonts w:ascii="TH SarabunPSK" w:hAnsi="TH SarabunPSK" w:cs="TH SarabunPSK" w:hint="cs"/>
                <w:sz w:val="28"/>
                <w:szCs w:val="28"/>
                <w:cs/>
                <w:lang w:bidi="th-TH"/>
              </w:rPr>
              <w:t>ทางคอมพิวเตอร์</w:t>
            </w:r>
          </w:p>
        </w:tc>
        <w:tc>
          <w:tcPr>
            <w:tcW w:w="1985" w:type="dxa"/>
          </w:tcPr>
          <w:p w:rsidR="00BC7393" w:rsidRPr="00BB3E80" w:rsidRDefault="00BC7393" w:rsidP="0088207D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เทคโนโลยีพระจอมเกล้าพระนครเหนือ</w:t>
            </w: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เทคโนโลยีราชมงคล ธัญบุรี</w:t>
            </w:r>
          </w:p>
        </w:tc>
        <w:tc>
          <w:tcPr>
            <w:tcW w:w="900" w:type="dxa"/>
          </w:tcPr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2553</w:t>
            </w: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88207D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sz w:val="28"/>
                <w:szCs w:val="28"/>
              </w:rPr>
            </w:pPr>
            <w:r>
              <w:rPr>
                <w:rFonts w:ascii="TH SarabunPSK" w:hAnsi="TH SarabunPSK" w:cs="TH SarabunPSK"/>
                <w:sz w:val="28"/>
                <w:szCs w:val="28"/>
              </w:rPr>
              <w:t>255</w:t>
            </w:r>
            <w:r w:rsidRPr="00BB3E80">
              <w:rPr>
                <w:rFonts w:ascii="TH SarabunPSK" w:hAnsi="TH SarabunPSK" w:cs="TH SarabunPSK"/>
                <w:sz w:val="28"/>
                <w:szCs w:val="28"/>
              </w:rPr>
              <w:t>1</w:t>
            </w:r>
          </w:p>
        </w:tc>
      </w:tr>
      <w:tr w:rsidR="00103C92" w:rsidRPr="00103C92" w:rsidTr="00103C92">
        <w:tc>
          <w:tcPr>
            <w:tcW w:w="1613" w:type="dxa"/>
          </w:tcPr>
          <w:p w:rsidR="00BC7393" w:rsidRPr="00103C92" w:rsidRDefault="00103C92" w:rsidP="00F74E52">
            <w:pPr>
              <w:jc w:val="center"/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</w:pPr>
            <w:r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1410100146664</w:t>
            </w:r>
          </w:p>
        </w:tc>
        <w:tc>
          <w:tcPr>
            <w:tcW w:w="851" w:type="dxa"/>
          </w:tcPr>
          <w:p w:rsidR="00BC7393" w:rsidRPr="00103C92" w:rsidRDefault="00BC7393" w:rsidP="00741F9A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03C9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bidi="th-TH"/>
              </w:rPr>
              <w:t>อาจารย์</w:t>
            </w:r>
          </w:p>
        </w:tc>
        <w:tc>
          <w:tcPr>
            <w:tcW w:w="1559" w:type="dxa"/>
          </w:tcPr>
          <w:p w:rsidR="00BC7393" w:rsidRPr="00103C92" w:rsidRDefault="00BC7393" w:rsidP="00103C92">
            <w:pPr>
              <w:rPr>
                <w:rFonts w:ascii="TH SarabunPSK" w:hAnsi="TH SarabunPSK" w:cs="TH SarabunPSK"/>
                <w:color w:val="000000" w:themeColor="text1"/>
                <w:sz w:val="28"/>
                <w:szCs w:val="28"/>
                <w:vertAlign w:val="superscript"/>
                <w:lang w:bidi="th-TH"/>
              </w:rPr>
            </w:pPr>
            <w:r w:rsidRPr="00103C9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bidi="th-TH"/>
              </w:rPr>
              <w:t>นางสาว</w:t>
            </w:r>
            <w:r w:rsidR="00103C92"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สาวิตรี จูมเกตุ</w:t>
            </w:r>
          </w:p>
        </w:tc>
        <w:tc>
          <w:tcPr>
            <w:tcW w:w="851" w:type="dxa"/>
          </w:tcPr>
          <w:p w:rsidR="00BC7393" w:rsidRPr="00103C92" w:rsidRDefault="00BC7393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/>
              </w:rPr>
            </w:pPr>
            <w:r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>วท</w:t>
            </w:r>
            <w:r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>.</w:t>
            </w:r>
            <w:r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>ม</w:t>
            </w:r>
            <w:r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 xml:space="preserve">. </w:t>
            </w:r>
          </w:p>
          <w:p w:rsidR="00BC7393" w:rsidRPr="00103C92" w:rsidRDefault="00BC7393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/>
              </w:rPr>
            </w:pPr>
          </w:p>
          <w:p w:rsidR="00BC7393" w:rsidRPr="00103C92" w:rsidRDefault="00BC7393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 w:bidi="th-TH"/>
              </w:rPr>
            </w:pPr>
          </w:p>
          <w:p w:rsidR="00BC7393" w:rsidRPr="00103C92" w:rsidRDefault="00103C92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/>
              </w:rPr>
            </w:pPr>
            <w:r w:rsidRPr="00103C92">
              <w:rPr>
                <w:rFonts w:ascii="TH SarabunPSK" w:eastAsia="Cordia New" w:hAnsi="TH SarabunPSK" w:cs="TH SarabunPSK" w:hint="cs"/>
                <w:color w:val="000000" w:themeColor="text1"/>
                <w:sz w:val="28"/>
                <w:szCs w:val="28"/>
                <w:cs/>
                <w:lang w:eastAsia="th-TH" w:bidi="th-TH"/>
              </w:rPr>
              <w:t>บธ</w:t>
            </w:r>
            <w:r w:rsidR="00BC7393"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>.</w:t>
            </w:r>
            <w:r w:rsidR="00BC7393"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>บ</w:t>
            </w:r>
            <w:r w:rsidR="00BC7393"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>.</w:t>
            </w:r>
          </w:p>
        </w:tc>
        <w:tc>
          <w:tcPr>
            <w:tcW w:w="1417" w:type="dxa"/>
          </w:tcPr>
          <w:p w:rsidR="00BC7393" w:rsidRPr="00103C92" w:rsidRDefault="00BC7393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/>
              </w:rPr>
            </w:pPr>
            <w:r w:rsidRPr="00103C92"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cs/>
                <w:lang w:eastAsia="th-TH" w:bidi="th-TH"/>
              </w:rPr>
              <w:t>เทคโนโลยีสารสนเทศ</w:t>
            </w:r>
          </w:p>
          <w:p w:rsidR="00BC7393" w:rsidRPr="00103C92" w:rsidRDefault="00BC7393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lang w:eastAsia="th-TH" w:bidi="th-TH"/>
              </w:rPr>
            </w:pPr>
          </w:p>
          <w:p w:rsidR="00BC7393" w:rsidRPr="00103C92" w:rsidRDefault="00103C92" w:rsidP="004C7B90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eastAsia="Cordia New" w:hAnsi="TH SarabunPSK" w:cs="TH SarabunPSK"/>
                <w:color w:val="000000" w:themeColor="text1"/>
                <w:sz w:val="28"/>
                <w:szCs w:val="28"/>
                <w:rtl/>
                <w:cs/>
                <w:lang w:eastAsia="th-TH"/>
              </w:rPr>
            </w:pPr>
            <w:r w:rsidRPr="00103C92">
              <w:rPr>
                <w:rFonts w:ascii="TH SarabunPSK" w:eastAsia="Cordia New" w:hAnsi="TH SarabunPSK" w:cs="TH SarabunPSK" w:hint="cs"/>
                <w:color w:val="000000" w:themeColor="text1"/>
                <w:sz w:val="28"/>
                <w:szCs w:val="28"/>
                <w:cs/>
                <w:lang w:eastAsia="th-TH" w:bidi="th-TH"/>
              </w:rPr>
              <w:t>ระบบสารสนเทศทางคอมพิวเตอร์</w:t>
            </w:r>
          </w:p>
        </w:tc>
        <w:tc>
          <w:tcPr>
            <w:tcW w:w="1985" w:type="dxa"/>
          </w:tcPr>
          <w:p w:rsidR="00103C92" w:rsidRPr="00103C92" w:rsidRDefault="00BC7393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  <w:lang w:bidi="th-TH"/>
              </w:rPr>
            </w:pPr>
            <w:r w:rsidRPr="00103C92">
              <w:rPr>
                <w:rFonts w:ascii="TH SarabunPSK" w:hAnsi="TH SarabunPSK" w:cs="TH SarabunPSK"/>
                <w:color w:val="000000" w:themeColor="text1"/>
                <w:sz w:val="28"/>
                <w:szCs w:val="28"/>
                <w:cs/>
                <w:lang w:bidi="th-TH"/>
              </w:rPr>
              <w:t>มหาวิทยาลัย</w:t>
            </w:r>
          </w:p>
          <w:p w:rsidR="00BC7393" w:rsidRPr="00103C92" w:rsidRDefault="00103C92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ขอนแก่น</w:t>
            </w:r>
          </w:p>
          <w:p w:rsidR="00BC7393" w:rsidRPr="00103C92" w:rsidRDefault="00103C92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  <w:r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มหาวิทยาลัยเทคโนโลยีราชมงคลอีสาน วิทยาเขตขอนแก่น</w:t>
            </w:r>
          </w:p>
        </w:tc>
        <w:tc>
          <w:tcPr>
            <w:tcW w:w="900" w:type="dxa"/>
          </w:tcPr>
          <w:p w:rsidR="00BC7393" w:rsidRPr="00103C92" w:rsidRDefault="00BC7393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lang w:bidi="th-TH"/>
              </w:rPr>
            </w:pPr>
            <w:r w:rsidRPr="00103C92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25</w:t>
            </w:r>
            <w:r w:rsidR="00103C92"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56</w:t>
            </w:r>
          </w:p>
          <w:p w:rsidR="00BC7393" w:rsidRPr="00103C92" w:rsidRDefault="00BC7393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</w:p>
          <w:p w:rsidR="00BC7393" w:rsidRPr="00103C92" w:rsidRDefault="00BC7393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</w:pPr>
          </w:p>
          <w:p w:rsidR="00BC7393" w:rsidRPr="00103C92" w:rsidRDefault="00BC7393" w:rsidP="00D65758">
            <w:pPr>
              <w:tabs>
                <w:tab w:val="left" w:pos="360"/>
                <w:tab w:val="left" w:pos="1440"/>
                <w:tab w:val="left" w:pos="1800"/>
                <w:tab w:val="left" w:pos="2520"/>
                <w:tab w:val="left" w:pos="5040"/>
                <w:tab w:val="left" w:pos="7020"/>
                <w:tab w:val="left" w:pos="9540"/>
                <w:tab w:val="left" w:pos="11160"/>
              </w:tabs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rtl/>
                <w:cs/>
                <w:lang w:bidi="th-TH"/>
              </w:rPr>
            </w:pPr>
            <w:r w:rsidRPr="00103C92">
              <w:rPr>
                <w:rFonts w:ascii="TH SarabunPSK" w:hAnsi="TH SarabunPSK" w:cs="TH SarabunPSK"/>
                <w:color w:val="000000" w:themeColor="text1"/>
                <w:sz w:val="28"/>
                <w:szCs w:val="28"/>
              </w:rPr>
              <w:t>25</w:t>
            </w:r>
            <w:r w:rsidR="00103C92" w:rsidRPr="00103C92">
              <w:rPr>
                <w:rFonts w:ascii="TH SarabunPSK" w:hAnsi="TH SarabunPSK" w:cs="TH SarabunPSK" w:hint="cs"/>
                <w:color w:val="000000" w:themeColor="text1"/>
                <w:sz w:val="28"/>
                <w:szCs w:val="28"/>
                <w:cs/>
                <w:lang w:bidi="th-TH"/>
              </w:rPr>
              <w:t>54</w:t>
            </w:r>
          </w:p>
        </w:tc>
      </w:tr>
      <w:tr w:rsidR="00BC7393" w:rsidRPr="00BB3E80" w:rsidTr="00103C92">
        <w:tc>
          <w:tcPr>
            <w:tcW w:w="1613" w:type="dxa"/>
          </w:tcPr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1409900076090</w:t>
            </w:r>
          </w:p>
        </w:tc>
        <w:tc>
          <w:tcPr>
            <w:tcW w:w="851" w:type="dxa"/>
          </w:tcPr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อาจารย์</w:t>
            </w:r>
          </w:p>
        </w:tc>
        <w:tc>
          <w:tcPr>
            <w:tcW w:w="1559" w:type="dxa"/>
          </w:tcPr>
          <w:p w:rsidR="00BC7393" w:rsidRDefault="00BC7393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 xml:space="preserve">นางสาววิมลศรี </w:t>
            </w:r>
          </w:p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กตุโสภณ</w:t>
            </w:r>
          </w:p>
        </w:tc>
        <w:tc>
          <w:tcPr>
            <w:tcW w:w="851" w:type="dxa"/>
          </w:tcPr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ท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ม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ท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บ</w:t>
            </w:r>
            <w:r w:rsidRPr="00BB3E80">
              <w:rPr>
                <w:rFonts w:ascii="TH SarabunPSK" w:hAnsi="TH SarabunPSK" w:cs="TH SarabunPSK"/>
                <w:sz w:val="28"/>
                <w:szCs w:val="28"/>
                <w:rtl/>
                <w:cs/>
                <w:lang w:bidi="th-TH"/>
              </w:rPr>
              <w:t>.</w:t>
            </w:r>
          </w:p>
        </w:tc>
        <w:tc>
          <w:tcPr>
            <w:tcW w:w="1417" w:type="dxa"/>
          </w:tcPr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เทคโนโลยีสารสนเทศ</w:t>
            </w:r>
          </w:p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วิทยาการคอมพิวเตอร์</w:t>
            </w:r>
          </w:p>
        </w:tc>
        <w:tc>
          <w:tcPr>
            <w:tcW w:w="1985" w:type="dxa"/>
          </w:tcPr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</w:t>
            </w:r>
          </w:p>
          <w:p w:rsidR="00BC7393" w:rsidRDefault="00BC7393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ขอนแก่น</w:t>
            </w:r>
          </w:p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  <w:lang w:bidi="th-TH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มหาวิทยาลัย</w:t>
            </w:r>
          </w:p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  <w:rtl/>
                <w:cs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  <w:cs/>
                <w:lang w:bidi="th-TH"/>
              </w:rPr>
              <w:t>ขอนแก่น</w:t>
            </w:r>
          </w:p>
        </w:tc>
        <w:tc>
          <w:tcPr>
            <w:tcW w:w="900" w:type="dxa"/>
          </w:tcPr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2551</w:t>
            </w:r>
          </w:p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</w:p>
          <w:p w:rsidR="00BC7393" w:rsidRPr="00BB3E80" w:rsidRDefault="00BC7393" w:rsidP="00741F9A">
            <w:pPr>
              <w:rPr>
                <w:rFonts w:ascii="TH SarabunPSK" w:hAnsi="TH SarabunPSK" w:cs="TH SarabunPSK"/>
                <w:sz w:val="28"/>
                <w:szCs w:val="28"/>
              </w:rPr>
            </w:pPr>
            <w:r w:rsidRPr="00BB3E80">
              <w:rPr>
                <w:rFonts w:ascii="TH SarabunPSK" w:hAnsi="TH SarabunPSK" w:cs="TH SarabunPSK"/>
                <w:sz w:val="28"/>
                <w:szCs w:val="28"/>
              </w:rPr>
              <w:t>2548</w:t>
            </w:r>
          </w:p>
        </w:tc>
      </w:tr>
    </w:tbl>
    <w:p w:rsidR="00793B11" w:rsidRPr="00BB3E80" w:rsidRDefault="00793B11" w:rsidP="00793B11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lastRenderedPageBreak/>
        <w:t xml:space="preserve">สถานที่จัดการเรียนการสอน </w:t>
      </w:r>
    </w:p>
    <w:p w:rsidR="006B272B" w:rsidRPr="00BB3E80" w:rsidRDefault="006B272B" w:rsidP="006B272B">
      <w:pPr>
        <w:ind w:firstLine="72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  <w:lang w:bidi="th-TH"/>
        </w:rPr>
        <w:t>คณะ</w:t>
      </w:r>
      <w:r w:rsidR="00366038">
        <w:rPr>
          <w:rFonts w:ascii="TH SarabunPSK" w:hAnsi="TH SarabunPSK" w:cs="TH SarabunPSK" w:hint="cs"/>
          <w:cs/>
          <w:lang w:bidi="th-TH"/>
        </w:rPr>
        <w:t>บริหารธุรกิจและเทคโนโลยีสารสนเทศ</w:t>
      </w:r>
      <w:r w:rsidRPr="00BB3E80">
        <w:rPr>
          <w:rFonts w:ascii="TH SarabunPSK" w:hAnsi="TH SarabunPSK" w:cs="TH SarabunPSK"/>
          <w:cs/>
          <w:lang w:bidi="th-TH"/>
        </w:rPr>
        <w:t xml:space="preserve"> </w:t>
      </w:r>
      <w:r w:rsidRPr="00BB3E80">
        <w:rPr>
          <w:rFonts w:ascii="TH SarabunPSK" w:hAnsi="TH SarabunPSK" w:cs="TH SarabunPSK"/>
          <w:cs/>
          <w:lang w:bidi="th-TH"/>
        </w:rPr>
        <w:t xml:space="preserve"> </w:t>
      </w:r>
      <w:r w:rsidR="00F74E52" w:rsidRPr="00BB3E80">
        <w:rPr>
          <w:rFonts w:ascii="TH SarabunPSK" w:hAnsi="TH SarabunPSK" w:cs="TH SarabunPSK"/>
          <w:cs/>
          <w:lang w:bidi="th-TH"/>
        </w:rPr>
        <w:t xml:space="preserve"> </w:t>
      </w:r>
    </w:p>
    <w:p w:rsidR="006B272B" w:rsidRPr="00BB3E80" w:rsidRDefault="006B272B" w:rsidP="006B272B">
      <w:pPr>
        <w:ind w:left="720"/>
        <w:rPr>
          <w:rFonts w:ascii="TH SarabunPSK" w:hAnsi="TH SarabunPSK" w:cs="TH SarabunPSK"/>
          <w:rtl/>
          <w:cs/>
        </w:rPr>
      </w:pPr>
      <w:r w:rsidRPr="00BB3E80">
        <w:rPr>
          <w:rFonts w:ascii="TH SarabunPSK" w:hAnsi="TH SarabunPSK" w:cs="TH SarabunPSK"/>
          <w:rtl/>
          <w:cs/>
          <w:lang w:bidi="th-TH"/>
        </w:rPr>
        <w:t xml:space="preserve">  </w:t>
      </w:r>
      <w:r w:rsidRPr="00BB3E80">
        <w:rPr>
          <w:rFonts w:ascii="TH SarabunPSK" w:hAnsi="TH SarabunPSK" w:cs="TH SarabunPSK"/>
          <w:cs/>
          <w:lang w:bidi="th-TH"/>
        </w:rPr>
        <w:t xml:space="preserve">   </w:t>
      </w:r>
      <w:r w:rsidR="00F74E52" w:rsidRPr="00BB3E80">
        <w:rPr>
          <w:rFonts w:ascii="TH SarabunPSK" w:hAnsi="TH SarabunPSK" w:cs="TH SarabunPSK"/>
          <w:cs/>
          <w:lang w:bidi="th-TH"/>
        </w:rPr>
        <w:t xml:space="preserve"> </w:t>
      </w:r>
      <w:r w:rsidRPr="00BB3E80">
        <w:rPr>
          <w:rFonts w:ascii="TH SarabunPSK" w:hAnsi="TH SarabunPSK" w:cs="TH SarabunPSK"/>
          <w:cs/>
          <w:lang w:bidi="th-TH"/>
        </w:rPr>
        <w:t>มหาวิทยาลัยเทคโนโลยีราชมงคลอีสาน</w:t>
      </w:r>
      <w:r w:rsidRPr="00BB3E80">
        <w:rPr>
          <w:rFonts w:ascii="TH SarabunPSK" w:hAnsi="TH SarabunPSK" w:cs="TH SarabunPSK"/>
          <w:cs/>
          <w:lang w:bidi="th-TH"/>
        </w:rPr>
        <w:t xml:space="preserve">   </w:t>
      </w:r>
      <w:r w:rsidRPr="00BB3E80">
        <w:rPr>
          <w:rFonts w:ascii="TH SarabunPSK" w:hAnsi="TH SarabunPSK" w:cs="TH SarabunPSK"/>
          <w:cs/>
          <w:lang w:bidi="th-TH"/>
        </w:rPr>
        <w:t>วิทยาเขตขอนแก่น</w:t>
      </w:r>
    </w:p>
    <w:p w:rsidR="00C83306" w:rsidRPr="00BB3E80" w:rsidRDefault="00C83306" w:rsidP="00793B11">
      <w:pPr>
        <w:ind w:firstLine="720"/>
        <w:rPr>
          <w:rFonts w:ascii="TH SarabunPSK" w:hAnsi="TH SarabunPSK" w:cs="TH SarabunPSK"/>
        </w:rPr>
      </w:pPr>
    </w:p>
    <w:p w:rsidR="0059519D" w:rsidRPr="000563BD" w:rsidRDefault="00793B11" w:rsidP="0059519D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cs/>
        </w:rPr>
      </w:pPr>
      <w:r w:rsidRPr="000563BD">
        <w:rPr>
          <w:rFonts w:ascii="TH SarabunPSK" w:hAnsi="TH SarabunPSK" w:cs="TH SarabunPSK"/>
          <w:cs/>
        </w:rPr>
        <w:t xml:space="preserve"> </w:t>
      </w:r>
      <w:r w:rsidR="0059519D" w:rsidRPr="000563BD">
        <w:rPr>
          <w:rFonts w:ascii="TH SarabunPSK" w:hAnsi="TH SarabunPSK" w:cs="TH SarabunPSK"/>
          <w:cs/>
        </w:rPr>
        <w:t xml:space="preserve">สถานการณ์ภายนอกหรือการพัฒนาที่จำเป็นต้องนำมาพิจารณาในการวางแผนหลักสูตร </w:t>
      </w:r>
    </w:p>
    <w:p w:rsidR="001B0C53" w:rsidRPr="00853766" w:rsidRDefault="001B0C53" w:rsidP="001B0C53">
      <w:pPr>
        <w:pStyle w:val="ab"/>
        <w:tabs>
          <w:tab w:val="clear" w:pos="972"/>
        </w:tabs>
        <w:ind w:left="792" w:hanging="72"/>
        <w:rPr>
          <w:rFonts w:ascii="TH SarabunPSK" w:hAnsi="TH SarabunPSK" w:cs="TH SarabunPSK"/>
          <w:b/>
          <w:bCs/>
          <w:color w:val="FF0000"/>
        </w:rPr>
      </w:pPr>
      <w:r w:rsidRPr="00853766">
        <w:rPr>
          <w:rFonts w:ascii="TH SarabunPSK" w:hAnsi="TH SarabunPSK" w:cs="TH SarabunPSK"/>
          <w:b/>
          <w:bCs/>
          <w:color w:val="FF0000"/>
          <w:cs/>
        </w:rPr>
        <w:t>1</w:t>
      </w:r>
      <w:r w:rsidRPr="00853766">
        <w:rPr>
          <w:rFonts w:ascii="TH SarabunPSK" w:hAnsi="TH SarabunPSK" w:cs="TH SarabunPSK"/>
          <w:b/>
          <w:bCs/>
          <w:color w:val="FF0000"/>
        </w:rPr>
        <w:t>1</w:t>
      </w:r>
      <w:r w:rsidRPr="00853766">
        <w:rPr>
          <w:rFonts w:ascii="TH SarabunPSK" w:hAnsi="TH SarabunPSK" w:cs="TH SarabunPSK"/>
          <w:b/>
          <w:bCs/>
          <w:color w:val="FF0000"/>
          <w:cs/>
        </w:rPr>
        <w:t xml:space="preserve">.1  สถานการณ์หรือการพัฒนาทางเศรษฐกิจ </w:t>
      </w:r>
    </w:p>
    <w:p w:rsidR="009E3EF4" w:rsidRPr="00853766" w:rsidRDefault="009E3EF4" w:rsidP="009C28FA">
      <w:pPr>
        <w:autoSpaceDE w:val="0"/>
        <w:autoSpaceDN w:val="0"/>
        <w:adjustRightInd w:val="0"/>
        <w:ind w:firstLine="1276"/>
        <w:jc w:val="thaiDistribute"/>
        <w:rPr>
          <w:rFonts w:ascii="TH SarabunPSK" w:hAnsi="TH SarabunPSK" w:cs="TH SarabunPSK"/>
          <w:color w:val="FF0000"/>
          <w:lang w:bidi="th-TH"/>
        </w:rPr>
      </w:pPr>
      <w:r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จากร่างแผนพัฒนาเศรษฐกิจและสังคมแห่งชาติฉบับที่ 11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(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>พ.ศ. 2555-2559</w:t>
      </w:r>
      <w:r w:rsidRPr="00853766">
        <w:rPr>
          <w:rFonts w:ascii="TH SarabunPSK" w:hAnsi="TH SarabunPSK" w:cs="TH SarabunPSK"/>
          <w:color w:val="FF0000"/>
          <w:cs/>
          <w:lang w:bidi="th-TH"/>
        </w:rPr>
        <w:t>)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 ที่สนับสนุนการพัฒนาอุตสาหกรรมและบริการภายใต้แนวคิดการพัฒนาเศรษฐกิจเชิงสร้างสรรค์ โดยใช้วิทยาศาสตร์ เทคโนโลยี และนวัตกรรมในการสร้างมูลค่าเพิ่มและทรัพย์สินทางปัญญาให้กับผลผลิตชุมชน ตลอดจนการพัฒนาเทคโนโลยีที่เหมาะสมในการจัดสิ่งแวดล้อม ระบบสารสนเทศนับเป็นส่วนหนึ่งที่ก่อให้เกิดทั้งโอกาสและภัยคุกคาม ทางด้านเศรษฐกิจ จึงจำเป็นต้องเตรียมพร้อมให้ทันต่อการเปลี่ยนแปลงดังกล่าว ซึ่งต้องมีการจัดการองค์ความรู้อย่างเป็นระบบและการใช้สารสนเทศที่เหมาะสม รวมทั้งยุทธศาสตร์ของเทคโนโลยีสารสนเทศและการสื่อสารของประเทศไทย พ.ศ. 2554-2563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(</w:t>
      </w:r>
      <w:r w:rsidRPr="00853766">
        <w:rPr>
          <w:rFonts w:ascii="TH SarabunPSK" w:hAnsi="TH SarabunPSK" w:cs="TH SarabunPSK"/>
          <w:color w:val="FF0000"/>
          <w:lang w:bidi="th-TH"/>
        </w:rPr>
        <w:t>IC72020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) 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ที่กำหนดทิศทางและการพัฒนา </w:t>
      </w:r>
      <w:r w:rsidRPr="00853766">
        <w:rPr>
          <w:rFonts w:ascii="TH SarabunPSK" w:hAnsi="TH SarabunPSK" w:cs="TH SarabunPSK"/>
          <w:color w:val="FF0000"/>
          <w:lang w:bidi="th-TH"/>
        </w:rPr>
        <w:t xml:space="preserve">ICT 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>เพื่อพัฒนาเศรษฐกิจและสังคมของประเทศไทย</w:t>
      </w:r>
      <w:r w:rsidR="009C28FA"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>ซึ่งต้องการบุคลากรด้านระบบสารสนเทศที่มีคุณภาพเป็นจำนวนมาก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      </w:t>
      </w:r>
    </w:p>
    <w:p w:rsidR="009E3EF4" w:rsidRPr="00853766" w:rsidRDefault="009E3EF4" w:rsidP="009C28FA">
      <w:pPr>
        <w:ind w:firstLine="1276"/>
        <w:jc w:val="thaiDistribute"/>
        <w:rPr>
          <w:rFonts w:ascii="TH SarabunPSK" w:hAnsi="TH SarabunPSK" w:cs="TH SarabunPSK"/>
          <w:color w:val="FF0000"/>
        </w:rPr>
      </w:pPr>
      <w:r w:rsidRPr="00853766">
        <w:rPr>
          <w:rFonts w:ascii="TH SarabunPSK" w:hAnsi="TH SarabunPSK" w:cs="TH SarabunPSK" w:hint="cs"/>
          <w:color w:val="FF0000"/>
          <w:cs/>
          <w:lang w:bidi="th-TH"/>
        </w:rPr>
        <w:t>อีกทั้ง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การรวมกลุ่มของประเทศในอาเซียนเป็นประชาคมเศรษฐกิจอาเซียน (</w:t>
      </w:r>
      <w:r w:rsidRPr="00853766">
        <w:rPr>
          <w:rFonts w:ascii="TH SarabunPSK" w:hAnsi="TH SarabunPSK" w:cs="TH SarabunPSK"/>
          <w:color w:val="FF0000"/>
          <w:lang w:bidi="th-TH"/>
        </w:rPr>
        <w:t>ASEAN Economic Community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: </w:t>
      </w:r>
      <w:r w:rsidRPr="00853766">
        <w:rPr>
          <w:rFonts w:ascii="TH SarabunPSK" w:hAnsi="TH SarabunPSK" w:cs="TH SarabunPSK"/>
          <w:color w:val="FF0000"/>
          <w:lang w:bidi="th-TH"/>
        </w:rPr>
        <w:t>AEC</w:t>
      </w:r>
      <w:r w:rsidRPr="00853766">
        <w:rPr>
          <w:rFonts w:ascii="TH SarabunPSK" w:hAnsi="TH SarabunPSK" w:cs="TH SarabunPSK"/>
          <w:color w:val="FF0000"/>
          <w:cs/>
          <w:lang w:bidi="th-TH"/>
        </w:rPr>
        <w:t>) มีจุดมุ่งหมายหลักเพื่อนำอาเซียนไปสู่การเป็นตลาดและฐานการผลิตร่วมกัน ภาค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>ธุรกิจและภาค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อุตสาหกรรมถือเป็นภาคบริการหนึ่งที่มีการเปิดการค้าเสรีอย่างเต็มรูปแบบในปี 2558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 ซึ่งองค์กรธุรกิจทั้งขนาดเล็ก กลาง ใหญ่ 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ต่างต้องการองค์ความรู้  เทคนิค  เทคโนโลยี  ที่จะสร้างเสริมความสามารถในการแข่งขัน   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ทั้งนี้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เทคโนโลยีสารสนเทศ  เครือข่ายการสื่อสาร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 การประมวลผล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ข้อมูล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>และ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สารสนเทศ  ล้วนเป็นเครื่องมือ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>ที่มี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ความจำเป็นและสำคัญอย่างยิ่ง  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>ในการ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สร้างความสามารถในการแข่งขันให้แก่องค์กรธุรกิจในระดับต่าง ๆ </w:t>
      </w:r>
    </w:p>
    <w:p w:rsidR="009E3EF4" w:rsidRPr="00853766" w:rsidRDefault="009E3EF4" w:rsidP="009C28FA">
      <w:pPr>
        <w:pStyle w:val="a9"/>
        <w:tabs>
          <w:tab w:val="clear" w:pos="720"/>
          <w:tab w:val="clear" w:pos="1080"/>
          <w:tab w:val="clear" w:pos="1440"/>
        </w:tabs>
        <w:ind w:firstLine="1276"/>
        <w:rPr>
          <w:rFonts w:ascii="TH SarabunPSK" w:hAnsi="TH SarabunPSK" w:cs="TH SarabunPSK"/>
          <w:color w:val="FF0000"/>
        </w:rPr>
      </w:pP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 </w:t>
      </w:r>
      <w:r w:rsidRPr="00853766">
        <w:rPr>
          <w:rFonts w:ascii="TH SarabunPSK" w:hAnsi="TH SarabunPSK" w:cs="TH SarabunPSK" w:hint="cs"/>
          <w:color w:val="FF0000"/>
          <w:cs/>
        </w:rPr>
        <w:t>สาขาวิชาระบบสารสนเทศ</w:t>
      </w:r>
      <w:r w:rsidRPr="00853766">
        <w:rPr>
          <w:rFonts w:ascii="TH SarabunPSK" w:hAnsi="TH SarabunPSK" w:cs="TH SarabunPSK"/>
          <w:color w:val="FF0000"/>
          <w:cs/>
        </w:rPr>
        <w:t>ได้เล็งเห็นความสำคัญของ</w:t>
      </w:r>
      <w:r w:rsidRPr="00853766">
        <w:rPr>
          <w:rFonts w:ascii="TH SarabunPSK" w:hAnsi="TH SarabunPSK" w:cs="TH SarabunPSK" w:hint="cs"/>
          <w:color w:val="FF0000"/>
          <w:cs/>
        </w:rPr>
        <w:t>การใช้เทคโนโลยีสารสนเทศกับการพัฒนาประเทศในด้านต่างๆ</w:t>
      </w:r>
      <w:r w:rsidRPr="00853766">
        <w:rPr>
          <w:rFonts w:ascii="TH SarabunPSK" w:hAnsi="TH SarabunPSK" w:cs="TH SarabunPSK"/>
          <w:color w:val="FF0000"/>
          <w:cs/>
        </w:rPr>
        <w:t xml:space="preserve"> จึงได้</w:t>
      </w:r>
      <w:r w:rsidRPr="00853766">
        <w:rPr>
          <w:rFonts w:ascii="TH SarabunPSK" w:hAnsi="TH SarabunPSK" w:cs="TH SarabunPSK" w:hint="cs"/>
          <w:color w:val="FF0000"/>
          <w:cs/>
        </w:rPr>
        <w:t>พัฒนา</w:t>
      </w:r>
      <w:r w:rsidRPr="00853766">
        <w:rPr>
          <w:rFonts w:ascii="TH SarabunPSK" w:hAnsi="TH SarabunPSK" w:cs="TH SarabunPSK"/>
          <w:color w:val="FF0000"/>
          <w:cs/>
        </w:rPr>
        <w:t>หลักสูตร</w:t>
      </w:r>
      <w:r w:rsidRPr="00853766">
        <w:rPr>
          <w:rFonts w:ascii="TH SarabunPSK" w:hAnsi="TH SarabunPSK" w:cs="TH SarabunPSK" w:hint="cs"/>
          <w:color w:val="FF0000"/>
          <w:cs/>
        </w:rPr>
        <w:t xml:space="preserve"> โดยมุ่</w:t>
      </w:r>
      <w:r w:rsidRPr="00853766">
        <w:rPr>
          <w:rFonts w:ascii="TH SarabunPSK" w:hAnsi="TH SarabunPSK" w:cs="TH SarabunPSK"/>
          <w:color w:val="FF0000"/>
          <w:cs/>
        </w:rPr>
        <w:t>ง</w:t>
      </w:r>
      <w:r w:rsidRPr="00853766">
        <w:rPr>
          <w:rFonts w:ascii="TH SarabunPSK" w:hAnsi="TH SarabunPSK" w:cs="TH SarabunPSK" w:hint="cs"/>
          <w:color w:val="FF0000"/>
          <w:cs/>
        </w:rPr>
        <w:t>เน้น</w:t>
      </w:r>
      <w:r w:rsidRPr="00853766">
        <w:rPr>
          <w:rFonts w:ascii="TH SarabunPSK" w:hAnsi="TH SarabunPSK" w:cs="TH SarabunPSK"/>
          <w:color w:val="FF0000"/>
          <w:cs/>
        </w:rPr>
        <w:t>ผลิตบัณฑิตที่มีความรู้ ความชำนาญทางระบบสารสนเทศที่มีความสามารถในการ</w:t>
      </w:r>
      <w:r w:rsidRPr="00853766">
        <w:rPr>
          <w:rFonts w:ascii="TH SarabunPSK" w:hAnsi="TH SarabunPSK" w:cs="TH SarabunPSK" w:hint="cs"/>
          <w:color w:val="FF0000"/>
          <w:cs/>
        </w:rPr>
        <w:t xml:space="preserve">วิเคราะห์ </w:t>
      </w:r>
      <w:r w:rsidRPr="00853766">
        <w:rPr>
          <w:rFonts w:ascii="TH SarabunPSK" w:hAnsi="TH SarabunPSK" w:cs="TH SarabunPSK"/>
          <w:color w:val="FF0000"/>
          <w:cs/>
        </w:rPr>
        <w:t>ออกแบบ</w:t>
      </w:r>
      <w:r w:rsidRPr="00853766">
        <w:rPr>
          <w:rFonts w:ascii="TH SarabunPSK" w:hAnsi="TH SarabunPSK" w:cs="TH SarabunPSK" w:hint="cs"/>
          <w:color w:val="FF0000"/>
          <w:cs/>
        </w:rPr>
        <w:t xml:space="preserve"> </w:t>
      </w:r>
      <w:r w:rsidRPr="00853766">
        <w:rPr>
          <w:rFonts w:ascii="TH SarabunPSK" w:hAnsi="TH SarabunPSK" w:cs="TH SarabunPSK"/>
          <w:color w:val="FF0000"/>
          <w:cs/>
        </w:rPr>
        <w:t>ดำเนินการและบริหารจัดการระบบสารสนเทศในองค์กรได้เป็นอย่างดี และมีความพร้อมที่จะพัฒนาตนเองให้ทันกับการเปลี่ยนแปลงเทคโนโลยีด้านนี้ที่มีการพัฒนาไปอย่างรวดเร็ว</w:t>
      </w:r>
    </w:p>
    <w:p w:rsidR="009E3EF4" w:rsidRPr="00853766" w:rsidRDefault="009E3EF4" w:rsidP="009E3EF4">
      <w:pPr>
        <w:pStyle w:val="ab"/>
        <w:tabs>
          <w:tab w:val="clear" w:pos="972"/>
        </w:tabs>
        <w:ind w:left="792" w:hanging="72"/>
        <w:rPr>
          <w:rFonts w:ascii="TH SarabunPSK" w:hAnsi="TH SarabunPSK" w:cs="TH SarabunPSK"/>
          <w:b/>
          <w:bCs/>
          <w:color w:val="FF0000"/>
          <w:cs/>
        </w:rPr>
      </w:pPr>
      <w:r w:rsidRPr="00853766">
        <w:rPr>
          <w:rFonts w:ascii="TH SarabunPSK" w:hAnsi="TH SarabunPSK" w:cs="TH SarabunPSK"/>
          <w:b/>
          <w:bCs/>
          <w:color w:val="FF0000"/>
          <w:cs/>
        </w:rPr>
        <w:t>1</w:t>
      </w:r>
      <w:r w:rsidRPr="00853766">
        <w:rPr>
          <w:rFonts w:ascii="TH SarabunPSK" w:hAnsi="TH SarabunPSK" w:cs="TH SarabunPSK"/>
          <w:b/>
          <w:bCs/>
          <w:color w:val="FF0000"/>
        </w:rPr>
        <w:t>1</w:t>
      </w:r>
      <w:r w:rsidRPr="00853766">
        <w:rPr>
          <w:rFonts w:ascii="TH SarabunPSK" w:hAnsi="TH SarabunPSK" w:cs="TH SarabunPSK"/>
          <w:b/>
          <w:bCs/>
          <w:color w:val="FF0000"/>
          <w:cs/>
        </w:rPr>
        <w:t>.</w:t>
      </w:r>
      <w:r w:rsidRPr="00853766">
        <w:rPr>
          <w:rFonts w:ascii="TH SarabunPSK" w:hAnsi="TH SarabunPSK" w:cs="TH SarabunPSK"/>
          <w:b/>
          <w:bCs/>
          <w:color w:val="FF0000"/>
        </w:rPr>
        <w:t>2</w:t>
      </w:r>
      <w:r w:rsidRPr="00853766">
        <w:rPr>
          <w:rFonts w:ascii="TH SarabunPSK" w:hAnsi="TH SarabunPSK" w:cs="TH SarabunPSK"/>
          <w:b/>
          <w:bCs/>
          <w:color w:val="FF0000"/>
          <w:cs/>
        </w:rPr>
        <w:t xml:space="preserve">  สถานการณ์หรือการพัฒนาทางสังคม วัฒนธรรมและสิ่งแวดล้อม</w:t>
      </w:r>
    </w:p>
    <w:p w:rsidR="009E3EF4" w:rsidRPr="00853766" w:rsidRDefault="009E3EF4" w:rsidP="009E3EF4">
      <w:pPr>
        <w:pStyle w:val="a9"/>
        <w:tabs>
          <w:tab w:val="clear" w:pos="720"/>
          <w:tab w:val="clear" w:pos="1080"/>
          <w:tab w:val="clear" w:pos="1440"/>
        </w:tabs>
        <w:rPr>
          <w:rFonts w:ascii="TH SarabunPSK" w:hAnsi="TH SarabunPSK" w:cs="TH SarabunPSK"/>
          <w:color w:val="FF0000"/>
        </w:rPr>
      </w:pPr>
      <w:r w:rsidRPr="00853766">
        <w:rPr>
          <w:rFonts w:ascii="TH SarabunPSK" w:hAnsi="TH SarabunPSK" w:cs="TH SarabunPSK"/>
          <w:color w:val="FF0000"/>
          <w:cs/>
        </w:rPr>
        <w:t xml:space="preserve">        การใช้งานระบบสารสนเทศ ทั้งคอมพิวเตอร์และระบบสื่อสารผ่านอินเทอร์เน็ตที่มีความกว้างขวางครอบคลุมพื้นที่สาธารณะ ยังอาจมีภัยคุกคามที่อาจเกิดขึ้นกับการดำเนินธุรกิจจากระบบดังกล่าว อาทิเช่น  การรุกรานข้อมูล ความลับทางการค้า ความเสียหายที่อาจเกิดขึ้น ทั้ง</w:t>
      </w:r>
      <w:r w:rsidRPr="00853766">
        <w:rPr>
          <w:rFonts w:ascii="TH SarabunPSK" w:hAnsi="TH SarabunPSK" w:cs="TH SarabunPSK"/>
          <w:color w:val="FF0000"/>
          <w:cs/>
        </w:rPr>
        <w:lastRenderedPageBreak/>
        <w:t xml:space="preserve">ซอฟต์แวร์และฮาร์ดแวร์โดยเฉพาะข้อมูล สารสนเทศ  ซึ่งภัยดังกล่าวอาจเกิดขึ้นได้ทั้งจากภายนอกและภายในองค์กรด้วยความตั้งใจและความพลั้งเผลอ สถิติด้านอาชญากรรม การกระทำความผิดทางคอมพิวเตอร์และในระบบธุรกรรมทางอิเล็กทรอนิกส์เกิดเพิ่มขึ้นมากมายตามปริมาณการใช้งาน </w:t>
      </w:r>
    </w:p>
    <w:p w:rsidR="009E3EF4" w:rsidRPr="00853766" w:rsidRDefault="009E3EF4" w:rsidP="009E3EF4">
      <w:pPr>
        <w:autoSpaceDE w:val="0"/>
        <w:autoSpaceDN w:val="0"/>
        <w:adjustRightInd w:val="0"/>
        <w:ind w:firstLine="702"/>
        <w:jc w:val="thaiDistribute"/>
        <w:rPr>
          <w:rFonts w:ascii="TH SarabunPSK" w:hAnsi="TH SarabunPSK" w:cs="TH SarabunPSK"/>
          <w:i/>
          <w:iCs/>
          <w:color w:val="FF0000"/>
        </w:rPr>
      </w:pP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     </w:t>
      </w:r>
      <w:r w:rsidR="009C28FA"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  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การวางแผนหลักสูตรจึงต้องคำนึงถึงการเปลี่ยนแปลงด้านสังคมยุคการสื่อสารไร้พรมแดน และการใช้คอมพิวเตอร์ทุกหนทุกแห่ง (</w:t>
      </w:r>
      <w:r w:rsidRPr="00853766">
        <w:rPr>
          <w:rFonts w:ascii="TH SarabunPSK" w:hAnsi="TH SarabunPSK" w:cs="TH SarabunPSK"/>
          <w:color w:val="FF0000"/>
          <w:lang w:bidi="th-TH"/>
        </w:rPr>
        <w:t>Ubiquitous Computing</w:t>
      </w:r>
      <w:r w:rsidRPr="00853766">
        <w:rPr>
          <w:rFonts w:ascii="TH SarabunPSK" w:hAnsi="TH SarabunPSK" w:cs="TH SarabunPSK"/>
          <w:color w:val="FF0000"/>
          <w:cs/>
          <w:lang w:bidi="th-TH"/>
        </w:rPr>
        <w:t>) การใช้เครือข่ายความเร็วสูงและอินเทอร์เน็ต ซึ่งเป็นสิ่งปกติธรรมดาในหลาย ๆ ประเทศ สำหรับประเทศไทยก็มีการขยายตัวอย่างต่อเนื่อง  การใช้งานอุปกรณ์คอมพิวเตอร์ในรูปแบบต่าง ๆ มีการเพิ่มขึ้นอย่างรวดเร็ว   อีกทั้งยังมีราคาและค่าใช้จ่ายที่ต่ำลง  เช่น โทรศัพท์เคลื่อนที่แบบสมาร์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>ท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โฟนและเครื่องคอมพิวเตอร์โน้ตบุคส์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เครือข่ายโทรศัพท์เคลื่อนที่สมัยใหม่มีความเร็วสูงเพียงพอต่อการใช้สื่อสารแบบสื่อประสมได้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และเครือข่ายไร้สายความเร็วสูงซึ่งจะนำไปสู่สังคมที่มีการใช้คอมพิวเตอร์ทุกหนทุกแห่งตลอดเวลา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ทำให้เกิดการเปลี่ยนแปลงทางสังคมและวัฒนธรรมเป็นอย่างมาก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ทั้งนี้จำเป็นจะต้องใช้นักเทคโนโลยีสารสนเทศจำนวนมาก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ที่มีความเป็นมืออาชีพ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มีความเข้าใจในผลกระทบทางสังคมและวัฒนธรรม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มีคุณธรรม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จริยธรรม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ที่จะช่วยชี้นำและขับเคลื่อนให้การเปลี่ยนแปลงนี้เป็นไปในรูปแบบที่สอดคล้องและเหมาะสมกับวิถีชีวิตของสังคมไทย</w:t>
      </w:r>
    </w:p>
    <w:p w:rsidR="009E3EF4" w:rsidRPr="00853766" w:rsidRDefault="009E3EF4" w:rsidP="009C28FA">
      <w:pPr>
        <w:autoSpaceDE w:val="0"/>
        <w:autoSpaceDN w:val="0"/>
        <w:adjustRightInd w:val="0"/>
        <w:ind w:firstLine="1276"/>
        <w:jc w:val="thaiDistribute"/>
        <w:rPr>
          <w:rFonts w:ascii="TH SarabunPSK" w:hAnsi="TH SarabunPSK" w:cs="TH SarabunPSK"/>
          <w:color w:val="FF0000"/>
          <w:lang w:bidi="th-TH"/>
        </w:rPr>
      </w:pPr>
      <w:r w:rsidRPr="00853766">
        <w:rPr>
          <w:rFonts w:ascii="TH SarabunPSK" w:hAnsi="TH SarabunPSK" w:cs="TH SarabunPSK" w:hint="cs"/>
          <w:color w:val="FF0000"/>
          <w:cs/>
          <w:lang w:bidi="th-TH"/>
        </w:rPr>
        <w:t>จากความ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กว้างขวางครอบคลุมการดำเนินธุรกิจขององค์กรต่างๆ ของภาคเอกชนและภาครัฐ นักระบบสารสนเทศที่จะทำงานให้แก่องค์กรจะต้องเป็นผู้ที่มีความรู้ ความสามารถทางด้านระบบสารสนเทศและความเข้าใจในระบบขององค์กร </w:t>
      </w:r>
      <w:r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 ตลอดจน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สามารถวางระบบงานสารสนเทศให้กับองค์กร ปรับใช้เทคโนโลยีใหม่ทำให้เกิดนวัตกรรมทางด้านธุรกิจให้กับองค์กรได้ สามารถทำงานได้อย่างมีประสิทธิภาพและปฏิบัติงานให้แก่องค์กรด้วยคุณธรรมและจริยธรรมในวิชาชีพ มีความเข้าใจในผลกระทบของเทคโนโลยีใหม่ที่มีต่อสังคมและวัฒนธรรม </w:t>
      </w:r>
    </w:p>
    <w:p w:rsidR="009E3EF4" w:rsidRPr="00853766" w:rsidRDefault="009E3EF4" w:rsidP="001B0C53">
      <w:pPr>
        <w:pStyle w:val="ab"/>
        <w:tabs>
          <w:tab w:val="clear" w:pos="972"/>
        </w:tabs>
        <w:ind w:left="792" w:hanging="72"/>
        <w:rPr>
          <w:rFonts w:ascii="TH SarabunPSK" w:hAnsi="TH SarabunPSK" w:cs="TH SarabunPSK"/>
          <w:b/>
          <w:bCs/>
          <w:color w:val="FF0000"/>
        </w:rPr>
      </w:pPr>
    </w:p>
    <w:p w:rsidR="00023F37" w:rsidRPr="00853766" w:rsidRDefault="00023F37" w:rsidP="001B0C53">
      <w:pPr>
        <w:pStyle w:val="ab"/>
        <w:tabs>
          <w:tab w:val="clear" w:pos="972"/>
        </w:tabs>
        <w:ind w:left="792" w:hanging="72"/>
        <w:rPr>
          <w:rFonts w:ascii="TH SarabunPSK" w:hAnsi="TH SarabunPSK" w:cs="TH SarabunPSK"/>
          <w:b/>
          <w:bCs/>
          <w:color w:val="FF0000"/>
        </w:rPr>
      </w:pPr>
    </w:p>
    <w:p w:rsidR="00023F37" w:rsidRPr="00853766" w:rsidRDefault="00023F37" w:rsidP="001B0C53">
      <w:pPr>
        <w:pStyle w:val="ab"/>
        <w:tabs>
          <w:tab w:val="clear" w:pos="972"/>
        </w:tabs>
        <w:ind w:left="792" w:hanging="72"/>
        <w:rPr>
          <w:rFonts w:ascii="TH SarabunPSK" w:hAnsi="TH SarabunPSK" w:cs="TH SarabunPSK"/>
          <w:b/>
          <w:bCs/>
          <w:color w:val="FF0000"/>
        </w:rPr>
      </w:pPr>
    </w:p>
    <w:p w:rsidR="00023F37" w:rsidRPr="00853766" w:rsidRDefault="00023F37" w:rsidP="001B0C53">
      <w:pPr>
        <w:pStyle w:val="ab"/>
        <w:tabs>
          <w:tab w:val="clear" w:pos="972"/>
        </w:tabs>
        <w:ind w:left="792" w:hanging="72"/>
        <w:rPr>
          <w:rFonts w:ascii="TH SarabunPSK" w:hAnsi="TH SarabunPSK" w:cs="TH SarabunPSK"/>
          <w:b/>
          <w:bCs/>
          <w:color w:val="FF0000"/>
        </w:rPr>
      </w:pPr>
    </w:p>
    <w:p w:rsidR="000563BD" w:rsidRPr="00853766" w:rsidRDefault="000563BD" w:rsidP="000563BD">
      <w:pPr>
        <w:pStyle w:val="a"/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color w:val="FF0000"/>
          <w:cs/>
        </w:rPr>
      </w:pPr>
      <w:r w:rsidRPr="00853766">
        <w:rPr>
          <w:rFonts w:ascii="TH SarabunPSK" w:hAnsi="TH SarabunPSK" w:cs="TH SarabunPSK"/>
          <w:color w:val="FF0000"/>
          <w:cs/>
        </w:rPr>
        <w:t>ผลกระทบจากข้อ 1</w:t>
      </w:r>
      <w:r w:rsidRPr="00853766">
        <w:rPr>
          <w:rFonts w:ascii="TH SarabunPSK" w:hAnsi="TH SarabunPSK" w:cs="TH SarabunPSK"/>
          <w:color w:val="FF0000"/>
        </w:rPr>
        <w:t xml:space="preserve">1 </w:t>
      </w:r>
      <w:r w:rsidRPr="00853766">
        <w:rPr>
          <w:rFonts w:ascii="TH SarabunPSK" w:hAnsi="TH SarabunPSK" w:cs="TH SarabunPSK"/>
          <w:color w:val="FF0000"/>
          <w:cs/>
        </w:rPr>
        <w:t>ต่อการพัฒนาหลักสูตรและความเกี่ยวข้องกับพันธกิจของมหาวิทยาลัย</w:t>
      </w:r>
    </w:p>
    <w:p w:rsidR="00FB14B9" w:rsidRPr="00853766" w:rsidRDefault="00FB14B9" w:rsidP="00FB14B9">
      <w:pPr>
        <w:ind w:firstLine="360"/>
        <w:rPr>
          <w:rFonts w:ascii="TH SarabunPSK" w:hAnsi="TH SarabunPSK" w:cs="TH SarabunPSK"/>
          <w:color w:val="FF0000"/>
        </w:rPr>
      </w:pPr>
      <w:r w:rsidRPr="00853766">
        <w:rPr>
          <w:rFonts w:ascii="TH SarabunPSK" w:hAnsi="TH SarabunPSK" w:cs="TH SarabunPSK"/>
          <w:color w:val="FF0000"/>
          <w:rtl/>
          <w:cs/>
        </w:rPr>
        <w:t>1</w:t>
      </w:r>
      <w:r w:rsidRPr="00853766">
        <w:rPr>
          <w:rFonts w:ascii="TH SarabunPSK" w:hAnsi="TH SarabunPSK" w:cs="TH SarabunPSK"/>
          <w:color w:val="FF0000"/>
        </w:rPr>
        <w:t>2</w:t>
      </w:r>
      <w:r w:rsidRPr="00853766">
        <w:rPr>
          <w:rFonts w:ascii="TH SarabunPSK" w:hAnsi="TH SarabunPSK" w:cs="TH SarabunPSK"/>
          <w:color w:val="FF0000"/>
          <w:cs/>
          <w:lang w:bidi="th-TH"/>
        </w:rPr>
        <w:t>.</w:t>
      </w:r>
      <w:r w:rsidRPr="00853766">
        <w:rPr>
          <w:rFonts w:ascii="TH SarabunPSK" w:hAnsi="TH SarabunPSK" w:cs="TH SarabunPSK"/>
          <w:color w:val="FF0000"/>
          <w:rtl/>
          <w:cs/>
        </w:rPr>
        <w:t xml:space="preserve">1  </w:t>
      </w:r>
      <w:r w:rsidRPr="00853766">
        <w:rPr>
          <w:rFonts w:ascii="TH SarabunPSK" w:hAnsi="TH SarabunPSK" w:cs="TH SarabunPSK"/>
          <w:color w:val="FF0000"/>
          <w:rtl/>
          <w:cs/>
          <w:lang w:bidi="th-TH"/>
        </w:rPr>
        <w:t>การพัฒนาหลักสูตร</w:t>
      </w:r>
    </w:p>
    <w:p w:rsidR="00FB14B9" w:rsidRPr="00853766" w:rsidRDefault="00FB14B9" w:rsidP="00FB14B9">
      <w:pPr>
        <w:jc w:val="thaiDistribute"/>
        <w:rPr>
          <w:rFonts w:ascii="TH SarabunPSK" w:hAnsi="TH SarabunPSK" w:cs="TH SarabunPSK"/>
          <w:color w:val="FF0000"/>
          <w:lang w:bidi="th-TH"/>
        </w:rPr>
      </w:pP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            ผลกระทบจากสถานการณ์ภายนอก จึงจำเป็นต้องพัฒนาหลักสูตรในเชิงรุกที่มีศักยภาพและสามารถปรับเปลี่ยนได้ตามวิวัฒนาการของเทคโนโลยีสารสนเทศ และรองรับการแข่งขันทางธุรกิจทั้งภายในประเทศไทยและต่างประเทศในทุกระดับ โดยการผลิตบุคลากรด้านระบบสารสนเทศทางคอมพิวเตอร์ที่มีความพร้อมที่จะปฏิบัติงานในองค์กรทางธุรกิจได้ทันที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และมีศักยภาพสูงในการพัฒนาตนเองให้เข้ากับลักษณะงานทั้งด้านวิชาการและวิชาชีพ มีความเข้าใจในสถานการณ์ทางธุรกิจสามารถ</w:t>
      </w:r>
      <w:r w:rsidRPr="00853766">
        <w:rPr>
          <w:rFonts w:ascii="TH SarabunPSK" w:hAnsi="TH SarabunPSK" w:cs="TH SarabunPSK"/>
          <w:color w:val="FF0000"/>
          <w:cs/>
          <w:lang w:bidi="th-TH"/>
        </w:rPr>
        <w:lastRenderedPageBreak/>
        <w:t>พัฒนาและนำเทคโนโลยีที่เหมาะสมเข้ามาใช้ให้เป็นข้อได้เปรียบหรือสร้างความสามารถในการดำเนินงานขององค์กร รวมถึงดูแลระบบประมวลผลให้สามารถทำงานอย่างมีประสิทธิภาพ มีความสามารถในการปรับตัวเรียนรู้เทคโนโลยีใหม่ๆ เพื่อนำมาประยุกต์ใช้กับองค์กรธุรกิจ ตลอดจนมีคุณธรรมและจรรยาบรรณในวิชาชีพ</w:t>
      </w:r>
      <w:r w:rsidRPr="00853766">
        <w:rPr>
          <w:rFonts w:ascii="TH SarabunPSK" w:hAnsi="TH SarabunPSK" w:cs="TH SarabunPSK"/>
          <w:color w:val="FF0000"/>
          <w:cs/>
          <w:lang w:bidi="th-TH"/>
        </w:rPr>
        <w:t xml:space="preserve">  </w:t>
      </w:r>
      <w:r w:rsidRPr="00853766">
        <w:rPr>
          <w:rFonts w:ascii="TH SarabunPSK" w:hAnsi="TH SarabunPSK" w:cs="TH SarabunPSK"/>
          <w:color w:val="FF0000"/>
          <w:cs/>
          <w:lang w:bidi="th-TH"/>
        </w:rPr>
        <w:t>ซึ่ง</w:t>
      </w:r>
      <w:r w:rsidRPr="00853766">
        <w:rPr>
          <w:rFonts w:ascii="TH SarabunPSK" w:eastAsia="BrowalliaNew" w:hAnsi="TH SarabunPSK" w:cs="TH SarabunPSK"/>
          <w:color w:val="FF0000"/>
          <w:cs/>
          <w:lang w:bidi="th-TH"/>
        </w:rPr>
        <w:t>เป็นไปตามนโยบายและวิสัยทัศน์ของมหาวิทยาลัยด้านมุ่งสู่ความเป็นเลิศในเทคโนโลยีพร้อมปฎิบัติงานและการผลิตบัณฑิตที่เก่งและดี</w:t>
      </w:r>
    </w:p>
    <w:p w:rsidR="00FB14B9" w:rsidRPr="00853766" w:rsidRDefault="009B4675" w:rsidP="009B4675">
      <w:pPr>
        <w:tabs>
          <w:tab w:val="left" w:pos="426"/>
        </w:tabs>
        <w:rPr>
          <w:rFonts w:ascii="TH SarabunPSK" w:hAnsi="TH SarabunPSK" w:cs="TH SarabunPSK"/>
          <w:color w:val="FF0000"/>
        </w:rPr>
      </w:pPr>
      <w:r w:rsidRPr="00853766">
        <w:rPr>
          <w:rFonts w:ascii="TH SarabunPSK" w:hAnsi="TH SarabunPSK" w:cs="TH SarabunPSK"/>
          <w:color w:val="FF0000"/>
        </w:rPr>
        <w:tab/>
      </w:r>
      <w:r w:rsidR="00FB14B9" w:rsidRPr="00853766">
        <w:rPr>
          <w:rFonts w:ascii="TH SarabunPSK" w:hAnsi="TH SarabunPSK" w:cs="TH SarabunPSK"/>
          <w:color w:val="FF0000"/>
          <w:rtl/>
          <w:cs/>
        </w:rPr>
        <w:t>1</w:t>
      </w:r>
      <w:r w:rsidR="00FB14B9" w:rsidRPr="00853766">
        <w:rPr>
          <w:rFonts w:ascii="TH SarabunPSK" w:hAnsi="TH SarabunPSK" w:cs="TH SarabunPSK"/>
          <w:color w:val="FF0000"/>
        </w:rPr>
        <w:t>2</w:t>
      </w:r>
      <w:r w:rsidR="00FB14B9" w:rsidRPr="00853766">
        <w:rPr>
          <w:rFonts w:ascii="TH SarabunPSK" w:hAnsi="TH SarabunPSK" w:cs="TH SarabunPSK"/>
          <w:color w:val="FF0000"/>
          <w:cs/>
          <w:lang w:bidi="th-TH"/>
        </w:rPr>
        <w:t>.</w:t>
      </w:r>
      <w:r w:rsidR="00FB14B9" w:rsidRPr="00853766">
        <w:rPr>
          <w:rFonts w:ascii="TH SarabunPSK" w:hAnsi="TH SarabunPSK" w:cs="TH SarabunPSK"/>
          <w:color w:val="FF0000"/>
        </w:rPr>
        <w:t>2</w:t>
      </w:r>
      <w:r w:rsidR="00FB14B9" w:rsidRPr="00853766">
        <w:rPr>
          <w:rFonts w:ascii="TH SarabunPSK" w:hAnsi="TH SarabunPSK" w:cs="TH SarabunPSK"/>
          <w:color w:val="FF0000"/>
          <w:cs/>
          <w:lang w:bidi="th-TH"/>
        </w:rPr>
        <w:t xml:space="preserve">  ความเกี่ยวข้องกับพันธกิจของมหาวิทยาลัย</w:t>
      </w:r>
    </w:p>
    <w:p w:rsidR="00FB14B9" w:rsidRPr="00853766" w:rsidRDefault="009B4675" w:rsidP="009B4675">
      <w:pPr>
        <w:tabs>
          <w:tab w:val="left" w:pos="993"/>
        </w:tabs>
        <w:jc w:val="thaiDistribute"/>
        <w:rPr>
          <w:rFonts w:ascii="TH SarabunPSK" w:eastAsia="BrowalliaNew" w:hAnsi="TH SarabunPSK" w:cs="TH SarabunPSK"/>
          <w:color w:val="FF0000"/>
          <w:lang w:bidi="th-TH"/>
        </w:rPr>
      </w:pPr>
      <w:r w:rsidRPr="00853766">
        <w:rPr>
          <w:rFonts w:ascii="TH SarabunPSK" w:eastAsia="BrowalliaNew" w:hAnsi="TH SarabunPSK" w:cs="TH SarabunPSK"/>
          <w:color w:val="FF0000"/>
          <w:cs/>
          <w:lang w:bidi="th-TH"/>
        </w:rPr>
        <w:t xml:space="preserve">              </w:t>
      </w:r>
      <w:r w:rsidR="00FB14B9" w:rsidRPr="00853766">
        <w:rPr>
          <w:rFonts w:ascii="TH SarabunPSK" w:eastAsia="BrowalliaNew" w:hAnsi="TH SarabunPSK" w:cs="TH SarabunPSK"/>
          <w:color w:val="FF0000"/>
          <w:cs/>
          <w:lang w:bidi="th-TH"/>
        </w:rPr>
        <w:t>ผลกระทบจากสถานการณ์หรือการพัฒนาทางสังคมและวัฒนธรรม</w:t>
      </w:r>
      <w:r w:rsidR="00FB14B9" w:rsidRPr="00853766">
        <w:rPr>
          <w:rFonts w:ascii="TH SarabunPSK" w:eastAsia="BrowalliaNew" w:hAnsi="TH SarabunPSK" w:cs="TH SarabunPSK"/>
          <w:color w:val="FF0000"/>
          <w:cs/>
          <w:lang w:bidi="th-TH"/>
        </w:rPr>
        <w:t xml:space="preserve">  </w:t>
      </w:r>
      <w:r w:rsidR="00FB14B9" w:rsidRPr="00853766">
        <w:rPr>
          <w:rFonts w:ascii="TH SarabunPSK" w:eastAsia="BrowalliaNew" w:hAnsi="TH SarabunPSK" w:cs="TH SarabunPSK"/>
          <w:color w:val="FF0000"/>
          <w:cs/>
          <w:lang w:bidi="th-TH"/>
        </w:rPr>
        <w:t>มีต่อพันธกิจของมหาวิทยาลัยที่มุ่งสู่ความเป็นเลิศในเทคโนโลยีและการวิจัย</w:t>
      </w:r>
      <w:r w:rsidR="00FB14B9" w:rsidRPr="00853766">
        <w:rPr>
          <w:rFonts w:ascii="TH SarabunPSK" w:eastAsia="BrowalliaNew" w:hAnsi="TH SarabunPSK" w:cs="TH SarabunPSK"/>
          <w:color w:val="FF0000"/>
          <w:cs/>
          <w:lang w:bidi="th-TH"/>
        </w:rPr>
        <w:t xml:space="preserve"> </w:t>
      </w:r>
      <w:r w:rsidR="00FB14B9" w:rsidRPr="00853766">
        <w:rPr>
          <w:rFonts w:ascii="TH SarabunPSK" w:eastAsia="BrowalliaNew" w:hAnsi="TH SarabunPSK" w:cs="TH SarabunPSK"/>
          <w:color w:val="FF0000"/>
          <w:cs/>
          <w:lang w:bidi="th-TH"/>
        </w:rPr>
        <w:t>และมุ่งธํารงปณิธานในการสร้างบัณฑิตที่เก่งและดี</w:t>
      </w:r>
      <w:r w:rsidR="00FB14B9" w:rsidRPr="00853766">
        <w:rPr>
          <w:rFonts w:ascii="TH SarabunPSK" w:eastAsia="BrowalliaNew" w:hAnsi="TH SarabunPSK" w:cs="TH SarabunPSK"/>
          <w:color w:val="FF0000"/>
          <w:cs/>
          <w:lang w:bidi="th-TH"/>
        </w:rPr>
        <w:t xml:space="preserve"> </w:t>
      </w:r>
      <w:r w:rsidR="009C28FA" w:rsidRPr="00853766">
        <w:rPr>
          <w:rFonts w:ascii="TH SarabunPSK" w:eastAsia="BrowalliaNew" w:hAnsi="TH SarabunPSK" w:cs="TH SarabunPSK"/>
          <w:color w:val="FF0000"/>
          <w:cs/>
          <w:lang w:bidi="th-TH"/>
        </w:rPr>
        <w:t>ก</w:t>
      </w:r>
      <w:r w:rsidR="00FB14B9" w:rsidRPr="00853766">
        <w:rPr>
          <w:rFonts w:ascii="TH SarabunPSK" w:eastAsia="BrowalliaNew" w:hAnsi="TH SarabunPSK" w:cs="TH SarabunPSK"/>
          <w:color w:val="FF0000"/>
          <w:cs/>
          <w:lang w:bidi="th-TH"/>
        </w:rPr>
        <w:t>อป</w:t>
      </w:r>
      <w:r w:rsidR="009C28FA" w:rsidRPr="00853766">
        <w:rPr>
          <w:rFonts w:ascii="TH SarabunPSK" w:eastAsia="BrowalliaNew" w:hAnsi="TH SarabunPSK" w:cs="TH SarabunPSK" w:hint="cs"/>
          <w:color w:val="FF0000"/>
          <w:cs/>
          <w:lang w:bidi="th-TH"/>
        </w:rPr>
        <w:t>ร</w:t>
      </w:r>
      <w:r w:rsidR="00FB14B9" w:rsidRPr="00853766">
        <w:rPr>
          <w:rFonts w:ascii="TH SarabunPSK" w:eastAsia="BrowalliaNew" w:hAnsi="TH SarabunPSK" w:cs="TH SarabunPSK"/>
          <w:color w:val="FF0000"/>
          <w:cs/>
          <w:lang w:bidi="th-TH"/>
        </w:rPr>
        <w:t>กับการพัฒนาหลักสูตรจึงต้องเน้นและส่งเสริมการใช้เทคโนโลยีที่คํานึงถึงคุณธรรมจริยธรรมทางวิชาชีพใส่ใจถึงผลกระทบต่อผู้บริโภคและสังคมภายใต้วัฒนธรรมไทย</w:t>
      </w:r>
      <w:r w:rsidR="00FB14B9" w:rsidRPr="00853766">
        <w:rPr>
          <w:rFonts w:ascii="TH SarabunPSK" w:eastAsia="BrowalliaNew" w:hAnsi="TH SarabunPSK" w:cs="TH SarabunPSK"/>
          <w:color w:val="FF0000"/>
          <w:cs/>
          <w:lang w:bidi="th-TH"/>
        </w:rPr>
        <w:t xml:space="preserve"> </w:t>
      </w:r>
      <w:r w:rsidR="00FB14B9" w:rsidRPr="00853766">
        <w:rPr>
          <w:rFonts w:ascii="TH SarabunPSK" w:eastAsia="BrowalliaNew" w:hAnsi="TH SarabunPSK" w:cs="TH SarabunPSK"/>
          <w:color w:val="FF0000"/>
          <w:cs/>
          <w:lang w:bidi="th-TH"/>
        </w:rPr>
        <w:t>โดยยังคงการใช้เทคโนโลยีที่ทันสมัยและเปลี่ยนแปลงไปตามการเปลี่ยนแปลงทางเทคโนโลยี</w:t>
      </w:r>
      <w:r w:rsidR="00FB14B9" w:rsidRPr="00853766">
        <w:rPr>
          <w:rFonts w:ascii="TH SarabunPSK" w:eastAsia="BrowalliaNew" w:hAnsi="TH SarabunPSK" w:cs="TH SarabunPSK"/>
          <w:color w:val="FF0000"/>
          <w:sz w:val="20"/>
          <w:szCs w:val="20"/>
          <w:cs/>
          <w:lang w:bidi="th-TH"/>
        </w:rPr>
        <w:t xml:space="preserve"> </w:t>
      </w:r>
      <w:r w:rsidR="00FB14B9" w:rsidRPr="00853766">
        <w:rPr>
          <w:rFonts w:ascii="TH SarabunPSK" w:hAnsi="TH SarabunPSK" w:cs="TH SarabunPSK"/>
          <w:color w:val="FF0000"/>
          <w:cs/>
          <w:lang w:bidi="th-TH"/>
        </w:rPr>
        <w:t>เพื่อพัฒนาเทคโนโลยีสารสนเทศให้สอดคล้องกับบริบทการเปลี่ยนแปลงด้านต่าง</w:t>
      </w:r>
      <w:r w:rsidR="009C28FA" w:rsidRPr="00853766">
        <w:rPr>
          <w:rFonts w:ascii="TH SarabunPSK" w:hAnsi="TH SarabunPSK" w:cs="TH SarabunPSK" w:hint="cs"/>
          <w:color w:val="FF0000"/>
          <w:cs/>
          <w:lang w:bidi="th-TH"/>
        </w:rPr>
        <w:t xml:space="preserve"> </w:t>
      </w:r>
      <w:r w:rsidR="00FB14B9" w:rsidRPr="00853766">
        <w:rPr>
          <w:rFonts w:ascii="TH SarabunPSK" w:hAnsi="TH SarabunPSK" w:cs="TH SarabunPSK"/>
          <w:color w:val="FF0000"/>
          <w:cs/>
          <w:lang w:bidi="th-TH"/>
        </w:rPr>
        <w:t>ๆ</w:t>
      </w:r>
      <w:r w:rsidR="00FB14B9" w:rsidRPr="00853766">
        <w:rPr>
          <w:rFonts w:ascii="TH SarabunPSK" w:hAnsi="TH SarabunPSK" w:cs="TH SarabunPSK"/>
          <w:color w:val="FF0000"/>
          <w:rtl/>
          <w:cs/>
          <w:lang w:bidi="th-TH"/>
        </w:rPr>
        <w:t xml:space="preserve"> </w:t>
      </w:r>
      <w:r w:rsidR="00FB14B9" w:rsidRPr="00853766">
        <w:rPr>
          <w:rFonts w:ascii="TH SarabunPSK" w:hAnsi="TH SarabunPSK" w:cs="TH SarabunPSK"/>
          <w:color w:val="FF0000"/>
          <w:cs/>
          <w:lang w:bidi="th-TH"/>
        </w:rPr>
        <w:t>นี้ จำเป็นต้องมีความพร้อมทั้งทางด้านว</w:t>
      </w:r>
      <w:r w:rsidR="009C28FA" w:rsidRPr="00853766">
        <w:rPr>
          <w:rFonts w:ascii="TH SarabunPSK" w:hAnsi="TH SarabunPSK" w:cs="TH SarabunPSK"/>
          <w:color w:val="FF0000"/>
          <w:cs/>
          <w:lang w:bidi="th-TH"/>
        </w:rPr>
        <w:t xml:space="preserve">ิชาการและประสบการณ์จากการทำงาน </w:t>
      </w:r>
      <w:r w:rsidR="00FB14B9" w:rsidRPr="00853766">
        <w:rPr>
          <w:rFonts w:ascii="TH SarabunPSK" w:hAnsi="TH SarabunPSK" w:cs="TH SarabunPSK"/>
          <w:color w:val="FF0000"/>
          <w:cs/>
          <w:lang w:bidi="th-TH"/>
        </w:rPr>
        <w:t>จึงจะสามารถนำองค์ความรู้มาพัฒนาประเทศและสังคมต่อไป</w:t>
      </w:r>
    </w:p>
    <w:p w:rsidR="000563BD" w:rsidRPr="00853766" w:rsidRDefault="000563BD" w:rsidP="000563BD">
      <w:pPr>
        <w:ind w:left="907"/>
        <w:jc w:val="thaiDistribute"/>
        <w:rPr>
          <w:rFonts w:ascii="TH SarabunPSK" w:hAnsi="TH SarabunPSK" w:cs="TH SarabunPSK"/>
          <w:color w:val="FF0000"/>
          <w:sz w:val="16"/>
          <w:szCs w:val="16"/>
          <w:lang w:bidi="th-TH"/>
        </w:rPr>
      </w:pPr>
    </w:p>
    <w:p w:rsidR="000563BD" w:rsidRPr="00103C92" w:rsidRDefault="000563BD" w:rsidP="000563BD">
      <w:pPr>
        <w:pStyle w:val="a"/>
        <w:spacing w:before="0" w:after="0"/>
        <w:rPr>
          <w:rStyle w:val="CharChar"/>
          <w:rFonts w:ascii="TH SarabunPSK" w:hAnsi="TH SarabunPSK" w:cs="TH SarabunPSK"/>
          <w:color w:val="000000" w:themeColor="text1"/>
        </w:rPr>
      </w:pPr>
      <w:r w:rsidRPr="00103C92">
        <w:rPr>
          <w:rFonts w:ascii="TH SarabunPSK" w:hAnsi="TH SarabunPSK" w:cs="TH SarabunPSK"/>
          <w:color w:val="000000" w:themeColor="text1"/>
          <w:cs/>
        </w:rPr>
        <w:t xml:space="preserve"> ความสัมพันธ์กับหลักสูตรอื่นที่เปิดสอนในคณะ/สาขาวิชาอื่นของมหาวิทยาลัย</w:t>
      </w:r>
    </w:p>
    <w:p w:rsidR="000C3D71" w:rsidRPr="00103C92" w:rsidRDefault="000C3D71" w:rsidP="009B4675">
      <w:pPr>
        <w:autoSpaceDE w:val="0"/>
        <w:autoSpaceDN w:val="0"/>
        <w:adjustRightInd w:val="0"/>
        <w:ind w:firstLine="426"/>
        <w:jc w:val="thaiDistribute"/>
        <w:rPr>
          <w:rFonts w:ascii="TH SarabunPSK" w:hAnsi="TH SarabunPSK" w:cs="TH SarabunPSK"/>
          <w:color w:val="000000" w:themeColor="text1"/>
          <w:sz w:val="20"/>
          <w:szCs w:val="20"/>
        </w:rPr>
      </w:pP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หลักสูตรบริหารธุรกิจบัณฑิต  สาขาวิชาระบบสารสนเทศทางคอมพิวเตอร์ มีความสัมพันธ์กับหลักสูตรอื่นและหลักสูตรในคณะ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ดังนี้</w:t>
      </w:r>
    </w:p>
    <w:p w:rsidR="000C3D71" w:rsidRPr="00103C92" w:rsidRDefault="000C3D71" w:rsidP="000C3D71">
      <w:pPr>
        <w:pStyle w:val="a"/>
        <w:numPr>
          <w:ilvl w:val="1"/>
          <w:numId w:val="25"/>
        </w:numPr>
        <w:spacing w:before="0" w:after="0"/>
        <w:ind w:hanging="648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103C92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กลุ่มวิชา/รายวิชาในหลักสูตรที่เปิดสอนโดยคณะ/สาขาวิชา/หลักสูตรอื่น </w:t>
      </w:r>
    </w:p>
    <w:p w:rsidR="000C3D71" w:rsidRPr="00103C92" w:rsidRDefault="000C3D71" w:rsidP="00103C92">
      <w:pPr>
        <w:tabs>
          <w:tab w:val="left" w:pos="450"/>
        </w:tabs>
        <w:autoSpaceDE w:val="0"/>
        <w:autoSpaceDN w:val="0"/>
        <w:adjustRightInd w:val="0"/>
        <w:ind w:firstLine="900"/>
        <w:jc w:val="thaiDistribute"/>
        <w:rPr>
          <w:rFonts w:ascii="TH SarabunPSK" w:hAnsi="TH SarabunPSK" w:cs="TH SarabunPSK"/>
          <w:color w:val="000000" w:themeColor="text1"/>
          <w:sz w:val="20"/>
          <w:szCs w:val="20"/>
          <w:lang w:bidi="th-TH"/>
        </w:rPr>
      </w:pP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  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กลุ่มวิชา</w:t>
      </w:r>
      <w:r w:rsidRPr="00103C92">
        <w:rPr>
          <w:rFonts w:ascii="TH SarabunPSK" w:hAnsi="TH SarabunPSK" w:cs="TH SarabunPSK"/>
          <w:color w:val="000000" w:themeColor="text1"/>
          <w:rtl/>
          <w:cs/>
          <w:lang w:bidi="th-TH"/>
        </w:rPr>
        <w:t>/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รายวิชาที่เป็นหมวดวิชาศึกษาทั่วไป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    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นักศึกษาต้องไปเรียนในคณะ</w:t>
      </w:r>
      <w:r w:rsidRPr="00103C92">
        <w:rPr>
          <w:rFonts w:ascii="TH SarabunPSK" w:eastAsia="BrowalliaNew-Bold" w:hAnsi="TH SarabunPSK" w:cs="TH SarabunPSK"/>
          <w:color w:val="000000" w:themeColor="text1"/>
          <w:cs/>
          <w:lang w:bidi="th-TH"/>
        </w:rPr>
        <w:t>/</w:t>
      </w:r>
      <w:r w:rsidRPr="00103C92">
        <w:rPr>
          <w:rFonts w:ascii="TH SarabunPSK" w:eastAsia="BrowalliaNew-Bold" w:hAnsi="TH SarabunPSK" w:cs="TH SarabunPSK"/>
          <w:color w:val="000000" w:themeColor="text1"/>
          <w:cs/>
          <w:lang w:bidi="th-TH"/>
        </w:rPr>
        <w:t>สาขา วิชาอื่น</w:t>
      </w:r>
      <w:r w:rsidRPr="00103C92">
        <w:rPr>
          <w:rFonts w:ascii="TH SarabunPSK" w:eastAsia="BrowalliaNew-Bold" w:hAnsi="TH SarabunPSK" w:cs="TH SarabunPSK"/>
          <w:color w:val="000000" w:themeColor="text1"/>
          <w:cs/>
          <w:lang w:bidi="th-TH"/>
        </w:rPr>
        <w:t xml:space="preserve">  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ประกอบด้วย</w:t>
      </w:r>
      <w:r w:rsidR="00103C92" w:rsidRPr="00103C92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รายวิชาทางด้าน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Pr="00103C92">
        <w:rPr>
          <w:rFonts w:ascii="TH SarabunPSK" w:hAnsi="TH SarabunPSK" w:cs="TH SarabunPSK"/>
          <w:color w:val="000000" w:themeColor="text1"/>
          <w:rtl/>
          <w:cs/>
          <w:lang w:bidi="th-TH"/>
        </w:rPr>
        <w:t xml:space="preserve">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 สังคมศาสตร์  มนุษยศาสตร์  วิทยาศาสตร์และคณิตศาสตร์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และวิชาภาษาอังกฤษ</w:t>
      </w:r>
    </w:p>
    <w:p w:rsidR="000C3D71" w:rsidRPr="00103C92" w:rsidRDefault="000C3D71" w:rsidP="000C3D71">
      <w:pPr>
        <w:tabs>
          <w:tab w:val="left" w:pos="450"/>
        </w:tabs>
        <w:autoSpaceDE w:val="0"/>
        <w:autoSpaceDN w:val="0"/>
        <w:adjustRightInd w:val="0"/>
        <w:ind w:firstLine="900"/>
        <w:jc w:val="thaiDistribute"/>
        <w:rPr>
          <w:rFonts w:ascii="TH SarabunPSK" w:hAnsi="TH SarabunPSK" w:cs="TH SarabunPSK"/>
          <w:color w:val="000000" w:themeColor="text1"/>
        </w:rPr>
      </w:pP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   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กลุ่มวิชา</w:t>
      </w:r>
      <w:r w:rsidRPr="00103C92">
        <w:rPr>
          <w:rFonts w:ascii="TH SarabunPSK" w:hAnsi="TH SarabunPSK" w:cs="TH SarabunPSK"/>
          <w:color w:val="000000" w:themeColor="text1"/>
          <w:rtl/>
          <w:cs/>
          <w:lang w:bidi="th-TH"/>
        </w:rPr>
        <w:t>/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>รายวิชาที่เป็นหมวดวิชาเฉพาะ</w:t>
      </w:r>
      <w:r w:rsidRPr="00103C92">
        <w:rPr>
          <w:rFonts w:ascii="TH SarabunPSK" w:hAnsi="TH SarabunPSK" w:cs="TH SarabunPSK"/>
          <w:color w:val="000000" w:themeColor="text1"/>
          <w:rtl/>
          <w:cs/>
          <w:lang w:bidi="th-TH"/>
        </w:rPr>
        <w:t xml:space="preserve">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  </w:t>
      </w:r>
      <w:r w:rsidRPr="00103C92">
        <w:rPr>
          <w:rFonts w:ascii="TH SarabunPSK" w:hAnsi="TH SarabunPSK" w:cs="TH SarabunPSK"/>
          <w:color w:val="000000" w:themeColor="text1"/>
          <w:cs/>
          <w:lang w:bidi="th-TH"/>
        </w:rPr>
        <w:t xml:space="preserve">กลุ่มวิชาชีพพื้นฐาน  </w:t>
      </w:r>
    </w:p>
    <w:p w:rsidR="000C3D71" w:rsidRPr="00A462A5" w:rsidRDefault="000C3D71" w:rsidP="00103C92">
      <w:pPr>
        <w:pStyle w:val="a"/>
        <w:numPr>
          <w:ilvl w:val="0"/>
          <w:numId w:val="0"/>
        </w:numPr>
        <w:tabs>
          <w:tab w:val="clear" w:pos="720"/>
          <w:tab w:val="left" w:pos="567"/>
        </w:tabs>
        <w:spacing w:before="0" w:after="0"/>
        <w:jc w:val="both"/>
        <w:rPr>
          <w:rFonts w:ascii="TH SarabunPSK" w:hAnsi="TH SarabunPSK" w:cs="TH SarabunPSK"/>
          <w:b w:val="0"/>
          <w:bCs w:val="0"/>
          <w:color w:val="000000" w:themeColor="text1"/>
        </w:rPr>
      </w:pPr>
      <w:r w:rsidRPr="00A462A5">
        <w:rPr>
          <w:rFonts w:ascii="TH SarabunPSK" w:hAnsi="TH SarabunPSK" w:cs="TH SarabunPSK"/>
          <w:b w:val="0"/>
          <w:bCs w:val="0"/>
          <w:color w:val="000000" w:themeColor="text1"/>
          <w:cs/>
        </w:rPr>
        <w:tab/>
        <w:t>1</w:t>
      </w:r>
      <w:r w:rsidRPr="00A462A5">
        <w:rPr>
          <w:rFonts w:ascii="TH SarabunPSK" w:hAnsi="TH SarabunPSK" w:cs="TH SarabunPSK"/>
          <w:b w:val="0"/>
          <w:bCs w:val="0"/>
          <w:color w:val="000000" w:themeColor="text1"/>
        </w:rPr>
        <w:t>3</w:t>
      </w:r>
      <w:r w:rsidRPr="00A462A5">
        <w:rPr>
          <w:rFonts w:ascii="TH SarabunPSK" w:hAnsi="TH SarabunPSK" w:cs="TH SarabunPSK"/>
          <w:b w:val="0"/>
          <w:bCs w:val="0"/>
          <w:color w:val="000000" w:themeColor="text1"/>
          <w:cs/>
        </w:rPr>
        <w:t>.</w:t>
      </w:r>
      <w:r w:rsidRPr="00A462A5">
        <w:rPr>
          <w:rFonts w:ascii="TH SarabunPSK" w:hAnsi="TH SarabunPSK" w:cs="TH SarabunPSK"/>
          <w:b w:val="0"/>
          <w:bCs w:val="0"/>
          <w:color w:val="000000" w:themeColor="text1"/>
        </w:rPr>
        <w:t>2</w:t>
      </w:r>
      <w:r w:rsidRPr="00A462A5">
        <w:rPr>
          <w:rFonts w:ascii="TH SarabunPSK" w:hAnsi="TH SarabunPSK" w:cs="TH SarabunPSK"/>
          <w:b w:val="0"/>
          <w:bCs w:val="0"/>
          <w:color w:val="000000" w:themeColor="text1"/>
          <w:cs/>
        </w:rPr>
        <w:t xml:space="preserve">   กลุ่มวิชา/รายวิชาในหลักสูตรที่เปิดสอนให้สาขาวิชา/หลักสูตรอื่นต้องมาเรียน </w:t>
      </w:r>
    </w:p>
    <w:p w:rsidR="00A462A5" w:rsidRDefault="000C3D71" w:rsidP="00A462A5">
      <w:pPr>
        <w:tabs>
          <w:tab w:val="left" w:pos="1134"/>
        </w:tabs>
        <w:autoSpaceDE w:val="0"/>
        <w:autoSpaceDN w:val="0"/>
        <w:adjustRightInd w:val="0"/>
        <w:ind w:firstLine="900"/>
        <w:jc w:val="thaiDistribute"/>
        <w:rPr>
          <w:rFonts w:ascii="TH SarabunPSK" w:hAnsi="TH SarabunPSK" w:cs="TH SarabunPSK"/>
          <w:color w:val="000000" w:themeColor="text1"/>
          <w:lang w:bidi="th-TH"/>
        </w:rPr>
      </w:pPr>
      <w:r w:rsidRPr="00A462A5">
        <w:rPr>
          <w:rFonts w:ascii="TH SarabunPSK" w:hAnsi="TH SarabunPSK" w:cs="TH SarabunPSK"/>
          <w:color w:val="000000" w:themeColor="text1"/>
          <w:cs/>
          <w:lang w:bidi="th-TH"/>
        </w:rPr>
        <w:t xml:space="preserve">    กลุ่มวิชา</w:t>
      </w:r>
      <w:r w:rsidRPr="00A462A5">
        <w:rPr>
          <w:rFonts w:ascii="TH SarabunPSK" w:hAnsi="TH SarabunPSK" w:cs="TH SarabunPSK"/>
          <w:color w:val="000000" w:themeColor="text1"/>
          <w:rtl/>
          <w:cs/>
          <w:lang w:bidi="th-TH"/>
        </w:rPr>
        <w:t>/</w:t>
      </w:r>
      <w:r w:rsidRPr="00A462A5">
        <w:rPr>
          <w:rFonts w:ascii="TH SarabunPSK" w:hAnsi="TH SarabunPSK" w:cs="TH SarabunPSK"/>
          <w:i/>
          <w:iCs/>
          <w:color w:val="000000" w:themeColor="text1"/>
          <w:rtl/>
          <w:cs/>
          <w:lang w:bidi="th-TH"/>
        </w:rPr>
        <w:t xml:space="preserve"> </w:t>
      </w:r>
      <w:r w:rsidRPr="00A462A5">
        <w:rPr>
          <w:rFonts w:ascii="TH SarabunPSK" w:hAnsi="TH SarabunPSK" w:cs="TH SarabunPSK"/>
          <w:color w:val="000000" w:themeColor="text1"/>
          <w:cs/>
          <w:lang w:bidi="th-TH"/>
        </w:rPr>
        <w:t>รายวิชาที่เปิดสอนในหลักสูตรนี้</w:t>
      </w:r>
      <w:r w:rsidRPr="00A462A5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Pr="00A462A5">
        <w:rPr>
          <w:rFonts w:ascii="TH SarabunPSK" w:hAnsi="TH SarabunPSK" w:cs="TH SarabunPSK"/>
          <w:color w:val="000000" w:themeColor="text1"/>
          <w:cs/>
          <w:lang w:bidi="th-TH"/>
        </w:rPr>
        <w:t>นักศึกษา</w:t>
      </w:r>
      <w:r w:rsidR="00103C92" w:rsidRPr="00A462A5">
        <w:rPr>
          <w:rFonts w:ascii="TH SarabunPSK" w:hAnsi="TH SarabunPSK" w:cs="TH SarabunPSK" w:hint="cs"/>
          <w:color w:val="000000" w:themeColor="text1"/>
          <w:cs/>
          <w:lang w:bidi="th-TH"/>
        </w:rPr>
        <w:t>ทุกสาขาวิชาในคณะบริหารธุรกิจและเทคโนโลยีสารสนเทศ กำหนดให้รายวิชาโปรแกรมสำเร็จรูปทางธุรกิจเป็นวิชาชีพพื้นฐาน และยังสามารถเลือก</w:t>
      </w:r>
      <w:r w:rsidRPr="00A462A5">
        <w:rPr>
          <w:rFonts w:ascii="TH SarabunPSK" w:hAnsi="TH SarabunPSK" w:cs="TH SarabunPSK"/>
          <w:color w:val="000000" w:themeColor="text1"/>
          <w:cs/>
          <w:lang w:bidi="th-TH"/>
        </w:rPr>
        <w:t>ในบางรายวิชา</w:t>
      </w:r>
      <w:r w:rsidR="00A462A5" w:rsidRPr="00A462A5">
        <w:rPr>
          <w:rFonts w:ascii="TH SarabunPSK" w:hAnsi="TH SarabunPSK" w:cs="TH SarabunPSK" w:hint="cs"/>
          <w:color w:val="000000" w:themeColor="text1"/>
          <w:cs/>
          <w:lang w:bidi="th-TH"/>
        </w:rPr>
        <w:t>ตามความสนใจของแต่ละบุคคล</w:t>
      </w:r>
      <w:r w:rsidRPr="00A462A5">
        <w:rPr>
          <w:rFonts w:ascii="TH SarabunPSK" w:hAnsi="TH SarabunPSK" w:cs="TH SarabunPSK"/>
          <w:color w:val="000000" w:themeColor="text1"/>
          <w:cs/>
          <w:lang w:bidi="th-TH"/>
        </w:rPr>
        <w:t xml:space="preserve">   ทั้งนี้นักศึกษาต่างคณะก็สามารถเลือกเรียนเป็นวิชาเลือกเสรีได้</w:t>
      </w:r>
      <w:r w:rsidRPr="00A462A5">
        <w:rPr>
          <w:rFonts w:ascii="TH SarabunPSK" w:hAnsi="TH SarabunPSK" w:cs="TH SarabunPSK"/>
          <w:color w:val="000000" w:themeColor="text1"/>
          <w:cs/>
          <w:lang w:bidi="th-TH"/>
        </w:rPr>
        <w:t xml:space="preserve">  </w:t>
      </w:r>
    </w:p>
    <w:p w:rsidR="000C3D71" w:rsidRPr="004E4BFA" w:rsidRDefault="00A462A5" w:rsidP="00A462A5">
      <w:pPr>
        <w:tabs>
          <w:tab w:val="left" w:pos="1134"/>
        </w:tabs>
        <w:autoSpaceDE w:val="0"/>
        <w:autoSpaceDN w:val="0"/>
        <w:adjustRightInd w:val="0"/>
        <w:ind w:firstLine="567"/>
        <w:jc w:val="thaiDistribute"/>
        <w:rPr>
          <w:rFonts w:ascii="TH SarabunPSK" w:eastAsia="BrowalliaNew-Bold" w:hAnsi="TH SarabunPSK" w:cs="TH SarabunPSK"/>
          <w:color w:val="000000" w:themeColor="text1"/>
        </w:rPr>
      </w:pPr>
      <w:r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13.3  </w:t>
      </w:r>
      <w:r w:rsidR="000C3D71" w:rsidRPr="004E4BFA">
        <w:rPr>
          <w:rFonts w:ascii="TH SarabunPSK" w:eastAsia="BrowalliaNew-Bold" w:hAnsi="TH SarabunPSK" w:cs="TH SarabunPSK"/>
          <w:color w:val="000000" w:themeColor="text1"/>
          <w:cs/>
          <w:lang w:bidi="th-TH"/>
        </w:rPr>
        <w:t>การบริหารจัดการ</w:t>
      </w:r>
    </w:p>
    <w:p w:rsidR="000C3D71" w:rsidRPr="004E4BFA" w:rsidRDefault="000C3D71" w:rsidP="000C3D71">
      <w:pPr>
        <w:autoSpaceDE w:val="0"/>
        <w:autoSpaceDN w:val="0"/>
        <w:adjustRightInd w:val="0"/>
        <w:ind w:firstLine="1170"/>
        <w:jc w:val="thaiDistribute"/>
        <w:rPr>
          <w:rFonts w:ascii="TH SarabunPSK" w:hAnsi="TH SarabunPSK" w:cs="TH SarabunPSK"/>
          <w:color w:val="000000" w:themeColor="text1"/>
          <w:sz w:val="20"/>
          <w:szCs w:val="20"/>
        </w:rPr>
      </w:pP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ในการจัดการเรียนการสอน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จะ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มีการประสานงานกับคณะ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อื่น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ๆ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ที่จัดรายวิชาซึ่งนักศึกษาในหลักสูตรนี้ต้องไปเรียน  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โดย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มีการวางแผนร่วมกันระหว่างผู้เกี่ยวข้อง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ได้แก่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ผู้บริหารและอาจารย์ผู้สอนซึ่งอยู่ต่างคณะ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   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เพื่อกำหนดเนื้อหาและกลยุทธ์การสอน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ตลอดจนการวัดและ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lastRenderedPageBreak/>
        <w:t>ประเมินผล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 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ทั้งนี้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เพื่อให้นักศึกษาได้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บรรลุผลการเรียนรู้ตามหลักสูตร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ใน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ส่วนของนักศึกษาที่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เลือกเรียน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ในรายวิ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ชาเลือกเ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สรี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จะ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ต้องมีการประสานกับคณะต้นสังกัด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เพื่อให้ทราบถึงผลการเรียนรู้ของนักศึกษาว่าสอดคล้อ</w:t>
      </w:r>
      <w:r w:rsidR="00A462A5" w:rsidRPr="004E4BFA">
        <w:rPr>
          <w:rFonts w:ascii="TH SarabunPSK" w:hAnsi="TH SarabunPSK" w:cs="TH SarabunPSK"/>
          <w:color w:val="000000" w:themeColor="text1"/>
          <w:cs/>
          <w:lang w:bidi="th-TH"/>
        </w:rPr>
        <w:t>งกับหลักสูตร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ที่เรียน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หรือไม่</w:t>
      </w:r>
      <w:r w:rsidRPr="004E4BFA">
        <w:rPr>
          <w:rFonts w:ascii="TH SarabunPSK" w:hAnsi="TH SarabunPSK" w:cs="TH SarabunPSK" w:hint="cs"/>
          <w:color w:val="000000" w:themeColor="text1"/>
          <w:sz w:val="20"/>
          <w:szCs w:val="20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มีการ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ด</w:t>
      </w:r>
      <w:r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ำ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เนินการโดยคณะกรรมการบริหารหลักสูตร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ใน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การ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วางแผนและกำกับดูแลหลักสูตร และ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ดำเนินงานด้านวิชาการ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ภ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ายใต้กฎข้อบังคับของมหาวิทยาลัย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ฯ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ได้แก่ การ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ควบคุมดูแลด้านเนื้อหาสาระ 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การจัดการเรียนการสอน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 xml:space="preserve"> </w:t>
      </w:r>
      <w:r w:rsidR="00A462A5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พิจารณา</w:t>
      </w:r>
      <w:r w:rsidRPr="004E4BFA">
        <w:rPr>
          <w:rFonts w:ascii="TH SarabunPSK" w:hAnsi="TH SarabunPSK" w:cs="TH SarabunPSK"/>
          <w:color w:val="000000" w:themeColor="text1"/>
          <w:cs/>
          <w:lang w:bidi="th-TH"/>
        </w:rPr>
        <w:t>ความสอดคล้องกับมาตรฐานคุณวุฒิสาขา</w:t>
      </w:r>
      <w:r w:rsidR="00AF6CFC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ว</w:t>
      </w:r>
      <w:r w:rsidR="004E4BFA" w:rsidRPr="004E4BFA">
        <w:rPr>
          <w:rFonts w:ascii="TH SarabunPSK" w:hAnsi="TH SarabunPSK" w:cs="TH SarabunPSK" w:hint="cs"/>
          <w:color w:val="000000" w:themeColor="text1"/>
          <w:cs/>
          <w:lang w:bidi="th-TH"/>
        </w:rPr>
        <w:t>ิชาคอมพิวเตอร์</w:t>
      </w:r>
      <w:r w:rsidR="004E4BFA">
        <w:rPr>
          <w:rFonts w:ascii="TH SarabunPSK" w:hAnsi="TH SarabunPSK" w:cs="TH SarabunPSK" w:hint="cs"/>
          <w:color w:val="000000" w:themeColor="text1"/>
          <w:cs/>
          <w:lang w:bidi="th-TH"/>
        </w:rPr>
        <w:t xml:space="preserve"> (มคอ. 1)</w:t>
      </w:r>
    </w:p>
    <w:p w:rsidR="000C3D71" w:rsidRPr="00853766" w:rsidRDefault="000C3D71" w:rsidP="000C3D71">
      <w:pPr>
        <w:autoSpaceDE w:val="0"/>
        <w:autoSpaceDN w:val="0"/>
        <w:adjustRightInd w:val="0"/>
        <w:ind w:left="1245"/>
        <w:jc w:val="both"/>
        <w:rPr>
          <w:rFonts w:ascii="TH SarabunPSK" w:hAnsi="TH SarabunPSK" w:cs="TH SarabunPSK"/>
          <w:color w:val="FF0000"/>
          <w:lang w:bidi="th-TH"/>
        </w:rPr>
      </w:pPr>
    </w:p>
    <w:p w:rsidR="00BA3DC2" w:rsidRPr="00BB3E80" w:rsidRDefault="00BA3DC2" w:rsidP="00BA3CD4">
      <w:pPr>
        <w:tabs>
          <w:tab w:val="left" w:pos="7155"/>
        </w:tabs>
        <w:ind w:left="720"/>
        <w:rPr>
          <w:rFonts w:ascii="TH SarabunPSK" w:hAnsi="TH SarabunPSK" w:cs="TH SarabunPSK"/>
          <w:cs/>
          <w:lang w:bidi="th-TH"/>
        </w:rPr>
      </w:pPr>
      <w:bookmarkStart w:id="0" w:name="_GoBack"/>
      <w:bookmarkEnd w:id="0"/>
    </w:p>
    <w:sectPr w:rsidR="00BA3DC2" w:rsidRPr="00BB3E80" w:rsidSect="00FE705D">
      <w:headerReference w:type="even" r:id="rId8"/>
      <w:headerReference w:type="default" r:id="rId9"/>
      <w:footerReference w:type="even" r:id="rId10"/>
      <w:pgSz w:w="11906" w:h="16838" w:code="9"/>
      <w:pgMar w:top="2160" w:right="1797" w:bottom="1440" w:left="1797" w:header="851" w:footer="1440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1405" w:rsidRDefault="00F71405">
      <w:r>
        <w:separator/>
      </w:r>
    </w:p>
  </w:endnote>
  <w:endnote w:type="continuationSeparator" w:id="0">
    <w:p w:rsidR="00F71405" w:rsidRDefault="00F714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New">
    <w:altName w:val="Arial Unicode MS"/>
    <w:panose1 w:val="00000000000000000000"/>
    <w:charset w:val="88"/>
    <w:family w:val="auto"/>
    <w:notTrueType/>
    <w:pitch w:val="default"/>
    <w:sig w:usb0="01000001" w:usb1="08080000" w:usb2="00000010" w:usb3="00000000" w:csb0="00110001" w:csb1="00000000"/>
  </w:font>
  <w:font w:name="BrowalliaNew-Bold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3CC" w:rsidRDefault="00B913CC" w:rsidP="00422E9A">
    <w:pPr>
      <w:pStyle w:val="a6"/>
      <w:framePr w:wrap="around" w:vAnchor="text" w:hAnchor="margin" w:xAlign="center" w:y="1"/>
      <w:rPr>
        <w:rStyle w:val="ae"/>
      </w:rPr>
    </w:pPr>
    <w:r>
      <w:rPr>
        <w:rStyle w:val="ae"/>
      </w:rPr>
      <w:fldChar w:fldCharType="begin"/>
    </w:r>
    <w:r>
      <w:rPr>
        <w:rStyle w:val="ae"/>
      </w:rPr>
      <w:instrText xml:space="preserve">PAGE  </w:instrText>
    </w:r>
    <w:r>
      <w:rPr>
        <w:rStyle w:val="ae"/>
      </w:rPr>
      <w:fldChar w:fldCharType="end"/>
    </w:r>
  </w:p>
  <w:p w:rsidR="00B913CC" w:rsidRDefault="00B913C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1405" w:rsidRDefault="00F71405">
      <w:r>
        <w:separator/>
      </w:r>
    </w:p>
  </w:footnote>
  <w:footnote w:type="continuationSeparator" w:id="0">
    <w:p w:rsidR="00F71405" w:rsidRDefault="00F714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3CC" w:rsidRDefault="00B913CC" w:rsidP="00313F7F">
    <w:pPr>
      <w:pStyle w:val="aa"/>
      <w:framePr w:wrap="around" w:vAnchor="text" w:hAnchor="margin" w:xAlign="center" w:y="1"/>
      <w:rPr>
        <w:rStyle w:val="ae"/>
      </w:rPr>
    </w:pPr>
    <w:r>
      <w:rPr>
        <w:rStyle w:val="ae"/>
      </w:rPr>
      <w:fldChar w:fldCharType="begin"/>
    </w:r>
    <w:r>
      <w:rPr>
        <w:rStyle w:val="ae"/>
      </w:rPr>
      <w:instrText xml:space="preserve">PAGE  </w:instrText>
    </w:r>
    <w:r>
      <w:rPr>
        <w:rStyle w:val="ae"/>
      </w:rPr>
      <w:fldChar w:fldCharType="end"/>
    </w:r>
  </w:p>
  <w:p w:rsidR="00B913CC" w:rsidRDefault="00B913CC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3CC" w:rsidRPr="00FE705D" w:rsidRDefault="00B913CC" w:rsidP="00FE705D">
    <w:pPr>
      <w:pStyle w:val="aa"/>
      <w:framePr w:wrap="around" w:vAnchor="text" w:hAnchor="margin" w:xAlign="center" w:y="1"/>
      <w:spacing w:before="360"/>
      <w:rPr>
        <w:rStyle w:val="ae"/>
        <w:rFonts w:ascii="TH SarabunPSK" w:hAnsi="TH SarabunPSK" w:cs="TH SarabunPSK"/>
        <w:sz w:val="28"/>
      </w:rPr>
    </w:pPr>
    <w:r w:rsidRPr="00FE705D">
      <w:rPr>
        <w:rStyle w:val="ae"/>
        <w:rFonts w:ascii="TH SarabunPSK" w:hAnsi="TH SarabunPSK" w:cs="TH SarabunPSK"/>
        <w:sz w:val="28"/>
      </w:rPr>
      <w:fldChar w:fldCharType="begin"/>
    </w:r>
    <w:r w:rsidRPr="00FE705D">
      <w:rPr>
        <w:rStyle w:val="ae"/>
        <w:rFonts w:ascii="TH SarabunPSK" w:hAnsi="TH SarabunPSK" w:cs="TH SarabunPSK"/>
        <w:sz w:val="28"/>
      </w:rPr>
      <w:instrText xml:space="preserve">PAGE  </w:instrText>
    </w:r>
    <w:r w:rsidRPr="00FE705D">
      <w:rPr>
        <w:rStyle w:val="ae"/>
        <w:rFonts w:ascii="TH SarabunPSK" w:hAnsi="TH SarabunPSK" w:cs="TH SarabunPSK"/>
        <w:sz w:val="28"/>
      </w:rPr>
      <w:fldChar w:fldCharType="separate"/>
    </w:r>
    <w:r w:rsidR="008F7183">
      <w:rPr>
        <w:rStyle w:val="ae"/>
        <w:rFonts w:ascii="TH SarabunPSK" w:hAnsi="TH SarabunPSK" w:cs="TH SarabunPSK"/>
        <w:noProof/>
        <w:sz w:val="28"/>
      </w:rPr>
      <w:t>6</w:t>
    </w:r>
    <w:r w:rsidRPr="00FE705D">
      <w:rPr>
        <w:rStyle w:val="ae"/>
        <w:rFonts w:ascii="TH SarabunPSK" w:hAnsi="TH SarabunPSK" w:cs="TH SarabunPSK"/>
        <w:sz w:val="28"/>
      </w:rPr>
      <w:fldChar w:fldCharType="end"/>
    </w:r>
  </w:p>
  <w:p w:rsidR="00B913CC" w:rsidRDefault="00B913CC" w:rsidP="00A437A2">
    <w:pPr>
      <w:pStyle w:val="aa"/>
      <w:tabs>
        <w:tab w:val="clear" w:pos="4153"/>
        <w:tab w:val="clear" w:pos="8306"/>
        <w:tab w:val="left" w:pos="4804"/>
      </w:tabs>
    </w:pPr>
  </w:p>
  <w:p w:rsidR="00B913CC" w:rsidRDefault="00B913CC" w:rsidP="00A437A2">
    <w:pPr>
      <w:pStyle w:val="aa"/>
      <w:tabs>
        <w:tab w:val="clear" w:pos="4153"/>
        <w:tab w:val="clear" w:pos="8306"/>
        <w:tab w:val="left" w:pos="480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147C32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113E93"/>
    <w:multiLevelType w:val="singleLevel"/>
    <w:tmpl w:val="5D7E2B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FF0000"/>
        <w:sz w:val="28"/>
        <w:szCs w:val="28"/>
      </w:rPr>
    </w:lvl>
  </w:abstractNum>
  <w:abstractNum w:abstractNumId="2" w15:restartNumberingAfterBreak="0">
    <w:nsid w:val="00C65411"/>
    <w:multiLevelType w:val="hybridMultilevel"/>
    <w:tmpl w:val="2A08E144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3D66829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4" w15:restartNumberingAfterBreak="0">
    <w:nsid w:val="04903103"/>
    <w:multiLevelType w:val="hybridMultilevel"/>
    <w:tmpl w:val="021E72D8"/>
    <w:lvl w:ilvl="0" w:tplc="B0067976">
      <w:start w:val="1"/>
      <w:numFmt w:val="bullet"/>
      <w:lvlText w:val="-"/>
      <w:lvlJc w:val="left"/>
      <w:pPr>
        <w:tabs>
          <w:tab w:val="num" w:pos="1152"/>
        </w:tabs>
        <w:ind w:left="1152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0A6A2CBD"/>
    <w:multiLevelType w:val="multilevel"/>
    <w:tmpl w:val="12E8A51A"/>
    <w:lvl w:ilvl="0">
      <w:start w:val="13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15"/>
        </w:tabs>
        <w:ind w:left="1215" w:hanging="495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10944249"/>
    <w:multiLevelType w:val="multilevel"/>
    <w:tmpl w:val="CD84C7A4"/>
    <w:lvl w:ilvl="0">
      <w:start w:val="1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4D03644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 w15:restartNumberingAfterBreak="0">
    <w:nsid w:val="17D742D9"/>
    <w:multiLevelType w:val="multilevel"/>
    <w:tmpl w:val="83105CE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56" w:hanging="1800"/>
      </w:pPr>
      <w:rPr>
        <w:rFonts w:hint="default"/>
      </w:rPr>
    </w:lvl>
  </w:abstractNum>
  <w:abstractNum w:abstractNumId="9" w15:restartNumberingAfterBreak="0">
    <w:nsid w:val="1A9D3B29"/>
    <w:multiLevelType w:val="multilevel"/>
    <w:tmpl w:val="1528240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360"/>
      </w:pPr>
      <w:rPr>
        <w:rFonts w:hint="default"/>
        <w:lang w:bidi="th-TH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10" w15:restartNumberingAfterBreak="0">
    <w:nsid w:val="1C522EB5"/>
    <w:multiLevelType w:val="multilevel"/>
    <w:tmpl w:val="26C24DFA"/>
    <w:lvl w:ilvl="0">
      <w:start w:val="3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35"/>
        </w:tabs>
        <w:ind w:left="1035" w:hanging="540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710"/>
        </w:tabs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05"/>
        </w:tabs>
        <w:ind w:left="220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555"/>
        </w:tabs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050"/>
        </w:tabs>
        <w:ind w:left="40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05"/>
        </w:tabs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440"/>
      </w:pPr>
      <w:rPr>
        <w:rFonts w:hint="default"/>
      </w:rPr>
    </w:lvl>
  </w:abstractNum>
  <w:abstractNum w:abstractNumId="11" w15:restartNumberingAfterBreak="0">
    <w:nsid w:val="22140B45"/>
    <w:multiLevelType w:val="multilevel"/>
    <w:tmpl w:val="03FC2FBA"/>
    <w:lvl w:ilvl="0">
      <w:start w:val="13"/>
      <w:numFmt w:val="decimal"/>
      <w:lvlText w:val="%1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245"/>
        </w:tabs>
        <w:ind w:left="1245" w:hanging="525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2" w15:restartNumberingAfterBreak="0">
    <w:nsid w:val="2B226704"/>
    <w:multiLevelType w:val="multilevel"/>
    <w:tmpl w:val="9026A6BA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3" w15:restartNumberingAfterBreak="0">
    <w:nsid w:val="2E68784C"/>
    <w:multiLevelType w:val="hybridMultilevel"/>
    <w:tmpl w:val="2A08E144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304D26F8"/>
    <w:multiLevelType w:val="hybridMultilevel"/>
    <w:tmpl w:val="223CA9EC"/>
    <w:lvl w:ilvl="0" w:tplc="F22AC2F6">
      <w:start w:val="1"/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014E690">
      <w:start w:val="1"/>
      <w:numFmt w:val="decimal"/>
      <w:lvlText w:val="%2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5" w15:restartNumberingAfterBreak="0">
    <w:nsid w:val="30AA2BEE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6" w15:restartNumberingAfterBreak="0">
    <w:nsid w:val="342660CC"/>
    <w:multiLevelType w:val="multilevel"/>
    <w:tmpl w:val="621AE426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20"/>
      <w:numFmt w:val="decimalZero"/>
      <w:lvlText w:val="%1-%2"/>
      <w:lvlJc w:val="left"/>
      <w:pPr>
        <w:tabs>
          <w:tab w:val="num" w:pos="2535"/>
        </w:tabs>
        <w:ind w:left="2535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3975"/>
        </w:tabs>
        <w:ind w:left="3975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415"/>
        </w:tabs>
        <w:ind w:left="5415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6855"/>
        </w:tabs>
        <w:ind w:left="6855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295"/>
        </w:tabs>
        <w:ind w:left="8295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9735"/>
        </w:tabs>
        <w:ind w:left="9735" w:hanging="1095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175"/>
        </w:tabs>
        <w:ind w:left="11175" w:hanging="1095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2615"/>
        </w:tabs>
        <w:ind w:left="12615" w:hanging="1095"/>
      </w:pPr>
      <w:rPr>
        <w:rFonts w:hint="default"/>
      </w:rPr>
    </w:lvl>
  </w:abstractNum>
  <w:abstractNum w:abstractNumId="17" w15:restartNumberingAfterBreak="0">
    <w:nsid w:val="34D3338F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8" w15:restartNumberingAfterBreak="0">
    <w:nsid w:val="35356041"/>
    <w:multiLevelType w:val="multilevel"/>
    <w:tmpl w:val="E2380C4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092"/>
        </w:tabs>
        <w:ind w:left="1092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24"/>
        </w:tabs>
        <w:ind w:left="21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26"/>
        </w:tabs>
        <w:ind w:left="28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590"/>
        </w:tabs>
        <w:ind w:left="45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292"/>
        </w:tabs>
        <w:ind w:left="529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54"/>
        </w:tabs>
        <w:ind w:left="63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56"/>
        </w:tabs>
        <w:ind w:left="7056" w:hanging="1440"/>
      </w:pPr>
      <w:rPr>
        <w:rFonts w:hint="default"/>
      </w:rPr>
    </w:lvl>
  </w:abstractNum>
  <w:abstractNum w:abstractNumId="19" w15:restartNumberingAfterBreak="0">
    <w:nsid w:val="39D6776B"/>
    <w:multiLevelType w:val="multilevel"/>
    <w:tmpl w:val="3F0C2E6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0" w15:restartNumberingAfterBreak="0">
    <w:nsid w:val="3D5A6EF9"/>
    <w:multiLevelType w:val="singleLevel"/>
    <w:tmpl w:val="2520C748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21" w15:restartNumberingAfterBreak="0">
    <w:nsid w:val="3D8A0F5B"/>
    <w:multiLevelType w:val="multilevel"/>
    <w:tmpl w:val="4B42B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ngsana New" w:hAnsi="Angsana New" w:cs="AngsanaUPC" w:hint="default"/>
        <w:b/>
        <w:bCs/>
        <w:i w:val="0"/>
        <w:iCs w:val="0"/>
        <w:sz w:val="32"/>
        <w:szCs w:val="32"/>
      </w:rPr>
    </w:lvl>
    <w:lvl w:ilvl="1">
      <w:start w:val="1"/>
      <w:numFmt w:val="decimal"/>
      <w:isLgl/>
      <w:lvlText w:val="%1.%2"/>
      <w:lvlJc w:val="left"/>
      <w:pPr>
        <w:tabs>
          <w:tab w:val="num" w:pos="1125"/>
        </w:tabs>
        <w:ind w:left="1125" w:hanging="405"/>
      </w:pPr>
      <w:rPr>
        <w:rFonts w:hint="default"/>
        <w:b w:val="0"/>
        <w:bCs/>
        <w:i/>
        <w:iCs w:val="0"/>
        <w:color w:val="FF0000"/>
        <w:sz w:val="32"/>
        <w:szCs w:val="32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2" w15:restartNumberingAfterBreak="0">
    <w:nsid w:val="3DC56DFB"/>
    <w:multiLevelType w:val="hybridMultilevel"/>
    <w:tmpl w:val="F83A611A"/>
    <w:lvl w:ilvl="0" w:tplc="118809AA">
      <w:start w:val="4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42B851B7"/>
    <w:multiLevelType w:val="multilevel"/>
    <w:tmpl w:val="34D64226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ascii="Angsana New" w:eastAsia="Times New Roman" w:hAnsi="Angsana New" w:cs="Angsana New" w:hint="default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4" w15:restartNumberingAfterBreak="0">
    <w:nsid w:val="46C06AF2"/>
    <w:multiLevelType w:val="multilevel"/>
    <w:tmpl w:val="1556D288"/>
    <w:lvl w:ilvl="0">
      <w:start w:val="2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125"/>
        </w:tabs>
        <w:ind w:left="1125" w:hanging="58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760"/>
        </w:tabs>
        <w:ind w:left="5760" w:hanging="1440"/>
      </w:pPr>
      <w:rPr>
        <w:rFonts w:hint="default"/>
      </w:rPr>
    </w:lvl>
  </w:abstractNum>
  <w:abstractNum w:abstractNumId="25" w15:restartNumberingAfterBreak="0">
    <w:nsid w:val="481B69C4"/>
    <w:multiLevelType w:val="multilevel"/>
    <w:tmpl w:val="B4E4FF66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B472D3F"/>
    <w:multiLevelType w:val="multilevel"/>
    <w:tmpl w:val="BB66D580"/>
    <w:lvl w:ilvl="0">
      <w:start w:val="1"/>
      <w:numFmt w:val="decimal"/>
      <w:lvlText w:val="(%1)"/>
      <w:lvlJc w:val="left"/>
      <w:pPr>
        <w:tabs>
          <w:tab w:val="num" w:pos="-468"/>
        </w:tabs>
        <w:ind w:left="792" w:hanging="36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557"/>
        </w:tabs>
        <w:ind w:left="1557" w:hanging="405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27" w15:restartNumberingAfterBreak="0">
    <w:nsid w:val="4D196EB2"/>
    <w:multiLevelType w:val="hybridMultilevel"/>
    <w:tmpl w:val="EFB23BA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E9A24E0"/>
    <w:multiLevelType w:val="multilevel"/>
    <w:tmpl w:val="B8D659D0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10"/>
      <w:numFmt w:val="decimalZero"/>
      <w:lvlText w:val="%1-%2"/>
      <w:lvlJc w:val="left"/>
      <w:pPr>
        <w:tabs>
          <w:tab w:val="num" w:pos="2572"/>
        </w:tabs>
        <w:ind w:left="2572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4049"/>
        </w:tabs>
        <w:ind w:left="4049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526"/>
        </w:tabs>
        <w:ind w:left="5526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7003"/>
        </w:tabs>
        <w:ind w:left="7003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480"/>
        </w:tabs>
        <w:ind w:left="8480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0302"/>
        </w:tabs>
        <w:ind w:left="10302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779"/>
        </w:tabs>
        <w:ind w:left="11779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3256"/>
        </w:tabs>
        <w:ind w:left="13256" w:hanging="1440"/>
      </w:pPr>
      <w:rPr>
        <w:rFonts w:hint="default"/>
      </w:rPr>
    </w:lvl>
  </w:abstractNum>
  <w:abstractNum w:abstractNumId="29" w15:restartNumberingAfterBreak="0">
    <w:nsid w:val="4F6E679A"/>
    <w:multiLevelType w:val="multilevel"/>
    <w:tmpl w:val="804C4842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0" w15:restartNumberingAfterBreak="0">
    <w:nsid w:val="59764554"/>
    <w:multiLevelType w:val="multilevel"/>
    <w:tmpl w:val="EFA059F0"/>
    <w:lvl w:ilvl="0">
      <w:start w:val="9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57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56" w:hanging="1800"/>
      </w:pPr>
      <w:rPr>
        <w:rFonts w:hint="default"/>
      </w:rPr>
    </w:lvl>
  </w:abstractNum>
  <w:abstractNum w:abstractNumId="31" w15:restartNumberingAfterBreak="0">
    <w:nsid w:val="59805A7F"/>
    <w:multiLevelType w:val="hybridMultilevel"/>
    <w:tmpl w:val="85A462E8"/>
    <w:lvl w:ilvl="0" w:tplc="820443A6">
      <w:start w:val="5"/>
      <w:numFmt w:val="bullet"/>
      <w:lvlText w:val="-"/>
      <w:lvlJc w:val="left"/>
      <w:pPr>
        <w:ind w:left="1069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2" w15:restartNumberingAfterBreak="0">
    <w:nsid w:val="5ACF776A"/>
    <w:multiLevelType w:val="hybridMultilevel"/>
    <w:tmpl w:val="D41850C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33" w15:restartNumberingAfterBreak="0">
    <w:nsid w:val="5D14176B"/>
    <w:multiLevelType w:val="hybridMultilevel"/>
    <w:tmpl w:val="221630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EDB3F25"/>
    <w:multiLevelType w:val="hybridMultilevel"/>
    <w:tmpl w:val="D9029FC4"/>
    <w:lvl w:ilvl="0" w:tplc="93EAEC08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ascii="Angsana New" w:eastAsia="Cordia New" w:hAnsi="Angsana New" w:cs="Angsana New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26E601E"/>
    <w:multiLevelType w:val="multilevel"/>
    <w:tmpl w:val="5950A91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84"/>
        </w:tabs>
        <w:ind w:left="15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016"/>
        </w:tabs>
        <w:ind w:left="201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72"/>
        </w:tabs>
        <w:ind w:left="367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64"/>
        </w:tabs>
        <w:ind w:left="446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96"/>
        </w:tabs>
        <w:ind w:left="4896" w:hanging="1440"/>
      </w:pPr>
      <w:rPr>
        <w:rFonts w:hint="default"/>
      </w:rPr>
    </w:lvl>
  </w:abstractNum>
  <w:abstractNum w:abstractNumId="36" w15:restartNumberingAfterBreak="0">
    <w:nsid w:val="715357F6"/>
    <w:multiLevelType w:val="hybridMultilevel"/>
    <w:tmpl w:val="F06E6B8E"/>
    <w:lvl w:ilvl="0" w:tplc="D7E882CC">
      <w:start w:val="1"/>
      <w:numFmt w:val="none"/>
      <w:lvlText w:val="4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1D6AC2A">
      <w:start w:val="1"/>
      <w:numFmt w:val="decimal"/>
      <w:lvlText w:val="(%2)"/>
      <w:lvlJc w:val="left"/>
      <w:pPr>
        <w:tabs>
          <w:tab w:val="num" w:pos="1557"/>
        </w:tabs>
        <w:ind w:left="1557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37" w15:restartNumberingAfterBreak="0">
    <w:nsid w:val="73782476"/>
    <w:multiLevelType w:val="multilevel"/>
    <w:tmpl w:val="D69A82F2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32"/>
        </w:tabs>
        <w:ind w:left="732" w:hanging="39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1404"/>
        </w:tabs>
        <w:ind w:left="14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46"/>
        </w:tabs>
        <w:ind w:left="17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48"/>
        </w:tabs>
        <w:ind w:left="24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32"/>
        </w:tabs>
        <w:ind w:left="31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834"/>
        </w:tabs>
        <w:ind w:left="38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176"/>
        </w:tabs>
        <w:ind w:left="4176" w:hanging="1440"/>
      </w:pPr>
      <w:rPr>
        <w:rFonts w:hint="default"/>
      </w:rPr>
    </w:lvl>
  </w:abstractNum>
  <w:abstractNum w:abstractNumId="38" w15:restartNumberingAfterBreak="0">
    <w:nsid w:val="7603126E"/>
    <w:multiLevelType w:val="multilevel"/>
    <w:tmpl w:val="88F6B016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10"/>
      <w:numFmt w:val="decimalZero"/>
      <w:lvlText w:val="%1-%2"/>
      <w:lvlJc w:val="left"/>
      <w:pPr>
        <w:tabs>
          <w:tab w:val="num" w:pos="2535"/>
        </w:tabs>
        <w:ind w:left="2535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3975"/>
        </w:tabs>
        <w:ind w:left="3975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415"/>
        </w:tabs>
        <w:ind w:left="5415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6855"/>
        </w:tabs>
        <w:ind w:left="6855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295"/>
        </w:tabs>
        <w:ind w:left="8295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2960"/>
        </w:tabs>
        <w:ind w:left="12960" w:hanging="1440"/>
      </w:pPr>
      <w:rPr>
        <w:rFonts w:hint="default"/>
      </w:rPr>
    </w:lvl>
  </w:abstractNum>
  <w:abstractNum w:abstractNumId="39" w15:restartNumberingAfterBreak="0">
    <w:nsid w:val="7D4A4A80"/>
    <w:multiLevelType w:val="multilevel"/>
    <w:tmpl w:val="29286962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19"/>
  </w:num>
  <w:num w:numId="2">
    <w:abstractNumId w:val="36"/>
  </w:num>
  <w:num w:numId="3">
    <w:abstractNumId w:val="26"/>
  </w:num>
  <w:num w:numId="4">
    <w:abstractNumId w:val="35"/>
  </w:num>
  <w:num w:numId="5">
    <w:abstractNumId w:val="23"/>
  </w:num>
  <w:num w:numId="6">
    <w:abstractNumId w:val="32"/>
  </w:num>
  <w:num w:numId="7">
    <w:abstractNumId w:val="19"/>
  </w:num>
  <w:num w:numId="8">
    <w:abstractNumId w:val="19"/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7"/>
  </w:num>
  <w:num w:numId="11">
    <w:abstractNumId w:val="12"/>
  </w:num>
  <w:num w:numId="12">
    <w:abstractNumId w:val="19"/>
  </w:num>
  <w:num w:numId="13">
    <w:abstractNumId w:val="22"/>
  </w:num>
  <w:num w:numId="14">
    <w:abstractNumId w:val="39"/>
  </w:num>
  <w:num w:numId="15">
    <w:abstractNumId w:val="11"/>
  </w:num>
  <w:num w:numId="16">
    <w:abstractNumId w:val="24"/>
  </w:num>
  <w:num w:numId="17">
    <w:abstractNumId w:val="27"/>
  </w:num>
  <w:num w:numId="18">
    <w:abstractNumId w:val="14"/>
  </w:num>
  <w:num w:numId="19">
    <w:abstractNumId w:val="10"/>
  </w:num>
  <w:num w:numId="20">
    <w:abstractNumId w:val="29"/>
  </w:num>
  <w:num w:numId="21">
    <w:abstractNumId w:val="19"/>
  </w:num>
  <w:num w:numId="22">
    <w:abstractNumId w:val="7"/>
  </w:num>
  <w:num w:numId="23">
    <w:abstractNumId w:val="33"/>
  </w:num>
  <w:num w:numId="24">
    <w:abstractNumId w:val="17"/>
  </w:num>
  <w:num w:numId="25">
    <w:abstractNumId w:val="5"/>
  </w:num>
  <w:num w:numId="26">
    <w:abstractNumId w:val="21"/>
  </w:num>
  <w:num w:numId="27">
    <w:abstractNumId w:val="0"/>
  </w:num>
  <w:num w:numId="28">
    <w:abstractNumId w:val="25"/>
  </w:num>
  <w:num w:numId="29">
    <w:abstractNumId w:val="20"/>
  </w:num>
  <w:num w:numId="30">
    <w:abstractNumId w:val="34"/>
  </w:num>
  <w:num w:numId="31">
    <w:abstractNumId w:val="38"/>
  </w:num>
  <w:num w:numId="32">
    <w:abstractNumId w:val="16"/>
  </w:num>
  <w:num w:numId="33">
    <w:abstractNumId w:val="28"/>
  </w:num>
  <w:num w:numId="34">
    <w:abstractNumId w:val="18"/>
  </w:num>
  <w:num w:numId="35">
    <w:abstractNumId w:val="4"/>
  </w:num>
  <w:num w:numId="36">
    <w:abstractNumId w:val="1"/>
  </w:num>
  <w:num w:numId="37">
    <w:abstractNumId w:val="2"/>
  </w:num>
  <w:num w:numId="38">
    <w:abstractNumId w:val="13"/>
  </w:num>
  <w:num w:numId="39">
    <w:abstractNumId w:val="3"/>
  </w:num>
  <w:num w:numId="40">
    <w:abstractNumId w:val="15"/>
  </w:num>
  <w:num w:numId="41">
    <w:abstractNumId w:val="9"/>
  </w:num>
  <w:num w:numId="42">
    <w:abstractNumId w:val="30"/>
  </w:num>
  <w:num w:numId="43">
    <w:abstractNumId w:val="6"/>
  </w:num>
  <w:num w:numId="44">
    <w:abstractNumId w:val="31"/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mirrorMargin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jYzNjS2MDI1NzFW0lEKTi0uzszPAykwqgUAEH4B/iwAAAA="/>
  </w:docVars>
  <w:rsids>
    <w:rsidRoot w:val="005D15D5"/>
    <w:rsid w:val="00000D00"/>
    <w:rsid w:val="0000224B"/>
    <w:rsid w:val="00002DF1"/>
    <w:rsid w:val="00003A87"/>
    <w:rsid w:val="0000509C"/>
    <w:rsid w:val="000069EE"/>
    <w:rsid w:val="00010452"/>
    <w:rsid w:val="000107D0"/>
    <w:rsid w:val="00010AD8"/>
    <w:rsid w:val="000113C6"/>
    <w:rsid w:val="00012E38"/>
    <w:rsid w:val="00012F3B"/>
    <w:rsid w:val="000136C9"/>
    <w:rsid w:val="0001782C"/>
    <w:rsid w:val="00021DE9"/>
    <w:rsid w:val="00022EB6"/>
    <w:rsid w:val="00022FA1"/>
    <w:rsid w:val="00023386"/>
    <w:rsid w:val="00023F37"/>
    <w:rsid w:val="000268F1"/>
    <w:rsid w:val="00030AF8"/>
    <w:rsid w:val="000349AA"/>
    <w:rsid w:val="000355AB"/>
    <w:rsid w:val="00035CC5"/>
    <w:rsid w:val="00035EC0"/>
    <w:rsid w:val="000364F9"/>
    <w:rsid w:val="0004020D"/>
    <w:rsid w:val="000402CC"/>
    <w:rsid w:val="00041A79"/>
    <w:rsid w:val="000426DB"/>
    <w:rsid w:val="00042E71"/>
    <w:rsid w:val="000436A2"/>
    <w:rsid w:val="0004501C"/>
    <w:rsid w:val="000454B3"/>
    <w:rsid w:val="00047EEA"/>
    <w:rsid w:val="0005117E"/>
    <w:rsid w:val="00052DC2"/>
    <w:rsid w:val="0005359C"/>
    <w:rsid w:val="00054DCD"/>
    <w:rsid w:val="000550B8"/>
    <w:rsid w:val="0005546B"/>
    <w:rsid w:val="00055E31"/>
    <w:rsid w:val="0005616E"/>
    <w:rsid w:val="000563BD"/>
    <w:rsid w:val="00056B1D"/>
    <w:rsid w:val="000572FC"/>
    <w:rsid w:val="00057AF8"/>
    <w:rsid w:val="000616CA"/>
    <w:rsid w:val="000618EF"/>
    <w:rsid w:val="00061C77"/>
    <w:rsid w:val="00062B02"/>
    <w:rsid w:val="00063468"/>
    <w:rsid w:val="000639EF"/>
    <w:rsid w:val="000643D4"/>
    <w:rsid w:val="000648A7"/>
    <w:rsid w:val="00064DF9"/>
    <w:rsid w:val="000656BD"/>
    <w:rsid w:val="000656E1"/>
    <w:rsid w:val="0006690E"/>
    <w:rsid w:val="00067116"/>
    <w:rsid w:val="00067F9A"/>
    <w:rsid w:val="00070336"/>
    <w:rsid w:val="00071976"/>
    <w:rsid w:val="00071BB5"/>
    <w:rsid w:val="00071DEF"/>
    <w:rsid w:val="00072665"/>
    <w:rsid w:val="000728A1"/>
    <w:rsid w:val="00072E2E"/>
    <w:rsid w:val="0007323B"/>
    <w:rsid w:val="00073352"/>
    <w:rsid w:val="00074995"/>
    <w:rsid w:val="000756A4"/>
    <w:rsid w:val="0007796A"/>
    <w:rsid w:val="0008066B"/>
    <w:rsid w:val="00080994"/>
    <w:rsid w:val="000815C4"/>
    <w:rsid w:val="00082E4C"/>
    <w:rsid w:val="000835FD"/>
    <w:rsid w:val="000844ED"/>
    <w:rsid w:val="00084DCB"/>
    <w:rsid w:val="00084F19"/>
    <w:rsid w:val="0008584C"/>
    <w:rsid w:val="000863AE"/>
    <w:rsid w:val="0008711C"/>
    <w:rsid w:val="000900EA"/>
    <w:rsid w:val="00090986"/>
    <w:rsid w:val="00090CD1"/>
    <w:rsid w:val="000932FC"/>
    <w:rsid w:val="000934F6"/>
    <w:rsid w:val="00093DA1"/>
    <w:rsid w:val="00094825"/>
    <w:rsid w:val="00095B83"/>
    <w:rsid w:val="000962A1"/>
    <w:rsid w:val="000A0BAC"/>
    <w:rsid w:val="000A3C15"/>
    <w:rsid w:val="000A4C49"/>
    <w:rsid w:val="000A4EAA"/>
    <w:rsid w:val="000A5592"/>
    <w:rsid w:val="000A55C0"/>
    <w:rsid w:val="000A5CAF"/>
    <w:rsid w:val="000A72C7"/>
    <w:rsid w:val="000B0AC2"/>
    <w:rsid w:val="000B0E65"/>
    <w:rsid w:val="000B11C9"/>
    <w:rsid w:val="000B2F7D"/>
    <w:rsid w:val="000B312F"/>
    <w:rsid w:val="000B3D2A"/>
    <w:rsid w:val="000B3E13"/>
    <w:rsid w:val="000B3E4E"/>
    <w:rsid w:val="000B6B25"/>
    <w:rsid w:val="000C00D5"/>
    <w:rsid w:val="000C050C"/>
    <w:rsid w:val="000C13DA"/>
    <w:rsid w:val="000C1E3C"/>
    <w:rsid w:val="000C2673"/>
    <w:rsid w:val="000C3D71"/>
    <w:rsid w:val="000C3EEA"/>
    <w:rsid w:val="000C4CB4"/>
    <w:rsid w:val="000C7B01"/>
    <w:rsid w:val="000D00CF"/>
    <w:rsid w:val="000D0486"/>
    <w:rsid w:val="000D1EAC"/>
    <w:rsid w:val="000D59B7"/>
    <w:rsid w:val="000D6650"/>
    <w:rsid w:val="000D7705"/>
    <w:rsid w:val="000D79EA"/>
    <w:rsid w:val="000E0D65"/>
    <w:rsid w:val="000E1238"/>
    <w:rsid w:val="000E1327"/>
    <w:rsid w:val="000E28CF"/>
    <w:rsid w:val="000E37F6"/>
    <w:rsid w:val="000E40EE"/>
    <w:rsid w:val="000E40FB"/>
    <w:rsid w:val="000E4D3B"/>
    <w:rsid w:val="000F0E95"/>
    <w:rsid w:val="000F1A9E"/>
    <w:rsid w:val="000F47CF"/>
    <w:rsid w:val="000F594A"/>
    <w:rsid w:val="000F64BC"/>
    <w:rsid w:val="000F7293"/>
    <w:rsid w:val="000F72BD"/>
    <w:rsid w:val="0010044A"/>
    <w:rsid w:val="001007C0"/>
    <w:rsid w:val="001014AC"/>
    <w:rsid w:val="00102365"/>
    <w:rsid w:val="0010282B"/>
    <w:rsid w:val="0010342D"/>
    <w:rsid w:val="00103C92"/>
    <w:rsid w:val="001044A3"/>
    <w:rsid w:val="00106718"/>
    <w:rsid w:val="00106798"/>
    <w:rsid w:val="00106891"/>
    <w:rsid w:val="00106DC3"/>
    <w:rsid w:val="001070DE"/>
    <w:rsid w:val="00107360"/>
    <w:rsid w:val="0010785A"/>
    <w:rsid w:val="00107C49"/>
    <w:rsid w:val="00110B69"/>
    <w:rsid w:val="00112A58"/>
    <w:rsid w:val="00115C4D"/>
    <w:rsid w:val="00116034"/>
    <w:rsid w:val="00120724"/>
    <w:rsid w:val="001207AB"/>
    <w:rsid w:val="00121452"/>
    <w:rsid w:val="00122150"/>
    <w:rsid w:val="00122E2E"/>
    <w:rsid w:val="00123717"/>
    <w:rsid w:val="00124987"/>
    <w:rsid w:val="00127157"/>
    <w:rsid w:val="001271E5"/>
    <w:rsid w:val="001272F0"/>
    <w:rsid w:val="001311CA"/>
    <w:rsid w:val="001312C5"/>
    <w:rsid w:val="001315E1"/>
    <w:rsid w:val="00131C28"/>
    <w:rsid w:val="00131D0F"/>
    <w:rsid w:val="00131FE2"/>
    <w:rsid w:val="00132560"/>
    <w:rsid w:val="0013375D"/>
    <w:rsid w:val="00133B63"/>
    <w:rsid w:val="00133BB4"/>
    <w:rsid w:val="00134A80"/>
    <w:rsid w:val="0013511C"/>
    <w:rsid w:val="00135292"/>
    <w:rsid w:val="0013568E"/>
    <w:rsid w:val="00137927"/>
    <w:rsid w:val="00141021"/>
    <w:rsid w:val="00142B3F"/>
    <w:rsid w:val="001437D9"/>
    <w:rsid w:val="001510DE"/>
    <w:rsid w:val="001516E8"/>
    <w:rsid w:val="0015276A"/>
    <w:rsid w:val="001543E6"/>
    <w:rsid w:val="001558F3"/>
    <w:rsid w:val="00157297"/>
    <w:rsid w:val="001574E1"/>
    <w:rsid w:val="00160CE6"/>
    <w:rsid w:val="001612E9"/>
    <w:rsid w:val="00161C91"/>
    <w:rsid w:val="00162215"/>
    <w:rsid w:val="00162720"/>
    <w:rsid w:val="00162B37"/>
    <w:rsid w:val="00163865"/>
    <w:rsid w:val="0016499F"/>
    <w:rsid w:val="00167A3B"/>
    <w:rsid w:val="00167B7C"/>
    <w:rsid w:val="00170001"/>
    <w:rsid w:val="00170143"/>
    <w:rsid w:val="00170796"/>
    <w:rsid w:val="00170C96"/>
    <w:rsid w:val="00170CFB"/>
    <w:rsid w:val="00171808"/>
    <w:rsid w:val="00172950"/>
    <w:rsid w:val="001740D9"/>
    <w:rsid w:val="0017466B"/>
    <w:rsid w:val="00175AA2"/>
    <w:rsid w:val="001765A7"/>
    <w:rsid w:val="00176DDA"/>
    <w:rsid w:val="00180291"/>
    <w:rsid w:val="001806C9"/>
    <w:rsid w:val="00182128"/>
    <w:rsid w:val="0018263A"/>
    <w:rsid w:val="00183AC1"/>
    <w:rsid w:val="00184A3A"/>
    <w:rsid w:val="00184E6F"/>
    <w:rsid w:val="00185171"/>
    <w:rsid w:val="00186CE1"/>
    <w:rsid w:val="001877A3"/>
    <w:rsid w:val="00190352"/>
    <w:rsid w:val="00193368"/>
    <w:rsid w:val="00193776"/>
    <w:rsid w:val="0019396A"/>
    <w:rsid w:val="001940AD"/>
    <w:rsid w:val="00194194"/>
    <w:rsid w:val="001945BF"/>
    <w:rsid w:val="0019494D"/>
    <w:rsid w:val="00195C1C"/>
    <w:rsid w:val="001970C6"/>
    <w:rsid w:val="001977A5"/>
    <w:rsid w:val="00197BA2"/>
    <w:rsid w:val="001A02E8"/>
    <w:rsid w:val="001A0B6B"/>
    <w:rsid w:val="001A0C2F"/>
    <w:rsid w:val="001A1FD0"/>
    <w:rsid w:val="001A21BC"/>
    <w:rsid w:val="001A3194"/>
    <w:rsid w:val="001A3EA8"/>
    <w:rsid w:val="001A44B5"/>
    <w:rsid w:val="001A7CBF"/>
    <w:rsid w:val="001B0C53"/>
    <w:rsid w:val="001B138E"/>
    <w:rsid w:val="001B21C1"/>
    <w:rsid w:val="001B2511"/>
    <w:rsid w:val="001B4449"/>
    <w:rsid w:val="001B459C"/>
    <w:rsid w:val="001B5E5B"/>
    <w:rsid w:val="001C2BC4"/>
    <w:rsid w:val="001C30DE"/>
    <w:rsid w:val="001C4432"/>
    <w:rsid w:val="001C487E"/>
    <w:rsid w:val="001C6AEF"/>
    <w:rsid w:val="001D0CA0"/>
    <w:rsid w:val="001D19B3"/>
    <w:rsid w:val="001D1BD8"/>
    <w:rsid w:val="001D55AC"/>
    <w:rsid w:val="001D7037"/>
    <w:rsid w:val="001D7226"/>
    <w:rsid w:val="001D74F5"/>
    <w:rsid w:val="001E12C7"/>
    <w:rsid w:val="001E2879"/>
    <w:rsid w:val="001E4BA1"/>
    <w:rsid w:val="001E5DCD"/>
    <w:rsid w:val="001F173B"/>
    <w:rsid w:val="001F2227"/>
    <w:rsid w:val="001F2C0F"/>
    <w:rsid w:val="001F477F"/>
    <w:rsid w:val="001F4A53"/>
    <w:rsid w:val="001F549A"/>
    <w:rsid w:val="001F55B0"/>
    <w:rsid w:val="001F695C"/>
    <w:rsid w:val="001F6B0E"/>
    <w:rsid w:val="001F6BD6"/>
    <w:rsid w:val="001F6CBA"/>
    <w:rsid w:val="001F730A"/>
    <w:rsid w:val="002009FB"/>
    <w:rsid w:val="00201A12"/>
    <w:rsid w:val="00201C79"/>
    <w:rsid w:val="00202988"/>
    <w:rsid w:val="00202B3F"/>
    <w:rsid w:val="00203378"/>
    <w:rsid w:val="002039E0"/>
    <w:rsid w:val="00204F20"/>
    <w:rsid w:val="002104DD"/>
    <w:rsid w:val="00210781"/>
    <w:rsid w:val="002111CF"/>
    <w:rsid w:val="00211340"/>
    <w:rsid w:val="00211AEC"/>
    <w:rsid w:val="00212AEB"/>
    <w:rsid w:val="002136DA"/>
    <w:rsid w:val="002140F3"/>
    <w:rsid w:val="00215E8E"/>
    <w:rsid w:val="00216D54"/>
    <w:rsid w:val="002170B1"/>
    <w:rsid w:val="00220926"/>
    <w:rsid w:val="0022106D"/>
    <w:rsid w:val="00223A57"/>
    <w:rsid w:val="002243A7"/>
    <w:rsid w:val="00224A30"/>
    <w:rsid w:val="0022703E"/>
    <w:rsid w:val="00231905"/>
    <w:rsid w:val="00233EDE"/>
    <w:rsid w:val="0023661E"/>
    <w:rsid w:val="002372C0"/>
    <w:rsid w:val="00237C8A"/>
    <w:rsid w:val="002413A6"/>
    <w:rsid w:val="0024211E"/>
    <w:rsid w:val="00243DE0"/>
    <w:rsid w:val="002446E4"/>
    <w:rsid w:val="00245589"/>
    <w:rsid w:val="00245667"/>
    <w:rsid w:val="00247E5C"/>
    <w:rsid w:val="00250DC8"/>
    <w:rsid w:val="0025128D"/>
    <w:rsid w:val="002517E7"/>
    <w:rsid w:val="002524F3"/>
    <w:rsid w:val="00253618"/>
    <w:rsid w:val="0025524B"/>
    <w:rsid w:val="00255806"/>
    <w:rsid w:val="00257A9B"/>
    <w:rsid w:val="0026007E"/>
    <w:rsid w:val="00260CED"/>
    <w:rsid w:val="00261ED7"/>
    <w:rsid w:val="0026259F"/>
    <w:rsid w:val="00262DE3"/>
    <w:rsid w:val="002668BC"/>
    <w:rsid w:val="002700BA"/>
    <w:rsid w:val="00270182"/>
    <w:rsid w:val="0027066D"/>
    <w:rsid w:val="00270700"/>
    <w:rsid w:val="00270B59"/>
    <w:rsid w:val="0027103D"/>
    <w:rsid w:val="002717D9"/>
    <w:rsid w:val="00274A07"/>
    <w:rsid w:val="00275ADE"/>
    <w:rsid w:val="00276364"/>
    <w:rsid w:val="00276D3A"/>
    <w:rsid w:val="00276EE7"/>
    <w:rsid w:val="00277536"/>
    <w:rsid w:val="00280E1F"/>
    <w:rsid w:val="00281DAE"/>
    <w:rsid w:val="00283B87"/>
    <w:rsid w:val="00285816"/>
    <w:rsid w:val="0028609B"/>
    <w:rsid w:val="00286DCA"/>
    <w:rsid w:val="00286F79"/>
    <w:rsid w:val="00290688"/>
    <w:rsid w:val="002917FB"/>
    <w:rsid w:val="00292BEB"/>
    <w:rsid w:val="00293733"/>
    <w:rsid w:val="002948BD"/>
    <w:rsid w:val="002948D1"/>
    <w:rsid w:val="00294E5D"/>
    <w:rsid w:val="00297ABD"/>
    <w:rsid w:val="002A1228"/>
    <w:rsid w:val="002A25F6"/>
    <w:rsid w:val="002A4112"/>
    <w:rsid w:val="002A51B9"/>
    <w:rsid w:val="002A58C1"/>
    <w:rsid w:val="002A7C6D"/>
    <w:rsid w:val="002B04AA"/>
    <w:rsid w:val="002B0F6F"/>
    <w:rsid w:val="002B124D"/>
    <w:rsid w:val="002B1D7F"/>
    <w:rsid w:val="002B2697"/>
    <w:rsid w:val="002B26EB"/>
    <w:rsid w:val="002B279F"/>
    <w:rsid w:val="002B2BCE"/>
    <w:rsid w:val="002B33B6"/>
    <w:rsid w:val="002B3450"/>
    <w:rsid w:val="002B4515"/>
    <w:rsid w:val="002B64E5"/>
    <w:rsid w:val="002C1227"/>
    <w:rsid w:val="002C2DA3"/>
    <w:rsid w:val="002D1032"/>
    <w:rsid w:val="002D187F"/>
    <w:rsid w:val="002D19F8"/>
    <w:rsid w:val="002D2B7A"/>
    <w:rsid w:val="002D3A75"/>
    <w:rsid w:val="002D73A2"/>
    <w:rsid w:val="002E0032"/>
    <w:rsid w:val="002E2B0E"/>
    <w:rsid w:val="002E2E36"/>
    <w:rsid w:val="002E35FF"/>
    <w:rsid w:val="002E40D4"/>
    <w:rsid w:val="002E4591"/>
    <w:rsid w:val="002E4DCB"/>
    <w:rsid w:val="002E77E7"/>
    <w:rsid w:val="002F0632"/>
    <w:rsid w:val="002F19DB"/>
    <w:rsid w:val="002F38C5"/>
    <w:rsid w:val="002F5031"/>
    <w:rsid w:val="002F5F10"/>
    <w:rsid w:val="002F77CF"/>
    <w:rsid w:val="00300B5A"/>
    <w:rsid w:val="00301951"/>
    <w:rsid w:val="00301CA7"/>
    <w:rsid w:val="00302A9C"/>
    <w:rsid w:val="0030495F"/>
    <w:rsid w:val="00306069"/>
    <w:rsid w:val="003109A2"/>
    <w:rsid w:val="00313040"/>
    <w:rsid w:val="0031346B"/>
    <w:rsid w:val="00313F7F"/>
    <w:rsid w:val="0031435C"/>
    <w:rsid w:val="00314891"/>
    <w:rsid w:val="00315631"/>
    <w:rsid w:val="00320A6C"/>
    <w:rsid w:val="00321097"/>
    <w:rsid w:val="00323166"/>
    <w:rsid w:val="00323762"/>
    <w:rsid w:val="00326C89"/>
    <w:rsid w:val="00327739"/>
    <w:rsid w:val="0032784E"/>
    <w:rsid w:val="003312A4"/>
    <w:rsid w:val="003314F8"/>
    <w:rsid w:val="003320E0"/>
    <w:rsid w:val="003321E2"/>
    <w:rsid w:val="003323E2"/>
    <w:rsid w:val="003354BB"/>
    <w:rsid w:val="003365C9"/>
    <w:rsid w:val="00340ED9"/>
    <w:rsid w:val="003414CD"/>
    <w:rsid w:val="0034197D"/>
    <w:rsid w:val="003426DD"/>
    <w:rsid w:val="00342F74"/>
    <w:rsid w:val="0034343C"/>
    <w:rsid w:val="00345A38"/>
    <w:rsid w:val="00347637"/>
    <w:rsid w:val="00350DD3"/>
    <w:rsid w:val="00351618"/>
    <w:rsid w:val="00353321"/>
    <w:rsid w:val="003558C0"/>
    <w:rsid w:val="00356832"/>
    <w:rsid w:val="0036021A"/>
    <w:rsid w:val="00360EC2"/>
    <w:rsid w:val="0036124B"/>
    <w:rsid w:val="00361668"/>
    <w:rsid w:val="00365EE7"/>
    <w:rsid w:val="00366038"/>
    <w:rsid w:val="0037003B"/>
    <w:rsid w:val="0037036C"/>
    <w:rsid w:val="0037061A"/>
    <w:rsid w:val="00370A99"/>
    <w:rsid w:val="003711C7"/>
    <w:rsid w:val="00372564"/>
    <w:rsid w:val="00372EDD"/>
    <w:rsid w:val="00375039"/>
    <w:rsid w:val="003750DE"/>
    <w:rsid w:val="00375446"/>
    <w:rsid w:val="003761BB"/>
    <w:rsid w:val="0037667B"/>
    <w:rsid w:val="00376C48"/>
    <w:rsid w:val="00376F8E"/>
    <w:rsid w:val="00377FBB"/>
    <w:rsid w:val="0038054C"/>
    <w:rsid w:val="00382B19"/>
    <w:rsid w:val="0038449F"/>
    <w:rsid w:val="00386F1E"/>
    <w:rsid w:val="00387EC8"/>
    <w:rsid w:val="00392402"/>
    <w:rsid w:val="00392726"/>
    <w:rsid w:val="00396384"/>
    <w:rsid w:val="0039644E"/>
    <w:rsid w:val="00396C86"/>
    <w:rsid w:val="003A043B"/>
    <w:rsid w:val="003A19E9"/>
    <w:rsid w:val="003A21D4"/>
    <w:rsid w:val="003A4DE1"/>
    <w:rsid w:val="003A578F"/>
    <w:rsid w:val="003A5A63"/>
    <w:rsid w:val="003A5EA3"/>
    <w:rsid w:val="003A6048"/>
    <w:rsid w:val="003A6608"/>
    <w:rsid w:val="003A7FB8"/>
    <w:rsid w:val="003B090C"/>
    <w:rsid w:val="003B0A1A"/>
    <w:rsid w:val="003B0FE8"/>
    <w:rsid w:val="003B2AA1"/>
    <w:rsid w:val="003B2F6C"/>
    <w:rsid w:val="003B3204"/>
    <w:rsid w:val="003B4B31"/>
    <w:rsid w:val="003B5116"/>
    <w:rsid w:val="003B5FF7"/>
    <w:rsid w:val="003B6B72"/>
    <w:rsid w:val="003B6CF2"/>
    <w:rsid w:val="003B7954"/>
    <w:rsid w:val="003C05AC"/>
    <w:rsid w:val="003C125C"/>
    <w:rsid w:val="003C2F25"/>
    <w:rsid w:val="003C3D79"/>
    <w:rsid w:val="003C41E1"/>
    <w:rsid w:val="003C7052"/>
    <w:rsid w:val="003C7B36"/>
    <w:rsid w:val="003C7DE0"/>
    <w:rsid w:val="003D069B"/>
    <w:rsid w:val="003D1DBD"/>
    <w:rsid w:val="003D36A5"/>
    <w:rsid w:val="003D3F7A"/>
    <w:rsid w:val="003D3FBD"/>
    <w:rsid w:val="003D514C"/>
    <w:rsid w:val="003D5CBE"/>
    <w:rsid w:val="003D6416"/>
    <w:rsid w:val="003E028B"/>
    <w:rsid w:val="003E02AD"/>
    <w:rsid w:val="003E13BB"/>
    <w:rsid w:val="003E1BE3"/>
    <w:rsid w:val="003E22F9"/>
    <w:rsid w:val="003E3230"/>
    <w:rsid w:val="003E3234"/>
    <w:rsid w:val="003E57AA"/>
    <w:rsid w:val="003E5C61"/>
    <w:rsid w:val="003F0FF0"/>
    <w:rsid w:val="003F259E"/>
    <w:rsid w:val="003F299F"/>
    <w:rsid w:val="003F417E"/>
    <w:rsid w:val="003F41F8"/>
    <w:rsid w:val="003F42D1"/>
    <w:rsid w:val="003F4494"/>
    <w:rsid w:val="003F5B14"/>
    <w:rsid w:val="003F5EB5"/>
    <w:rsid w:val="0040089C"/>
    <w:rsid w:val="00401700"/>
    <w:rsid w:val="00401A37"/>
    <w:rsid w:val="0040357B"/>
    <w:rsid w:val="00403CD1"/>
    <w:rsid w:val="00404DB5"/>
    <w:rsid w:val="0040502C"/>
    <w:rsid w:val="00405328"/>
    <w:rsid w:val="00405C9F"/>
    <w:rsid w:val="00407D76"/>
    <w:rsid w:val="00407F9E"/>
    <w:rsid w:val="004108C2"/>
    <w:rsid w:val="00412788"/>
    <w:rsid w:val="00412C80"/>
    <w:rsid w:val="00412E45"/>
    <w:rsid w:val="00420074"/>
    <w:rsid w:val="00420844"/>
    <w:rsid w:val="00421064"/>
    <w:rsid w:val="004213D3"/>
    <w:rsid w:val="004220C8"/>
    <w:rsid w:val="00422BAF"/>
    <w:rsid w:val="00422D6C"/>
    <w:rsid w:val="00422E9A"/>
    <w:rsid w:val="00424E87"/>
    <w:rsid w:val="004261B7"/>
    <w:rsid w:val="00426BE3"/>
    <w:rsid w:val="00427278"/>
    <w:rsid w:val="0042778E"/>
    <w:rsid w:val="00431123"/>
    <w:rsid w:val="00435383"/>
    <w:rsid w:val="00435619"/>
    <w:rsid w:val="00435693"/>
    <w:rsid w:val="004357DF"/>
    <w:rsid w:val="00437AEC"/>
    <w:rsid w:val="00441E73"/>
    <w:rsid w:val="004430CB"/>
    <w:rsid w:val="00443D2F"/>
    <w:rsid w:val="004444DB"/>
    <w:rsid w:val="00444A5D"/>
    <w:rsid w:val="00445E5E"/>
    <w:rsid w:val="00445F10"/>
    <w:rsid w:val="00446A32"/>
    <w:rsid w:val="00447AA0"/>
    <w:rsid w:val="0045027F"/>
    <w:rsid w:val="0045097D"/>
    <w:rsid w:val="00451F93"/>
    <w:rsid w:val="0045579B"/>
    <w:rsid w:val="00457C68"/>
    <w:rsid w:val="004609F9"/>
    <w:rsid w:val="00462646"/>
    <w:rsid w:val="00463F6C"/>
    <w:rsid w:val="00464AB7"/>
    <w:rsid w:val="0046580C"/>
    <w:rsid w:val="00467614"/>
    <w:rsid w:val="00467F02"/>
    <w:rsid w:val="0047097A"/>
    <w:rsid w:val="004711AA"/>
    <w:rsid w:val="004734EB"/>
    <w:rsid w:val="004741FA"/>
    <w:rsid w:val="004749CC"/>
    <w:rsid w:val="00475A2B"/>
    <w:rsid w:val="00476183"/>
    <w:rsid w:val="00480AEC"/>
    <w:rsid w:val="00481575"/>
    <w:rsid w:val="004822DC"/>
    <w:rsid w:val="004839D2"/>
    <w:rsid w:val="00483BB8"/>
    <w:rsid w:val="004842DD"/>
    <w:rsid w:val="004911ED"/>
    <w:rsid w:val="00491E25"/>
    <w:rsid w:val="004939A9"/>
    <w:rsid w:val="004942DD"/>
    <w:rsid w:val="00494ADE"/>
    <w:rsid w:val="00494AE2"/>
    <w:rsid w:val="00494F0B"/>
    <w:rsid w:val="0049535E"/>
    <w:rsid w:val="00496492"/>
    <w:rsid w:val="004964D8"/>
    <w:rsid w:val="004975A3"/>
    <w:rsid w:val="004A0360"/>
    <w:rsid w:val="004A03E3"/>
    <w:rsid w:val="004A24B5"/>
    <w:rsid w:val="004A28B8"/>
    <w:rsid w:val="004A370A"/>
    <w:rsid w:val="004A4A4E"/>
    <w:rsid w:val="004A4EA4"/>
    <w:rsid w:val="004A674E"/>
    <w:rsid w:val="004A796D"/>
    <w:rsid w:val="004B0AEC"/>
    <w:rsid w:val="004B0EED"/>
    <w:rsid w:val="004B1A67"/>
    <w:rsid w:val="004B3580"/>
    <w:rsid w:val="004B43BF"/>
    <w:rsid w:val="004B48C3"/>
    <w:rsid w:val="004B6179"/>
    <w:rsid w:val="004B697F"/>
    <w:rsid w:val="004B6B03"/>
    <w:rsid w:val="004C1393"/>
    <w:rsid w:val="004C1489"/>
    <w:rsid w:val="004C1716"/>
    <w:rsid w:val="004C2027"/>
    <w:rsid w:val="004C23DD"/>
    <w:rsid w:val="004C3950"/>
    <w:rsid w:val="004C6E8F"/>
    <w:rsid w:val="004C7B90"/>
    <w:rsid w:val="004D0E2F"/>
    <w:rsid w:val="004D2724"/>
    <w:rsid w:val="004D2A3F"/>
    <w:rsid w:val="004D4C79"/>
    <w:rsid w:val="004D5E06"/>
    <w:rsid w:val="004D5E51"/>
    <w:rsid w:val="004D68BF"/>
    <w:rsid w:val="004E004D"/>
    <w:rsid w:val="004E09CA"/>
    <w:rsid w:val="004E1445"/>
    <w:rsid w:val="004E29D6"/>
    <w:rsid w:val="004E37A0"/>
    <w:rsid w:val="004E3A7D"/>
    <w:rsid w:val="004E4BFA"/>
    <w:rsid w:val="004E60CD"/>
    <w:rsid w:val="004E69B9"/>
    <w:rsid w:val="004F28C3"/>
    <w:rsid w:val="004F34A1"/>
    <w:rsid w:val="004F3EDF"/>
    <w:rsid w:val="004F4735"/>
    <w:rsid w:val="004F677C"/>
    <w:rsid w:val="004F6985"/>
    <w:rsid w:val="004F6EE9"/>
    <w:rsid w:val="004F793E"/>
    <w:rsid w:val="004F794E"/>
    <w:rsid w:val="0050070E"/>
    <w:rsid w:val="00501A24"/>
    <w:rsid w:val="0050230B"/>
    <w:rsid w:val="0050327C"/>
    <w:rsid w:val="005035FF"/>
    <w:rsid w:val="00503C00"/>
    <w:rsid w:val="0050567D"/>
    <w:rsid w:val="00506988"/>
    <w:rsid w:val="00510E9E"/>
    <w:rsid w:val="00511A4B"/>
    <w:rsid w:val="005142AA"/>
    <w:rsid w:val="00520CF6"/>
    <w:rsid w:val="00521103"/>
    <w:rsid w:val="00521C74"/>
    <w:rsid w:val="00522534"/>
    <w:rsid w:val="00524B4C"/>
    <w:rsid w:val="00524D61"/>
    <w:rsid w:val="00524F7B"/>
    <w:rsid w:val="00525662"/>
    <w:rsid w:val="00526459"/>
    <w:rsid w:val="00526CDD"/>
    <w:rsid w:val="00526EAD"/>
    <w:rsid w:val="00527063"/>
    <w:rsid w:val="00527280"/>
    <w:rsid w:val="00527AAC"/>
    <w:rsid w:val="00532088"/>
    <w:rsid w:val="005321E6"/>
    <w:rsid w:val="0053390F"/>
    <w:rsid w:val="00534B95"/>
    <w:rsid w:val="0054093F"/>
    <w:rsid w:val="00541C8F"/>
    <w:rsid w:val="00541CA8"/>
    <w:rsid w:val="00541E01"/>
    <w:rsid w:val="00541E5D"/>
    <w:rsid w:val="00542A50"/>
    <w:rsid w:val="005431DC"/>
    <w:rsid w:val="00544E81"/>
    <w:rsid w:val="005450F6"/>
    <w:rsid w:val="00545EBF"/>
    <w:rsid w:val="00546742"/>
    <w:rsid w:val="005471A6"/>
    <w:rsid w:val="00550885"/>
    <w:rsid w:val="00551455"/>
    <w:rsid w:val="005528D7"/>
    <w:rsid w:val="00552F4B"/>
    <w:rsid w:val="00553E4C"/>
    <w:rsid w:val="005542EC"/>
    <w:rsid w:val="00554D18"/>
    <w:rsid w:val="005551ED"/>
    <w:rsid w:val="00555B36"/>
    <w:rsid w:val="005573C0"/>
    <w:rsid w:val="00557722"/>
    <w:rsid w:val="0055782A"/>
    <w:rsid w:val="00560D4D"/>
    <w:rsid w:val="005616E6"/>
    <w:rsid w:val="00562065"/>
    <w:rsid w:val="005621CD"/>
    <w:rsid w:val="005669D5"/>
    <w:rsid w:val="00567021"/>
    <w:rsid w:val="00571FAA"/>
    <w:rsid w:val="00571FFE"/>
    <w:rsid w:val="005729C8"/>
    <w:rsid w:val="00573405"/>
    <w:rsid w:val="00574E55"/>
    <w:rsid w:val="005755FD"/>
    <w:rsid w:val="00575A0A"/>
    <w:rsid w:val="00576966"/>
    <w:rsid w:val="00581A42"/>
    <w:rsid w:val="00581F4B"/>
    <w:rsid w:val="0058268E"/>
    <w:rsid w:val="00583C0C"/>
    <w:rsid w:val="00584114"/>
    <w:rsid w:val="005847AD"/>
    <w:rsid w:val="0058516A"/>
    <w:rsid w:val="005855C7"/>
    <w:rsid w:val="00586151"/>
    <w:rsid w:val="00586442"/>
    <w:rsid w:val="00586635"/>
    <w:rsid w:val="00587213"/>
    <w:rsid w:val="00590E0A"/>
    <w:rsid w:val="00592762"/>
    <w:rsid w:val="00592A0C"/>
    <w:rsid w:val="00594934"/>
    <w:rsid w:val="00594B89"/>
    <w:rsid w:val="0059519D"/>
    <w:rsid w:val="005954CB"/>
    <w:rsid w:val="005959DF"/>
    <w:rsid w:val="00595AC6"/>
    <w:rsid w:val="00596B6A"/>
    <w:rsid w:val="00596BD7"/>
    <w:rsid w:val="005971AE"/>
    <w:rsid w:val="00597968"/>
    <w:rsid w:val="005A0F78"/>
    <w:rsid w:val="005A124E"/>
    <w:rsid w:val="005A1C12"/>
    <w:rsid w:val="005A1C2A"/>
    <w:rsid w:val="005A32C1"/>
    <w:rsid w:val="005A3EA2"/>
    <w:rsid w:val="005A78EC"/>
    <w:rsid w:val="005A7BE9"/>
    <w:rsid w:val="005B0812"/>
    <w:rsid w:val="005B1FB8"/>
    <w:rsid w:val="005B200D"/>
    <w:rsid w:val="005B23D1"/>
    <w:rsid w:val="005B36F1"/>
    <w:rsid w:val="005B3B23"/>
    <w:rsid w:val="005B45E2"/>
    <w:rsid w:val="005B5483"/>
    <w:rsid w:val="005B5B5F"/>
    <w:rsid w:val="005B730D"/>
    <w:rsid w:val="005B7396"/>
    <w:rsid w:val="005B75A9"/>
    <w:rsid w:val="005C0778"/>
    <w:rsid w:val="005C0D6A"/>
    <w:rsid w:val="005C2167"/>
    <w:rsid w:val="005C4ABB"/>
    <w:rsid w:val="005C4F13"/>
    <w:rsid w:val="005C4FDE"/>
    <w:rsid w:val="005C5A2E"/>
    <w:rsid w:val="005D003C"/>
    <w:rsid w:val="005D15D5"/>
    <w:rsid w:val="005D1A65"/>
    <w:rsid w:val="005D1B72"/>
    <w:rsid w:val="005D207C"/>
    <w:rsid w:val="005D21BB"/>
    <w:rsid w:val="005D383C"/>
    <w:rsid w:val="005D48DC"/>
    <w:rsid w:val="005D596B"/>
    <w:rsid w:val="005D7B19"/>
    <w:rsid w:val="005E02B3"/>
    <w:rsid w:val="005E0CCF"/>
    <w:rsid w:val="005E1DAA"/>
    <w:rsid w:val="005E2165"/>
    <w:rsid w:val="005E33B6"/>
    <w:rsid w:val="005E5A5F"/>
    <w:rsid w:val="005E6DDA"/>
    <w:rsid w:val="005F00CA"/>
    <w:rsid w:val="005F085F"/>
    <w:rsid w:val="005F183A"/>
    <w:rsid w:val="005F18BA"/>
    <w:rsid w:val="005F1F20"/>
    <w:rsid w:val="005F2F31"/>
    <w:rsid w:val="005F40C4"/>
    <w:rsid w:val="005F61EC"/>
    <w:rsid w:val="005F70EC"/>
    <w:rsid w:val="0060202B"/>
    <w:rsid w:val="006021CC"/>
    <w:rsid w:val="00602E0B"/>
    <w:rsid w:val="00603215"/>
    <w:rsid w:val="00604724"/>
    <w:rsid w:val="00604749"/>
    <w:rsid w:val="006075FD"/>
    <w:rsid w:val="006104DF"/>
    <w:rsid w:val="00610F2C"/>
    <w:rsid w:val="00611352"/>
    <w:rsid w:val="00611FB5"/>
    <w:rsid w:val="006122A7"/>
    <w:rsid w:val="00612C6F"/>
    <w:rsid w:val="006134B0"/>
    <w:rsid w:val="00614551"/>
    <w:rsid w:val="006156E9"/>
    <w:rsid w:val="006157EA"/>
    <w:rsid w:val="00616531"/>
    <w:rsid w:val="0061654E"/>
    <w:rsid w:val="00617EB3"/>
    <w:rsid w:val="00621D09"/>
    <w:rsid w:val="00623FF0"/>
    <w:rsid w:val="0062403A"/>
    <w:rsid w:val="006245BB"/>
    <w:rsid w:val="006250B2"/>
    <w:rsid w:val="00625A18"/>
    <w:rsid w:val="00626642"/>
    <w:rsid w:val="006269F0"/>
    <w:rsid w:val="006273FF"/>
    <w:rsid w:val="00627925"/>
    <w:rsid w:val="006312B2"/>
    <w:rsid w:val="006314FF"/>
    <w:rsid w:val="00631C49"/>
    <w:rsid w:val="006320E5"/>
    <w:rsid w:val="00635D2A"/>
    <w:rsid w:val="00636806"/>
    <w:rsid w:val="00636811"/>
    <w:rsid w:val="00636972"/>
    <w:rsid w:val="0064520E"/>
    <w:rsid w:val="00646365"/>
    <w:rsid w:val="00651125"/>
    <w:rsid w:val="006513CE"/>
    <w:rsid w:val="006524B3"/>
    <w:rsid w:val="00652883"/>
    <w:rsid w:val="006539A4"/>
    <w:rsid w:val="00654A0A"/>
    <w:rsid w:val="006558B1"/>
    <w:rsid w:val="00655DEC"/>
    <w:rsid w:val="00656345"/>
    <w:rsid w:val="006600B9"/>
    <w:rsid w:val="006605B2"/>
    <w:rsid w:val="00660CDF"/>
    <w:rsid w:val="00662777"/>
    <w:rsid w:val="006646C4"/>
    <w:rsid w:val="0066743D"/>
    <w:rsid w:val="00671719"/>
    <w:rsid w:val="00671912"/>
    <w:rsid w:val="00672A32"/>
    <w:rsid w:val="006742F6"/>
    <w:rsid w:val="00676437"/>
    <w:rsid w:val="006766D7"/>
    <w:rsid w:val="0068125D"/>
    <w:rsid w:val="0068397B"/>
    <w:rsid w:val="00684555"/>
    <w:rsid w:val="00687D93"/>
    <w:rsid w:val="0069185A"/>
    <w:rsid w:val="00691FA1"/>
    <w:rsid w:val="006920CE"/>
    <w:rsid w:val="006926C5"/>
    <w:rsid w:val="00693635"/>
    <w:rsid w:val="006939B4"/>
    <w:rsid w:val="006941C5"/>
    <w:rsid w:val="00694D6F"/>
    <w:rsid w:val="00694EB5"/>
    <w:rsid w:val="0069598D"/>
    <w:rsid w:val="00697419"/>
    <w:rsid w:val="006A038A"/>
    <w:rsid w:val="006A07DE"/>
    <w:rsid w:val="006A1727"/>
    <w:rsid w:val="006A1A44"/>
    <w:rsid w:val="006A55B1"/>
    <w:rsid w:val="006A5CC1"/>
    <w:rsid w:val="006A63EF"/>
    <w:rsid w:val="006A68EA"/>
    <w:rsid w:val="006A6D55"/>
    <w:rsid w:val="006A7223"/>
    <w:rsid w:val="006B152A"/>
    <w:rsid w:val="006B272B"/>
    <w:rsid w:val="006B3597"/>
    <w:rsid w:val="006B4265"/>
    <w:rsid w:val="006B59F4"/>
    <w:rsid w:val="006B6C56"/>
    <w:rsid w:val="006B7DF6"/>
    <w:rsid w:val="006C054F"/>
    <w:rsid w:val="006C09E4"/>
    <w:rsid w:val="006C15EF"/>
    <w:rsid w:val="006C17C4"/>
    <w:rsid w:val="006C1AB3"/>
    <w:rsid w:val="006C2698"/>
    <w:rsid w:val="006C3623"/>
    <w:rsid w:val="006C3B16"/>
    <w:rsid w:val="006C4B9F"/>
    <w:rsid w:val="006C5E04"/>
    <w:rsid w:val="006C6016"/>
    <w:rsid w:val="006C6558"/>
    <w:rsid w:val="006C718C"/>
    <w:rsid w:val="006C7256"/>
    <w:rsid w:val="006C78EA"/>
    <w:rsid w:val="006C7946"/>
    <w:rsid w:val="006C7A09"/>
    <w:rsid w:val="006D1775"/>
    <w:rsid w:val="006D2129"/>
    <w:rsid w:val="006D46F2"/>
    <w:rsid w:val="006D5B98"/>
    <w:rsid w:val="006D61D5"/>
    <w:rsid w:val="006D6325"/>
    <w:rsid w:val="006D7FE2"/>
    <w:rsid w:val="006E052A"/>
    <w:rsid w:val="006E0B7C"/>
    <w:rsid w:val="006E20ED"/>
    <w:rsid w:val="006E2A41"/>
    <w:rsid w:val="006E2CF8"/>
    <w:rsid w:val="006E3938"/>
    <w:rsid w:val="006E5B5D"/>
    <w:rsid w:val="006E5E19"/>
    <w:rsid w:val="006E6522"/>
    <w:rsid w:val="006E6D71"/>
    <w:rsid w:val="006E6DD2"/>
    <w:rsid w:val="006E7205"/>
    <w:rsid w:val="006F12B3"/>
    <w:rsid w:val="006F2A7D"/>
    <w:rsid w:val="006F3409"/>
    <w:rsid w:val="006F3D03"/>
    <w:rsid w:val="006F3EDD"/>
    <w:rsid w:val="006F4B1B"/>
    <w:rsid w:val="006F54E9"/>
    <w:rsid w:val="007009D9"/>
    <w:rsid w:val="0070172D"/>
    <w:rsid w:val="00701E82"/>
    <w:rsid w:val="007026D2"/>
    <w:rsid w:val="0070502C"/>
    <w:rsid w:val="007056E4"/>
    <w:rsid w:val="00705954"/>
    <w:rsid w:val="0070633A"/>
    <w:rsid w:val="00707E29"/>
    <w:rsid w:val="00710CBF"/>
    <w:rsid w:val="00710D13"/>
    <w:rsid w:val="00711987"/>
    <w:rsid w:val="007133CB"/>
    <w:rsid w:val="007139A1"/>
    <w:rsid w:val="00714DED"/>
    <w:rsid w:val="00715204"/>
    <w:rsid w:val="00715E2C"/>
    <w:rsid w:val="007176F1"/>
    <w:rsid w:val="00717BDB"/>
    <w:rsid w:val="007204C2"/>
    <w:rsid w:val="00720FF5"/>
    <w:rsid w:val="00722AF6"/>
    <w:rsid w:val="00723A3C"/>
    <w:rsid w:val="00724F04"/>
    <w:rsid w:val="007253FC"/>
    <w:rsid w:val="00725FD9"/>
    <w:rsid w:val="007300CD"/>
    <w:rsid w:val="00730D96"/>
    <w:rsid w:val="00734566"/>
    <w:rsid w:val="00734EB7"/>
    <w:rsid w:val="0073508C"/>
    <w:rsid w:val="00735762"/>
    <w:rsid w:val="007365FD"/>
    <w:rsid w:val="00736D05"/>
    <w:rsid w:val="00740537"/>
    <w:rsid w:val="00741F9A"/>
    <w:rsid w:val="007430C1"/>
    <w:rsid w:val="00745873"/>
    <w:rsid w:val="00750FA9"/>
    <w:rsid w:val="007526FB"/>
    <w:rsid w:val="00752F0C"/>
    <w:rsid w:val="007537EE"/>
    <w:rsid w:val="00754A11"/>
    <w:rsid w:val="00756B62"/>
    <w:rsid w:val="007615BE"/>
    <w:rsid w:val="00762E76"/>
    <w:rsid w:val="00763A87"/>
    <w:rsid w:val="00763C33"/>
    <w:rsid w:val="00766000"/>
    <w:rsid w:val="007664C7"/>
    <w:rsid w:val="007673B9"/>
    <w:rsid w:val="007701E2"/>
    <w:rsid w:val="00770A5F"/>
    <w:rsid w:val="00772235"/>
    <w:rsid w:val="007730F7"/>
    <w:rsid w:val="007759D8"/>
    <w:rsid w:val="00780329"/>
    <w:rsid w:val="0078064F"/>
    <w:rsid w:val="007816A0"/>
    <w:rsid w:val="00784684"/>
    <w:rsid w:val="0078662D"/>
    <w:rsid w:val="0078664D"/>
    <w:rsid w:val="00787C8B"/>
    <w:rsid w:val="0079047F"/>
    <w:rsid w:val="007916F8"/>
    <w:rsid w:val="00791A7A"/>
    <w:rsid w:val="00793929"/>
    <w:rsid w:val="00793B11"/>
    <w:rsid w:val="007941BB"/>
    <w:rsid w:val="00795D89"/>
    <w:rsid w:val="007961BE"/>
    <w:rsid w:val="00796A3B"/>
    <w:rsid w:val="0079747E"/>
    <w:rsid w:val="007977B4"/>
    <w:rsid w:val="007A0C0F"/>
    <w:rsid w:val="007A1D51"/>
    <w:rsid w:val="007A418F"/>
    <w:rsid w:val="007A59C4"/>
    <w:rsid w:val="007A7B61"/>
    <w:rsid w:val="007B028A"/>
    <w:rsid w:val="007B228F"/>
    <w:rsid w:val="007B2309"/>
    <w:rsid w:val="007B2781"/>
    <w:rsid w:val="007B38DF"/>
    <w:rsid w:val="007B7D76"/>
    <w:rsid w:val="007C1A81"/>
    <w:rsid w:val="007C5553"/>
    <w:rsid w:val="007C60D8"/>
    <w:rsid w:val="007C6672"/>
    <w:rsid w:val="007C757D"/>
    <w:rsid w:val="007C76C1"/>
    <w:rsid w:val="007D25A6"/>
    <w:rsid w:val="007D563C"/>
    <w:rsid w:val="007D7B49"/>
    <w:rsid w:val="007E08B9"/>
    <w:rsid w:val="007E0E42"/>
    <w:rsid w:val="007E1019"/>
    <w:rsid w:val="007E17B5"/>
    <w:rsid w:val="007E29A2"/>
    <w:rsid w:val="007E59E4"/>
    <w:rsid w:val="007F0BCA"/>
    <w:rsid w:val="007F2176"/>
    <w:rsid w:val="007F5DB5"/>
    <w:rsid w:val="007F7BCE"/>
    <w:rsid w:val="00800517"/>
    <w:rsid w:val="008005A3"/>
    <w:rsid w:val="00800B9C"/>
    <w:rsid w:val="00801FCA"/>
    <w:rsid w:val="00802F79"/>
    <w:rsid w:val="00804741"/>
    <w:rsid w:val="008063EC"/>
    <w:rsid w:val="00806D67"/>
    <w:rsid w:val="00807D45"/>
    <w:rsid w:val="0081013B"/>
    <w:rsid w:val="008111CD"/>
    <w:rsid w:val="008116CB"/>
    <w:rsid w:val="00813A60"/>
    <w:rsid w:val="00814AFA"/>
    <w:rsid w:val="0081531C"/>
    <w:rsid w:val="00821D90"/>
    <w:rsid w:val="008229C6"/>
    <w:rsid w:val="00822D6B"/>
    <w:rsid w:val="00824666"/>
    <w:rsid w:val="00825B4C"/>
    <w:rsid w:val="00825CBB"/>
    <w:rsid w:val="0082681C"/>
    <w:rsid w:val="008276A4"/>
    <w:rsid w:val="00833932"/>
    <w:rsid w:val="00835204"/>
    <w:rsid w:val="00836C5E"/>
    <w:rsid w:val="0084016A"/>
    <w:rsid w:val="00840243"/>
    <w:rsid w:val="00841B45"/>
    <w:rsid w:val="0084240F"/>
    <w:rsid w:val="008427CE"/>
    <w:rsid w:val="008434A7"/>
    <w:rsid w:val="00844D92"/>
    <w:rsid w:val="008462DD"/>
    <w:rsid w:val="00846C71"/>
    <w:rsid w:val="00847855"/>
    <w:rsid w:val="008510CC"/>
    <w:rsid w:val="00851509"/>
    <w:rsid w:val="00852D7D"/>
    <w:rsid w:val="00852F10"/>
    <w:rsid w:val="00853766"/>
    <w:rsid w:val="00853DD9"/>
    <w:rsid w:val="00854A04"/>
    <w:rsid w:val="00855937"/>
    <w:rsid w:val="00861D66"/>
    <w:rsid w:val="00861E56"/>
    <w:rsid w:val="00863140"/>
    <w:rsid w:val="0086388C"/>
    <w:rsid w:val="00863FD6"/>
    <w:rsid w:val="00867954"/>
    <w:rsid w:val="008702C4"/>
    <w:rsid w:val="008704D0"/>
    <w:rsid w:val="00873393"/>
    <w:rsid w:val="00873A6C"/>
    <w:rsid w:val="00874268"/>
    <w:rsid w:val="00874678"/>
    <w:rsid w:val="00874DE3"/>
    <w:rsid w:val="0087643F"/>
    <w:rsid w:val="00876C16"/>
    <w:rsid w:val="00880C2B"/>
    <w:rsid w:val="008814D7"/>
    <w:rsid w:val="0088207D"/>
    <w:rsid w:val="00882B03"/>
    <w:rsid w:val="00882D8B"/>
    <w:rsid w:val="00883EBE"/>
    <w:rsid w:val="008841FE"/>
    <w:rsid w:val="0088547F"/>
    <w:rsid w:val="008863D3"/>
    <w:rsid w:val="00886D34"/>
    <w:rsid w:val="00887292"/>
    <w:rsid w:val="00887BDD"/>
    <w:rsid w:val="00887E38"/>
    <w:rsid w:val="008901F3"/>
    <w:rsid w:val="00890D43"/>
    <w:rsid w:val="008914E0"/>
    <w:rsid w:val="008922C3"/>
    <w:rsid w:val="008938F4"/>
    <w:rsid w:val="008960F6"/>
    <w:rsid w:val="008972BE"/>
    <w:rsid w:val="008A2139"/>
    <w:rsid w:val="008A5B73"/>
    <w:rsid w:val="008A6458"/>
    <w:rsid w:val="008A6471"/>
    <w:rsid w:val="008A7795"/>
    <w:rsid w:val="008B088D"/>
    <w:rsid w:val="008B0C1C"/>
    <w:rsid w:val="008B1349"/>
    <w:rsid w:val="008B146E"/>
    <w:rsid w:val="008B2069"/>
    <w:rsid w:val="008B4078"/>
    <w:rsid w:val="008B42DC"/>
    <w:rsid w:val="008B7180"/>
    <w:rsid w:val="008C1C6E"/>
    <w:rsid w:val="008C2A80"/>
    <w:rsid w:val="008C3B86"/>
    <w:rsid w:val="008C3C14"/>
    <w:rsid w:val="008C4501"/>
    <w:rsid w:val="008C4518"/>
    <w:rsid w:val="008C551A"/>
    <w:rsid w:val="008C6C76"/>
    <w:rsid w:val="008C6D4D"/>
    <w:rsid w:val="008C6F52"/>
    <w:rsid w:val="008D0B61"/>
    <w:rsid w:val="008D0D18"/>
    <w:rsid w:val="008D0D5D"/>
    <w:rsid w:val="008D0FD8"/>
    <w:rsid w:val="008D4349"/>
    <w:rsid w:val="008D453E"/>
    <w:rsid w:val="008D4A89"/>
    <w:rsid w:val="008D5805"/>
    <w:rsid w:val="008D7959"/>
    <w:rsid w:val="008E072A"/>
    <w:rsid w:val="008E1122"/>
    <w:rsid w:val="008E1630"/>
    <w:rsid w:val="008E24D6"/>
    <w:rsid w:val="008E3930"/>
    <w:rsid w:val="008E4428"/>
    <w:rsid w:val="008E4649"/>
    <w:rsid w:val="008E6B78"/>
    <w:rsid w:val="008E6D48"/>
    <w:rsid w:val="008E7E9B"/>
    <w:rsid w:val="008F19A4"/>
    <w:rsid w:val="008F2B54"/>
    <w:rsid w:val="008F408A"/>
    <w:rsid w:val="008F4473"/>
    <w:rsid w:val="008F557E"/>
    <w:rsid w:val="008F6D80"/>
    <w:rsid w:val="008F6E84"/>
    <w:rsid w:val="008F7183"/>
    <w:rsid w:val="00903187"/>
    <w:rsid w:val="00906098"/>
    <w:rsid w:val="009071E4"/>
    <w:rsid w:val="0091279F"/>
    <w:rsid w:val="00912A50"/>
    <w:rsid w:val="00914D1B"/>
    <w:rsid w:val="00914E44"/>
    <w:rsid w:val="00914F34"/>
    <w:rsid w:val="0092212A"/>
    <w:rsid w:val="009221F6"/>
    <w:rsid w:val="00922F5A"/>
    <w:rsid w:val="009235A4"/>
    <w:rsid w:val="009238BD"/>
    <w:rsid w:val="00924098"/>
    <w:rsid w:val="00925037"/>
    <w:rsid w:val="00932067"/>
    <w:rsid w:val="00932CBD"/>
    <w:rsid w:val="00936143"/>
    <w:rsid w:val="00940C83"/>
    <w:rsid w:val="0094230D"/>
    <w:rsid w:val="00943854"/>
    <w:rsid w:val="0094394A"/>
    <w:rsid w:val="00944764"/>
    <w:rsid w:val="00946FC2"/>
    <w:rsid w:val="00950796"/>
    <w:rsid w:val="00950FE4"/>
    <w:rsid w:val="00952621"/>
    <w:rsid w:val="009538E3"/>
    <w:rsid w:val="00953AD9"/>
    <w:rsid w:val="00954B7F"/>
    <w:rsid w:val="00955205"/>
    <w:rsid w:val="009560B7"/>
    <w:rsid w:val="00960924"/>
    <w:rsid w:val="00960F4D"/>
    <w:rsid w:val="009656EA"/>
    <w:rsid w:val="00966453"/>
    <w:rsid w:val="009674A5"/>
    <w:rsid w:val="00971E36"/>
    <w:rsid w:val="009727A7"/>
    <w:rsid w:val="0097340A"/>
    <w:rsid w:val="009757B2"/>
    <w:rsid w:val="009762B1"/>
    <w:rsid w:val="00976492"/>
    <w:rsid w:val="009764DE"/>
    <w:rsid w:val="00977426"/>
    <w:rsid w:val="0097758F"/>
    <w:rsid w:val="00980FD3"/>
    <w:rsid w:val="00981DF2"/>
    <w:rsid w:val="00983A5D"/>
    <w:rsid w:val="00984647"/>
    <w:rsid w:val="009861FA"/>
    <w:rsid w:val="009865CF"/>
    <w:rsid w:val="0098793B"/>
    <w:rsid w:val="00991E0C"/>
    <w:rsid w:val="00993447"/>
    <w:rsid w:val="0099464F"/>
    <w:rsid w:val="0099535F"/>
    <w:rsid w:val="00995685"/>
    <w:rsid w:val="0099677E"/>
    <w:rsid w:val="00997CDB"/>
    <w:rsid w:val="009A2481"/>
    <w:rsid w:val="009A2FE7"/>
    <w:rsid w:val="009A5B73"/>
    <w:rsid w:val="009A5EF6"/>
    <w:rsid w:val="009A6FE7"/>
    <w:rsid w:val="009A7DD1"/>
    <w:rsid w:val="009B0A0B"/>
    <w:rsid w:val="009B1B2D"/>
    <w:rsid w:val="009B340F"/>
    <w:rsid w:val="009B3932"/>
    <w:rsid w:val="009B42D1"/>
    <w:rsid w:val="009B4675"/>
    <w:rsid w:val="009B594F"/>
    <w:rsid w:val="009B67A4"/>
    <w:rsid w:val="009B7809"/>
    <w:rsid w:val="009B7847"/>
    <w:rsid w:val="009B7FA7"/>
    <w:rsid w:val="009C07BF"/>
    <w:rsid w:val="009C0D34"/>
    <w:rsid w:val="009C0DF7"/>
    <w:rsid w:val="009C202E"/>
    <w:rsid w:val="009C203C"/>
    <w:rsid w:val="009C28FA"/>
    <w:rsid w:val="009C2EB5"/>
    <w:rsid w:val="009C35C3"/>
    <w:rsid w:val="009C41D1"/>
    <w:rsid w:val="009C4492"/>
    <w:rsid w:val="009C4B6C"/>
    <w:rsid w:val="009C4E20"/>
    <w:rsid w:val="009C7230"/>
    <w:rsid w:val="009C72D2"/>
    <w:rsid w:val="009C73FA"/>
    <w:rsid w:val="009D02CB"/>
    <w:rsid w:val="009D053B"/>
    <w:rsid w:val="009D0FF6"/>
    <w:rsid w:val="009D2045"/>
    <w:rsid w:val="009D2711"/>
    <w:rsid w:val="009D3EC0"/>
    <w:rsid w:val="009D4E32"/>
    <w:rsid w:val="009D5186"/>
    <w:rsid w:val="009D5452"/>
    <w:rsid w:val="009D638C"/>
    <w:rsid w:val="009D6574"/>
    <w:rsid w:val="009D6597"/>
    <w:rsid w:val="009D75E7"/>
    <w:rsid w:val="009E2186"/>
    <w:rsid w:val="009E3EF4"/>
    <w:rsid w:val="009E46D4"/>
    <w:rsid w:val="009E4E82"/>
    <w:rsid w:val="009E51E7"/>
    <w:rsid w:val="009F0601"/>
    <w:rsid w:val="009F15D3"/>
    <w:rsid w:val="009F2989"/>
    <w:rsid w:val="009F41A9"/>
    <w:rsid w:val="009F58DD"/>
    <w:rsid w:val="009F604C"/>
    <w:rsid w:val="00A00769"/>
    <w:rsid w:val="00A03BF7"/>
    <w:rsid w:val="00A0564E"/>
    <w:rsid w:val="00A071B7"/>
    <w:rsid w:val="00A1052A"/>
    <w:rsid w:val="00A10557"/>
    <w:rsid w:val="00A12472"/>
    <w:rsid w:val="00A1567D"/>
    <w:rsid w:val="00A157D9"/>
    <w:rsid w:val="00A16425"/>
    <w:rsid w:val="00A17FCC"/>
    <w:rsid w:val="00A211C6"/>
    <w:rsid w:val="00A2155C"/>
    <w:rsid w:val="00A21D55"/>
    <w:rsid w:val="00A23CE3"/>
    <w:rsid w:val="00A25A8D"/>
    <w:rsid w:val="00A2713A"/>
    <w:rsid w:val="00A2738D"/>
    <w:rsid w:val="00A308AE"/>
    <w:rsid w:val="00A312A5"/>
    <w:rsid w:val="00A32211"/>
    <w:rsid w:val="00A32CE2"/>
    <w:rsid w:val="00A33B4D"/>
    <w:rsid w:val="00A33FDC"/>
    <w:rsid w:val="00A35590"/>
    <w:rsid w:val="00A36D6C"/>
    <w:rsid w:val="00A371FA"/>
    <w:rsid w:val="00A40E40"/>
    <w:rsid w:val="00A437A2"/>
    <w:rsid w:val="00A43DF3"/>
    <w:rsid w:val="00A43FBA"/>
    <w:rsid w:val="00A44895"/>
    <w:rsid w:val="00A44AB6"/>
    <w:rsid w:val="00A45018"/>
    <w:rsid w:val="00A45261"/>
    <w:rsid w:val="00A45495"/>
    <w:rsid w:val="00A45647"/>
    <w:rsid w:val="00A462A5"/>
    <w:rsid w:val="00A46D5E"/>
    <w:rsid w:val="00A4742D"/>
    <w:rsid w:val="00A47C8E"/>
    <w:rsid w:val="00A51A82"/>
    <w:rsid w:val="00A563CA"/>
    <w:rsid w:val="00A57718"/>
    <w:rsid w:val="00A60C00"/>
    <w:rsid w:val="00A61BA0"/>
    <w:rsid w:val="00A62EF1"/>
    <w:rsid w:val="00A63A3F"/>
    <w:rsid w:val="00A64CF8"/>
    <w:rsid w:val="00A65787"/>
    <w:rsid w:val="00A66094"/>
    <w:rsid w:val="00A66E43"/>
    <w:rsid w:val="00A70205"/>
    <w:rsid w:val="00A73E44"/>
    <w:rsid w:val="00A75F1C"/>
    <w:rsid w:val="00A7746F"/>
    <w:rsid w:val="00A77A27"/>
    <w:rsid w:val="00A813F0"/>
    <w:rsid w:val="00A8192B"/>
    <w:rsid w:val="00A81F9B"/>
    <w:rsid w:val="00A8265D"/>
    <w:rsid w:val="00A83C9E"/>
    <w:rsid w:val="00A86BE3"/>
    <w:rsid w:val="00A86F28"/>
    <w:rsid w:val="00A909E9"/>
    <w:rsid w:val="00A91236"/>
    <w:rsid w:val="00A91950"/>
    <w:rsid w:val="00A93002"/>
    <w:rsid w:val="00A938E5"/>
    <w:rsid w:val="00A94566"/>
    <w:rsid w:val="00A948CE"/>
    <w:rsid w:val="00A94B61"/>
    <w:rsid w:val="00A95AD7"/>
    <w:rsid w:val="00A9621F"/>
    <w:rsid w:val="00A971C2"/>
    <w:rsid w:val="00A97F34"/>
    <w:rsid w:val="00AA01B5"/>
    <w:rsid w:val="00AA193B"/>
    <w:rsid w:val="00AA1E99"/>
    <w:rsid w:val="00AA269A"/>
    <w:rsid w:val="00AA26AE"/>
    <w:rsid w:val="00AA2C16"/>
    <w:rsid w:val="00AA448C"/>
    <w:rsid w:val="00AA58B7"/>
    <w:rsid w:val="00AA5FD9"/>
    <w:rsid w:val="00AA6C89"/>
    <w:rsid w:val="00AA77E5"/>
    <w:rsid w:val="00AA7A85"/>
    <w:rsid w:val="00AB0B0A"/>
    <w:rsid w:val="00AB3A79"/>
    <w:rsid w:val="00AB415C"/>
    <w:rsid w:val="00AB4599"/>
    <w:rsid w:val="00AB4B4D"/>
    <w:rsid w:val="00AB6B28"/>
    <w:rsid w:val="00AB6BB9"/>
    <w:rsid w:val="00AB7433"/>
    <w:rsid w:val="00AC0869"/>
    <w:rsid w:val="00AC09F8"/>
    <w:rsid w:val="00AC0D0C"/>
    <w:rsid w:val="00AC1007"/>
    <w:rsid w:val="00AC223C"/>
    <w:rsid w:val="00AC26E3"/>
    <w:rsid w:val="00AC4BFA"/>
    <w:rsid w:val="00AD098F"/>
    <w:rsid w:val="00AD1496"/>
    <w:rsid w:val="00AD1AEA"/>
    <w:rsid w:val="00AD2B4E"/>
    <w:rsid w:val="00AD2D21"/>
    <w:rsid w:val="00AD479C"/>
    <w:rsid w:val="00AD4E71"/>
    <w:rsid w:val="00AD68A5"/>
    <w:rsid w:val="00AE0BD0"/>
    <w:rsid w:val="00AE1A42"/>
    <w:rsid w:val="00AE1AF1"/>
    <w:rsid w:val="00AE2938"/>
    <w:rsid w:val="00AE2F95"/>
    <w:rsid w:val="00AE312A"/>
    <w:rsid w:val="00AE31F8"/>
    <w:rsid w:val="00AE3469"/>
    <w:rsid w:val="00AE47C0"/>
    <w:rsid w:val="00AE4C15"/>
    <w:rsid w:val="00AE7B24"/>
    <w:rsid w:val="00AF058E"/>
    <w:rsid w:val="00AF06AC"/>
    <w:rsid w:val="00AF1562"/>
    <w:rsid w:val="00AF3947"/>
    <w:rsid w:val="00AF3BC4"/>
    <w:rsid w:val="00AF42AE"/>
    <w:rsid w:val="00AF4834"/>
    <w:rsid w:val="00AF4AEE"/>
    <w:rsid w:val="00AF5CFC"/>
    <w:rsid w:val="00AF6C28"/>
    <w:rsid w:val="00AF6CC3"/>
    <w:rsid w:val="00AF6CFC"/>
    <w:rsid w:val="00B002E0"/>
    <w:rsid w:val="00B01ED8"/>
    <w:rsid w:val="00B05FE6"/>
    <w:rsid w:val="00B066D7"/>
    <w:rsid w:val="00B12E25"/>
    <w:rsid w:val="00B15EA1"/>
    <w:rsid w:val="00B1620E"/>
    <w:rsid w:val="00B20266"/>
    <w:rsid w:val="00B2232F"/>
    <w:rsid w:val="00B26501"/>
    <w:rsid w:val="00B32A3D"/>
    <w:rsid w:val="00B33198"/>
    <w:rsid w:val="00B33F65"/>
    <w:rsid w:val="00B34716"/>
    <w:rsid w:val="00B362A1"/>
    <w:rsid w:val="00B36489"/>
    <w:rsid w:val="00B372A7"/>
    <w:rsid w:val="00B42265"/>
    <w:rsid w:val="00B440D6"/>
    <w:rsid w:val="00B452D7"/>
    <w:rsid w:val="00B45875"/>
    <w:rsid w:val="00B46B52"/>
    <w:rsid w:val="00B47420"/>
    <w:rsid w:val="00B4757D"/>
    <w:rsid w:val="00B51A8A"/>
    <w:rsid w:val="00B5299F"/>
    <w:rsid w:val="00B54AB7"/>
    <w:rsid w:val="00B56092"/>
    <w:rsid w:val="00B57840"/>
    <w:rsid w:val="00B604C7"/>
    <w:rsid w:val="00B61C0B"/>
    <w:rsid w:val="00B61E85"/>
    <w:rsid w:val="00B62312"/>
    <w:rsid w:val="00B62460"/>
    <w:rsid w:val="00B630D8"/>
    <w:rsid w:val="00B63EBF"/>
    <w:rsid w:val="00B63FD4"/>
    <w:rsid w:val="00B64831"/>
    <w:rsid w:val="00B6502A"/>
    <w:rsid w:val="00B66375"/>
    <w:rsid w:val="00B667D7"/>
    <w:rsid w:val="00B67321"/>
    <w:rsid w:val="00B7043E"/>
    <w:rsid w:val="00B711D0"/>
    <w:rsid w:val="00B7207C"/>
    <w:rsid w:val="00B72915"/>
    <w:rsid w:val="00B73AC6"/>
    <w:rsid w:val="00B76281"/>
    <w:rsid w:val="00B81AD0"/>
    <w:rsid w:val="00B81AF6"/>
    <w:rsid w:val="00B85B62"/>
    <w:rsid w:val="00B913CC"/>
    <w:rsid w:val="00B932E2"/>
    <w:rsid w:val="00B945CE"/>
    <w:rsid w:val="00B95B83"/>
    <w:rsid w:val="00B95D19"/>
    <w:rsid w:val="00B96E61"/>
    <w:rsid w:val="00B97E95"/>
    <w:rsid w:val="00BA383C"/>
    <w:rsid w:val="00BA3CD4"/>
    <w:rsid w:val="00BA3DC2"/>
    <w:rsid w:val="00BA52AD"/>
    <w:rsid w:val="00BA5442"/>
    <w:rsid w:val="00BB352C"/>
    <w:rsid w:val="00BB3E80"/>
    <w:rsid w:val="00BB481E"/>
    <w:rsid w:val="00BB501D"/>
    <w:rsid w:val="00BB66E2"/>
    <w:rsid w:val="00BB7A39"/>
    <w:rsid w:val="00BB7F89"/>
    <w:rsid w:val="00BC1745"/>
    <w:rsid w:val="00BC183A"/>
    <w:rsid w:val="00BC5BF3"/>
    <w:rsid w:val="00BC5F86"/>
    <w:rsid w:val="00BC61BF"/>
    <w:rsid w:val="00BC69C1"/>
    <w:rsid w:val="00BC7393"/>
    <w:rsid w:val="00BC73CF"/>
    <w:rsid w:val="00BD038B"/>
    <w:rsid w:val="00BD15C2"/>
    <w:rsid w:val="00BD30AB"/>
    <w:rsid w:val="00BD3F15"/>
    <w:rsid w:val="00BD47F8"/>
    <w:rsid w:val="00BD5B6F"/>
    <w:rsid w:val="00BD5BDD"/>
    <w:rsid w:val="00BD7377"/>
    <w:rsid w:val="00BD78FB"/>
    <w:rsid w:val="00BD7E0B"/>
    <w:rsid w:val="00BE0803"/>
    <w:rsid w:val="00BE153A"/>
    <w:rsid w:val="00BE1824"/>
    <w:rsid w:val="00BE1D64"/>
    <w:rsid w:val="00BE4415"/>
    <w:rsid w:val="00BE5763"/>
    <w:rsid w:val="00BE59EC"/>
    <w:rsid w:val="00BE5FC1"/>
    <w:rsid w:val="00BF0430"/>
    <w:rsid w:val="00BF29FF"/>
    <w:rsid w:val="00BF30E8"/>
    <w:rsid w:val="00BF33AF"/>
    <w:rsid w:val="00BF45D9"/>
    <w:rsid w:val="00BF5510"/>
    <w:rsid w:val="00BF5D8F"/>
    <w:rsid w:val="00BF63EE"/>
    <w:rsid w:val="00BF73B6"/>
    <w:rsid w:val="00C01365"/>
    <w:rsid w:val="00C064A5"/>
    <w:rsid w:val="00C0664A"/>
    <w:rsid w:val="00C06DB0"/>
    <w:rsid w:val="00C10992"/>
    <w:rsid w:val="00C11022"/>
    <w:rsid w:val="00C115FA"/>
    <w:rsid w:val="00C11C6A"/>
    <w:rsid w:val="00C12EA3"/>
    <w:rsid w:val="00C13625"/>
    <w:rsid w:val="00C13C33"/>
    <w:rsid w:val="00C13C4C"/>
    <w:rsid w:val="00C13E7B"/>
    <w:rsid w:val="00C14851"/>
    <w:rsid w:val="00C164C1"/>
    <w:rsid w:val="00C219AE"/>
    <w:rsid w:val="00C228D2"/>
    <w:rsid w:val="00C22A9E"/>
    <w:rsid w:val="00C230CB"/>
    <w:rsid w:val="00C244AD"/>
    <w:rsid w:val="00C256D5"/>
    <w:rsid w:val="00C26A2B"/>
    <w:rsid w:val="00C27185"/>
    <w:rsid w:val="00C27746"/>
    <w:rsid w:val="00C30BAE"/>
    <w:rsid w:val="00C30ED2"/>
    <w:rsid w:val="00C3221B"/>
    <w:rsid w:val="00C33E84"/>
    <w:rsid w:val="00C3484D"/>
    <w:rsid w:val="00C35885"/>
    <w:rsid w:val="00C360A7"/>
    <w:rsid w:val="00C379FC"/>
    <w:rsid w:val="00C401B6"/>
    <w:rsid w:val="00C40B25"/>
    <w:rsid w:val="00C40FB6"/>
    <w:rsid w:val="00C41A95"/>
    <w:rsid w:val="00C43F29"/>
    <w:rsid w:val="00C44389"/>
    <w:rsid w:val="00C47C31"/>
    <w:rsid w:val="00C47C8B"/>
    <w:rsid w:val="00C50096"/>
    <w:rsid w:val="00C502B7"/>
    <w:rsid w:val="00C50378"/>
    <w:rsid w:val="00C53486"/>
    <w:rsid w:val="00C535D6"/>
    <w:rsid w:val="00C53DED"/>
    <w:rsid w:val="00C57110"/>
    <w:rsid w:val="00C5747D"/>
    <w:rsid w:val="00C61426"/>
    <w:rsid w:val="00C64E2E"/>
    <w:rsid w:val="00C650AD"/>
    <w:rsid w:val="00C6516E"/>
    <w:rsid w:val="00C66621"/>
    <w:rsid w:val="00C6730E"/>
    <w:rsid w:val="00C67E9D"/>
    <w:rsid w:val="00C7057B"/>
    <w:rsid w:val="00C709C1"/>
    <w:rsid w:val="00C70DB5"/>
    <w:rsid w:val="00C72AC1"/>
    <w:rsid w:val="00C7339D"/>
    <w:rsid w:val="00C73E11"/>
    <w:rsid w:val="00C76050"/>
    <w:rsid w:val="00C7768F"/>
    <w:rsid w:val="00C77E9A"/>
    <w:rsid w:val="00C800A4"/>
    <w:rsid w:val="00C80869"/>
    <w:rsid w:val="00C82745"/>
    <w:rsid w:val="00C83306"/>
    <w:rsid w:val="00C83D6C"/>
    <w:rsid w:val="00C84A4E"/>
    <w:rsid w:val="00C85216"/>
    <w:rsid w:val="00C857F8"/>
    <w:rsid w:val="00C8614E"/>
    <w:rsid w:val="00C906E1"/>
    <w:rsid w:val="00C92B77"/>
    <w:rsid w:val="00C95066"/>
    <w:rsid w:val="00C967B1"/>
    <w:rsid w:val="00C9686B"/>
    <w:rsid w:val="00C970C2"/>
    <w:rsid w:val="00CA09ED"/>
    <w:rsid w:val="00CA289D"/>
    <w:rsid w:val="00CA2C90"/>
    <w:rsid w:val="00CA303E"/>
    <w:rsid w:val="00CA3428"/>
    <w:rsid w:val="00CA360F"/>
    <w:rsid w:val="00CA3AB2"/>
    <w:rsid w:val="00CA4534"/>
    <w:rsid w:val="00CA774C"/>
    <w:rsid w:val="00CB00F0"/>
    <w:rsid w:val="00CB10D4"/>
    <w:rsid w:val="00CB2272"/>
    <w:rsid w:val="00CB2516"/>
    <w:rsid w:val="00CB330B"/>
    <w:rsid w:val="00CB4580"/>
    <w:rsid w:val="00CB67C9"/>
    <w:rsid w:val="00CB73D3"/>
    <w:rsid w:val="00CC011F"/>
    <w:rsid w:val="00CC02DD"/>
    <w:rsid w:val="00CC056E"/>
    <w:rsid w:val="00CC25A6"/>
    <w:rsid w:val="00CC31A5"/>
    <w:rsid w:val="00CD1491"/>
    <w:rsid w:val="00CD1C3A"/>
    <w:rsid w:val="00CD1F3D"/>
    <w:rsid w:val="00CD2283"/>
    <w:rsid w:val="00CD25CE"/>
    <w:rsid w:val="00CD5380"/>
    <w:rsid w:val="00CD5C42"/>
    <w:rsid w:val="00CD5D73"/>
    <w:rsid w:val="00CD66FA"/>
    <w:rsid w:val="00CD6B26"/>
    <w:rsid w:val="00CD7056"/>
    <w:rsid w:val="00CD71B3"/>
    <w:rsid w:val="00CD7307"/>
    <w:rsid w:val="00CE01CF"/>
    <w:rsid w:val="00CE2088"/>
    <w:rsid w:val="00CE29A5"/>
    <w:rsid w:val="00CE319F"/>
    <w:rsid w:val="00CE3D39"/>
    <w:rsid w:val="00CE3DCF"/>
    <w:rsid w:val="00CE3F3B"/>
    <w:rsid w:val="00CE3FB2"/>
    <w:rsid w:val="00CE4511"/>
    <w:rsid w:val="00CE725C"/>
    <w:rsid w:val="00CE79D5"/>
    <w:rsid w:val="00CF088C"/>
    <w:rsid w:val="00CF09D5"/>
    <w:rsid w:val="00CF1D29"/>
    <w:rsid w:val="00CF2AAC"/>
    <w:rsid w:val="00CF4EAE"/>
    <w:rsid w:val="00CF599A"/>
    <w:rsid w:val="00D004BF"/>
    <w:rsid w:val="00D02502"/>
    <w:rsid w:val="00D0339D"/>
    <w:rsid w:val="00D049E8"/>
    <w:rsid w:val="00D04C23"/>
    <w:rsid w:val="00D10089"/>
    <w:rsid w:val="00D12163"/>
    <w:rsid w:val="00D16BE3"/>
    <w:rsid w:val="00D17893"/>
    <w:rsid w:val="00D201D4"/>
    <w:rsid w:val="00D24C90"/>
    <w:rsid w:val="00D24FF6"/>
    <w:rsid w:val="00D26969"/>
    <w:rsid w:val="00D27D70"/>
    <w:rsid w:val="00D27DEC"/>
    <w:rsid w:val="00D311F2"/>
    <w:rsid w:val="00D31730"/>
    <w:rsid w:val="00D32B3E"/>
    <w:rsid w:val="00D32FA9"/>
    <w:rsid w:val="00D3369E"/>
    <w:rsid w:val="00D341B6"/>
    <w:rsid w:val="00D36240"/>
    <w:rsid w:val="00D368B2"/>
    <w:rsid w:val="00D3708C"/>
    <w:rsid w:val="00D37FF5"/>
    <w:rsid w:val="00D42916"/>
    <w:rsid w:val="00D436A6"/>
    <w:rsid w:val="00D43FB7"/>
    <w:rsid w:val="00D451A5"/>
    <w:rsid w:val="00D45A63"/>
    <w:rsid w:val="00D4693C"/>
    <w:rsid w:val="00D47258"/>
    <w:rsid w:val="00D50316"/>
    <w:rsid w:val="00D51C8B"/>
    <w:rsid w:val="00D520BC"/>
    <w:rsid w:val="00D5294D"/>
    <w:rsid w:val="00D52B2D"/>
    <w:rsid w:val="00D53C0A"/>
    <w:rsid w:val="00D55E24"/>
    <w:rsid w:val="00D568B6"/>
    <w:rsid w:val="00D60910"/>
    <w:rsid w:val="00D627A5"/>
    <w:rsid w:val="00D64A3A"/>
    <w:rsid w:val="00D65167"/>
    <w:rsid w:val="00D65758"/>
    <w:rsid w:val="00D65A0F"/>
    <w:rsid w:val="00D66AF4"/>
    <w:rsid w:val="00D6702D"/>
    <w:rsid w:val="00D674FC"/>
    <w:rsid w:val="00D70D80"/>
    <w:rsid w:val="00D72311"/>
    <w:rsid w:val="00D72CBE"/>
    <w:rsid w:val="00D72F9A"/>
    <w:rsid w:val="00D7480C"/>
    <w:rsid w:val="00D7639B"/>
    <w:rsid w:val="00D771FD"/>
    <w:rsid w:val="00D8071A"/>
    <w:rsid w:val="00D80C59"/>
    <w:rsid w:val="00D81E07"/>
    <w:rsid w:val="00D827CD"/>
    <w:rsid w:val="00D82CE7"/>
    <w:rsid w:val="00D840E6"/>
    <w:rsid w:val="00D84962"/>
    <w:rsid w:val="00D87244"/>
    <w:rsid w:val="00D917A6"/>
    <w:rsid w:val="00D93084"/>
    <w:rsid w:val="00D93104"/>
    <w:rsid w:val="00D939E0"/>
    <w:rsid w:val="00D94B03"/>
    <w:rsid w:val="00D94E56"/>
    <w:rsid w:val="00D9721E"/>
    <w:rsid w:val="00D97B57"/>
    <w:rsid w:val="00DA0D96"/>
    <w:rsid w:val="00DA26C3"/>
    <w:rsid w:val="00DA2D17"/>
    <w:rsid w:val="00DA4FB9"/>
    <w:rsid w:val="00DA6F1D"/>
    <w:rsid w:val="00DA71E6"/>
    <w:rsid w:val="00DB0227"/>
    <w:rsid w:val="00DB0B1D"/>
    <w:rsid w:val="00DB1BE4"/>
    <w:rsid w:val="00DB25AD"/>
    <w:rsid w:val="00DB2602"/>
    <w:rsid w:val="00DB2A6C"/>
    <w:rsid w:val="00DB3D29"/>
    <w:rsid w:val="00DB4B91"/>
    <w:rsid w:val="00DB4C9F"/>
    <w:rsid w:val="00DB5CF3"/>
    <w:rsid w:val="00DB5DE6"/>
    <w:rsid w:val="00DB7933"/>
    <w:rsid w:val="00DB7CC6"/>
    <w:rsid w:val="00DB7F8D"/>
    <w:rsid w:val="00DC10A7"/>
    <w:rsid w:val="00DC18F4"/>
    <w:rsid w:val="00DC424B"/>
    <w:rsid w:val="00DC491C"/>
    <w:rsid w:val="00DC4BDA"/>
    <w:rsid w:val="00DC6E73"/>
    <w:rsid w:val="00DC7908"/>
    <w:rsid w:val="00DD20CB"/>
    <w:rsid w:val="00DD27C7"/>
    <w:rsid w:val="00DD39A1"/>
    <w:rsid w:val="00DD4A29"/>
    <w:rsid w:val="00DD5EE2"/>
    <w:rsid w:val="00DD664F"/>
    <w:rsid w:val="00DE050D"/>
    <w:rsid w:val="00DE0B2E"/>
    <w:rsid w:val="00DE0F9A"/>
    <w:rsid w:val="00DE1976"/>
    <w:rsid w:val="00DE1FAF"/>
    <w:rsid w:val="00DE3C5B"/>
    <w:rsid w:val="00DE5B7B"/>
    <w:rsid w:val="00DE6A42"/>
    <w:rsid w:val="00DE734E"/>
    <w:rsid w:val="00DF014A"/>
    <w:rsid w:val="00DF0BF0"/>
    <w:rsid w:val="00DF1B02"/>
    <w:rsid w:val="00DF22F5"/>
    <w:rsid w:val="00DF56EE"/>
    <w:rsid w:val="00DF5CF5"/>
    <w:rsid w:val="00E0019E"/>
    <w:rsid w:val="00E01677"/>
    <w:rsid w:val="00E01CF3"/>
    <w:rsid w:val="00E04EE9"/>
    <w:rsid w:val="00E07482"/>
    <w:rsid w:val="00E10592"/>
    <w:rsid w:val="00E12AAF"/>
    <w:rsid w:val="00E12B88"/>
    <w:rsid w:val="00E13A5F"/>
    <w:rsid w:val="00E14E92"/>
    <w:rsid w:val="00E15802"/>
    <w:rsid w:val="00E1738A"/>
    <w:rsid w:val="00E20E5D"/>
    <w:rsid w:val="00E2215C"/>
    <w:rsid w:val="00E22840"/>
    <w:rsid w:val="00E233FF"/>
    <w:rsid w:val="00E300D5"/>
    <w:rsid w:val="00E308E1"/>
    <w:rsid w:val="00E30E12"/>
    <w:rsid w:val="00E30F5E"/>
    <w:rsid w:val="00E32690"/>
    <w:rsid w:val="00E32EC8"/>
    <w:rsid w:val="00E35042"/>
    <w:rsid w:val="00E40B08"/>
    <w:rsid w:val="00E420DB"/>
    <w:rsid w:val="00E425E8"/>
    <w:rsid w:val="00E43154"/>
    <w:rsid w:val="00E4405D"/>
    <w:rsid w:val="00E44CBA"/>
    <w:rsid w:val="00E45974"/>
    <w:rsid w:val="00E5107C"/>
    <w:rsid w:val="00E51A53"/>
    <w:rsid w:val="00E51EFF"/>
    <w:rsid w:val="00E52F78"/>
    <w:rsid w:val="00E55171"/>
    <w:rsid w:val="00E55267"/>
    <w:rsid w:val="00E55272"/>
    <w:rsid w:val="00E56D61"/>
    <w:rsid w:val="00E570FB"/>
    <w:rsid w:val="00E57711"/>
    <w:rsid w:val="00E62A8C"/>
    <w:rsid w:val="00E62C1E"/>
    <w:rsid w:val="00E63A33"/>
    <w:rsid w:val="00E63B23"/>
    <w:rsid w:val="00E63BDB"/>
    <w:rsid w:val="00E64E56"/>
    <w:rsid w:val="00E65BC2"/>
    <w:rsid w:val="00E6607A"/>
    <w:rsid w:val="00E66664"/>
    <w:rsid w:val="00E66BA0"/>
    <w:rsid w:val="00E66DC7"/>
    <w:rsid w:val="00E670F2"/>
    <w:rsid w:val="00E67DF0"/>
    <w:rsid w:val="00E704ED"/>
    <w:rsid w:val="00E70E7A"/>
    <w:rsid w:val="00E72B9B"/>
    <w:rsid w:val="00E72BEA"/>
    <w:rsid w:val="00E72EBB"/>
    <w:rsid w:val="00E73707"/>
    <w:rsid w:val="00E7375A"/>
    <w:rsid w:val="00E73D15"/>
    <w:rsid w:val="00E757B5"/>
    <w:rsid w:val="00E757DC"/>
    <w:rsid w:val="00E7645D"/>
    <w:rsid w:val="00E7669B"/>
    <w:rsid w:val="00E76755"/>
    <w:rsid w:val="00E815A5"/>
    <w:rsid w:val="00E8311F"/>
    <w:rsid w:val="00E83B64"/>
    <w:rsid w:val="00E8413A"/>
    <w:rsid w:val="00E85E7B"/>
    <w:rsid w:val="00E87A7C"/>
    <w:rsid w:val="00E87D72"/>
    <w:rsid w:val="00E90219"/>
    <w:rsid w:val="00E90576"/>
    <w:rsid w:val="00E9265B"/>
    <w:rsid w:val="00E92BE1"/>
    <w:rsid w:val="00E97F95"/>
    <w:rsid w:val="00EA0D79"/>
    <w:rsid w:val="00EA2ED1"/>
    <w:rsid w:val="00EA3900"/>
    <w:rsid w:val="00EA4056"/>
    <w:rsid w:val="00EA5727"/>
    <w:rsid w:val="00EA6031"/>
    <w:rsid w:val="00EB0430"/>
    <w:rsid w:val="00EB07BF"/>
    <w:rsid w:val="00EB1926"/>
    <w:rsid w:val="00EB2028"/>
    <w:rsid w:val="00EB30C0"/>
    <w:rsid w:val="00EB31C0"/>
    <w:rsid w:val="00EB33FA"/>
    <w:rsid w:val="00EB3EDA"/>
    <w:rsid w:val="00EB61E9"/>
    <w:rsid w:val="00EB6F94"/>
    <w:rsid w:val="00EB7B4A"/>
    <w:rsid w:val="00EC032E"/>
    <w:rsid w:val="00EC090C"/>
    <w:rsid w:val="00EC107D"/>
    <w:rsid w:val="00EC1E6C"/>
    <w:rsid w:val="00EC3AF0"/>
    <w:rsid w:val="00EC3E3C"/>
    <w:rsid w:val="00EC728C"/>
    <w:rsid w:val="00ED062A"/>
    <w:rsid w:val="00ED14AB"/>
    <w:rsid w:val="00ED35B6"/>
    <w:rsid w:val="00ED581A"/>
    <w:rsid w:val="00ED7F8D"/>
    <w:rsid w:val="00EE1EDC"/>
    <w:rsid w:val="00EE2021"/>
    <w:rsid w:val="00EE2AF2"/>
    <w:rsid w:val="00EE2C54"/>
    <w:rsid w:val="00EE2D08"/>
    <w:rsid w:val="00EF03D2"/>
    <w:rsid w:val="00EF0B0D"/>
    <w:rsid w:val="00EF0B81"/>
    <w:rsid w:val="00EF53FF"/>
    <w:rsid w:val="00EF5565"/>
    <w:rsid w:val="00EF5C26"/>
    <w:rsid w:val="00EF6FC1"/>
    <w:rsid w:val="00F00BAB"/>
    <w:rsid w:val="00F00E39"/>
    <w:rsid w:val="00F038BA"/>
    <w:rsid w:val="00F03EF4"/>
    <w:rsid w:val="00F067BC"/>
    <w:rsid w:val="00F10BAE"/>
    <w:rsid w:val="00F11005"/>
    <w:rsid w:val="00F143BC"/>
    <w:rsid w:val="00F14AA8"/>
    <w:rsid w:val="00F14DB5"/>
    <w:rsid w:val="00F15975"/>
    <w:rsid w:val="00F16346"/>
    <w:rsid w:val="00F168AB"/>
    <w:rsid w:val="00F24256"/>
    <w:rsid w:val="00F24984"/>
    <w:rsid w:val="00F2529B"/>
    <w:rsid w:val="00F25EA2"/>
    <w:rsid w:val="00F30673"/>
    <w:rsid w:val="00F30B62"/>
    <w:rsid w:val="00F32CA8"/>
    <w:rsid w:val="00F37467"/>
    <w:rsid w:val="00F40669"/>
    <w:rsid w:val="00F40C47"/>
    <w:rsid w:val="00F40CF9"/>
    <w:rsid w:val="00F4107A"/>
    <w:rsid w:val="00F43C10"/>
    <w:rsid w:val="00F44811"/>
    <w:rsid w:val="00F44CEC"/>
    <w:rsid w:val="00F44D2F"/>
    <w:rsid w:val="00F50A5E"/>
    <w:rsid w:val="00F528B2"/>
    <w:rsid w:val="00F53352"/>
    <w:rsid w:val="00F54359"/>
    <w:rsid w:val="00F54403"/>
    <w:rsid w:val="00F5504D"/>
    <w:rsid w:val="00F55811"/>
    <w:rsid w:val="00F5605B"/>
    <w:rsid w:val="00F56DF3"/>
    <w:rsid w:val="00F57178"/>
    <w:rsid w:val="00F571BA"/>
    <w:rsid w:val="00F6031F"/>
    <w:rsid w:val="00F6044A"/>
    <w:rsid w:val="00F60873"/>
    <w:rsid w:val="00F643F6"/>
    <w:rsid w:val="00F64E2B"/>
    <w:rsid w:val="00F654F6"/>
    <w:rsid w:val="00F657D3"/>
    <w:rsid w:val="00F65D76"/>
    <w:rsid w:val="00F66797"/>
    <w:rsid w:val="00F66DD9"/>
    <w:rsid w:val="00F713F7"/>
    <w:rsid w:val="00F71405"/>
    <w:rsid w:val="00F715D8"/>
    <w:rsid w:val="00F72FA6"/>
    <w:rsid w:val="00F73F9A"/>
    <w:rsid w:val="00F7496F"/>
    <w:rsid w:val="00F74E52"/>
    <w:rsid w:val="00F755CB"/>
    <w:rsid w:val="00F75AF3"/>
    <w:rsid w:val="00F760B9"/>
    <w:rsid w:val="00F8196E"/>
    <w:rsid w:val="00F82E5B"/>
    <w:rsid w:val="00F832D0"/>
    <w:rsid w:val="00F84918"/>
    <w:rsid w:val="00F8562D"/>
    <w:rsid w:val="00F86054"/>
    <w:rsid w:val="00F86EF9"/>
    <w:rsid w:val="00F87444"/>
    <w:rsid w:val="00F87831"/>
    <w:rsid w:val="00F90212"/>
    <w:rsid w:val="00F9025D"/>
    <w:rsid w:val="00F90524"/>
    <w:rsid w:val="00F9167C"/>
    <w:rsid w:val="00F92439"/>
    <w:rsid w:val="00F93C77"/>
    <w:rsid w:val="00F941A5"/>
    <w:rsid w:val="00F94209"/>
    <w:rsid w:val="00F96A96"/>
    <w:rsid w:val="00FA097C"/>
    <w:rsid w:val="00FA0C54"/>
    <w:rsid w:val="00FA1C90"/>
    <w:rsid w:val="00FA1F30"/>
    <w:rsid w:val="00FA26A4"/>
    <w:rsid w:val="00FA2D78"/>
    <w:rsid w:val="00FA6EF6"/>
    <w:rsid w:val="00FA79BE"/>
    <w:rsid w:val="00FB007B"/>
    <w:rsid w:val="00FB14B9"/>
    <w:rsid w:val="00FB2B83"/>
    <w:rsid w:val="00FB2D3C"/>
    <w:rsid w:val="00FB372E"/>
    <w:rsid w:val="00FB3D5E"/>
    <w:rsid w:val="00FC13A8"/>
    <w:rsid w:val="00FC273D"/>
    <w:rsid w:val="00FC2D64"/>
    <w:rsid w:val="00FC2D8E"/>
    <w:rsid w:val="00FC5348"/>
    <w:rsid w:val="00FC68B3"/>
    <w:rsid w:val="00FD0A9B"/>
    <w:rsid w:val="00FD21EA"/>
    <w:rsid w:val="00FD39F1"/>
    <w:rsid w:val="00FD3FD7"/>
    <w:rsid w:val="00FD4235"/>
    <w:rsid w:val="00FD53A0"/>
    <w:rsid w:val="00FD64F5"/>
    <w:rsid w:val="00FD74CF"/>
    <w:rsid w:val="00FE1927"/>
    <w:rsid w:val="00FE2BC1"/>
    <w:rsid w:val="00FE4059"/>
    <w:rsid w:val="00FE515F"/>
    <w:rsid w:val="00FE5FFF"/>
    <w:rsid w:val="00FE6C06"/>
    <w:rsid w:val="00FE705D"/>
    <w:rsid w:val="00FE70D3"/>
    <w:rsid w:val="00FE7339"/>
    <w:rsid w:val="00FF0031"/>
    <w:rsid w:val="00FF1EB7"/>
    <w:rsid w:val="00FF1F09"/>
    <w:rsid w:val="00FF33DF"/>
    <w:rsid w:val="00FF36F0"/>
    <w:rsid w:val="00FF4D45"/>
    <w:rsid w:val="00FF5129"/>
    <w:rsid w:val="00FF512B"/>
    <w:rsid w:val="00FF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4FCBA6"/>
  <w15:chartTrackingRefBased/>
  <w15:docId w15:val="{DA6AB0BE-628E-4D61-A7BC-AE7D2344C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0">
    <w:name w:val="Normal"/>
    <w:qFormat/>
    <w:rsid w:val="005971AE"/>
    <w:rPr>
      <w:rFonts w:ascii="Angsana New" w:hAnsi="Angsana New"/>
      <w:sz w:val="32"/>
      <w:szCs w:val="32"/>
      <w:lang w:bidi="ar-SA"/>
    </w:rPr>
  </w:style>
  <w:style w:type="paragraph" w:styleId="1">
    <w:name w:val="heading 1"/>
    <w:basedOn w:val="a0"/>
    <w:next w:val="a0"/>
    <w:link w:val="10"/>
    <w:qFormat/>
    <w:rsid w:val="00F14AA8"/>
    <w:pPr>
      <w:keepNext/>
      <w:suppressAutoHyphens/>
      <w:jc w:val="center"/>
      <w:outlineLvl w:val="0"/>
    </w:pPr>
    <w:rPr>
      <w:rFonts w:eastAsia="Cordia New"/>
      <w:lang w:eastAsia="th-TH" w:bidi="th-TH"/>
    </w:rPr>
  </w:style>
  <w:style w:type="paragraph" w:styleId="2">
    <w:name w:val="heading 2"/>
    <w:basedOn w:val="a0"/>
    <w:next w:val="a0"/>
    <w:link w:val="20"/>
    <w:qFormat/>
    <w:rsid w:val="00EC090C"/>
    <w:pPr>
      <w:keepNext/>
      <w:spacing w:before="240" w:after="60"/>
      <w:outlineLvl w:val="1"/>
    </w:pPr>
    <w:rPr>
      <w:rFonts w:ascii="Arial" w:hAnsi="Arial" w:cs="Cordia New"/>
      <w:b/>
      <w:bCs/>
      <w:i/>
      <w:iCs/>
      <w:sz w:val="28"/>
    </w:rPr>
  </w:style>
  <w:style w:type="paragraph" w:styleId="3">
    <w:name w:val="heading 3"/>
    <w:basedOn w:val="a0"/>
    <w:next w:val="a0"/>
    <w:link w:val="30"/>
    <w:qFormat/>
    <w:rsid w:val="00EC090C"/>
    <w:pPr>
      <w:keepNext/>
      <w:suppressAutoHyphens/>
      <w:ind w:firstLine="720"/>
      <w:jc w:val="both"/>
      <w:outlineLvl w:val="2"/>
    </w:pPr>
    <w:rPr>
      <w:rFonts w:eastAsia="Cordia New"/>
      <w:lang w:eastAsia="th-TH" w:bidi="th-TH"/>
    </w:rPr>
  </w:style>
  <w:style w:type="paragraph" w:styleId="4">
    <w:name w:val="heading 4"/>
    <w:basedOn w:val="a0"/>
    <w:next w:val="a0"/>
    <w:link w:val="40"/>
    <w:qFormat/>
    <w:rsid w:val="00914F34"/>
    <w:pPr>
      <w:keepNext/>
      <w:spacing w:before="240" w:after="60"/>
      <w:outlineLvl w:val="3"/>
    </w:pPr>
    <w:rPr>
      <w:rFonts w:ascii="Times New Roman" w:hAnsi="Times New Roman"/>
      <w:b/>
      <w:bCs/>
      <w:sz w:val="28"/>
    </w:rPr>
  </w:style>
  <w:style w:type="paragraph" w:styleId="5">
    <w:name w:val="heading 5"/>
    <w:basedOn w:val="a0"/>
    <w:next w:val="a0"/>
    <w:link w:val="50"/>
    <w:qFormat/>
    <w:rsid w:val="00EC090C"/>
    <w:pPr>
      <w:keepNext/>
      <w:suppressAutoHyphens/>
      <w:ind w:right="-143"/>
      <w:jc w:val="both"/>
      <w:outlineLvl w:val="4"/>
    </w:pPr>
    <w:rPr>
      <w:rFonts w:eastAsia="Cordia New"/>
      <w:lang w:eastAsia="th-TH" w:bidi="th-TH"/>
    </w:rPr>
  </w:style>
  <w:style w:type="paragraph" w:styleId="6">
    <w:name w:val="heading 6"/>
    <w:basedOn w:val="a0"/>
    <w:next w:val="a0"/>
    <w:link w:val="60"/>
    <w:qFormat/>
    <w:rsid w:val="00C35885"/>
    <w:pPr>
      <w:spacing w:before="240" w:after="60"/>
      <w:outlineLvl w:val="5"/>
    </w:pPr>
    <w:rPr>
      <w:rFonts w:ascii="Times New Roman" w:hAnsi="Times New Roman"/>
      <w:b/>
      <w:bCs/>
      <w:sz w:val="22"/>
      <w:szCs w:val="25"/>
    </w:rPr>
  </w:style>
  <w:style w:type="paragraph" w:styleId="7">
    <w:name w:val="heading 7"/>
    <w:basedOn w:val="a0"/>
    <w:next w:val="a0"/>
    <w:qFormat/>
    <w:rsid w:val="00B5299F"/>
    <w:pPr>
      <w:spacing w:before="240" w:after="60"/>
      <w:outlineLvl w:val="6"/>
    </w:pPr>
    <w:rPr>
      <w:rFonts w:ascii="Times New Roman" w:hAnsi="Times New Roman"/>
      <w:sz w:val="24"/>
      <w:szCs w:val="28"/>
    </w:rPr>
  </w:style>
  <w:style w:type="paragraph" w:styleId="8">
    <w:name w:val="heading 8"/>
    <w:basedOn w:val="a0"/>
    <w:next w:val="a0"/>
    <w:link w:val="80"/>
    <w:qFormat/>
    <w:rsid w:val="00EC090C"/>
    <w:pPr>
      <w:spacing w:before="240" w:after="60"/>
      <w:outlineLvl w:val="7"/>
    </w:pPr>
    <w:rPr>
      <w:rFonts w:ascii="Calibri" w:hAnsi="Calibri" w:cs="Cordia New"/>
      <w:i/>
      <w:iCs/>
      <w:sz w:val="24"/>
      <w:szCs w:val="24"/>
    </w:rPr>
  </w:style>
  <w:style w:type="paragraph" w:styleId="9">
    <w:name w:val="heading 9"/>
    <w:basedOn w:val="a0"/>
    <w:next w:val="a0"/>
    <w:qFormat/>
    <w:rsid w:val="00F56DF3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แบบอักษรของย่อหน้าเริ่มต้น"/>
    <w:semiHidden/>
  </w:style>
  <w:style w:type="character" w:customStyle="1" w:styleId="10">
    <w:name w:val="หัวเรื่อง 1 อักขระ"/>
    <w:link w:val="1"/>
    <w:rsid w:val="00F14AA8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20">
    <w:name w:val="หัวเรื่อง 2 อักขระ"/>
    <w:link w:val="2"/>
    <w:rsid w:val="00EC090C"/>
    <w:rPr>
      <w:rFonts w:ascii="Arial" w:hAnsi="Arial" w:cs="Cordia New"/>
      <w:b/>
      <w:bCs/>
      <w:i/>
      <w:iCs/>
      <w:sz w:val="28"/>
      <w:szCs w:val="32"/>
      <w:lang w:val="en-US" w:eastAsia="en-US" w:bidi="ar-SA"/>
    </w:rPr>
  </w:style>
  <w:style w:type="character" w:customStyle="1" w:styleId="30">
    <w:name w:val="หัวเรื่อง 3 อักขระ"/>
    <w:link w:val="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40">
    <w:name w:val="หัวเรื่อง 4 อักขระ"/>
    <w:link w:val="4"/>
    <w:rsid w:val="00914F34"/>
    <w:rPr>
      <w:rFonts w:cs="Angsana New"/>
      <w:b/>
      <w:bCs/>
      <w:sz w:val="28"/>
      <w:szCs w:val="32"/>
      <w:lang w:val="en-US" w:eastAsia="en-US" w:bidi="ar-SA"/>
    </w:rPr>
  </w:style>
  <w:style w:type="character" w:customStyle="1" w:styleId="50">
    <w:name w:val="หัวเรื่อง 5 อักขระ"/>
    <w:link w:val="5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60">
    <w:name w:val="หัวเรื่อง 6 อักขระ"/>
    <w:link w:val="6"/>
    <w:rsid w:val="00EC090C"/>
    <w:rPr>
      <w:rFonts w:cs="Angsana New"/>
      <w:b/>
      <w:bCs/>
      <w:sz w:val="22"/>
      <w:szCs w:val="25"/>
      <w:lang w:val="en-US" w:eastAsia="en-US" w:bidi="ar-SA"/>
    </w:rPr>
  </w:style>
  <w:style w:type="character" w:customStyle="1" w:styleId="80">
    <w:name w:val="หัวเรื่อง 8 อักขระ"/>
    <w:link w:val="8"/>
    <w:rsid w:val="00EC090C"/>
    <w:rPr>
      <w:rFonts w:ascii="Calibri" w:hAnsi="Calibri" w:cs="Cordia New"/>
      <w:i/>
      <w:iCs/>
      <w:sz w:val="24"/>
      <w:szCs w:val="24"/>
      <w:lang w:val="en-US" w:eastAsia="en-US" w:bidi="ar-SA"/>
    </w:rPr>
  </w:style>
  <w:style w:type="paragraph" w:customStyle="1" w:styleId="a5">
    <w:name w:val="หัวข้อ"/>
    <w:basedOn w:val="a6"/>
    <w:link w:val="Char"/>
    <w:rsid w:val="00B5299F"/>
    <w:pPr>
      <w:tabs>
        <w:tab w:val="clear" w:pos="4153"/>
        <w:tab w:val="clear" w:pos="8306"/>
      </w:tabs>
      <w:spacing w:before="240" w:line="360" w:lineRule="auto"/>
    </w:pPr>
    <w:rPr>
      <w:rFonts w:ascii="Browallia New" w:hAnsi="Browallia New" w:cs="Browallia New"/>
      <w:b/>
      <w:bCs/>
      <w:i/>
      <w:szCs w:val="32"/>
      <w:lang w:val="en-AU" w:bidi="th-TH"/>
    </w:rPr>
  </w:style>
  <w:style w:type="paragraph" w:styleId="a6">
    <w:name w:val="footer"/>
    <w:basedOn w:val="a0"/>
    <w:link w:val="a7"/>
    <w:rsid w:val="00B5299F"/>
    <w:pPr>
      <w:tabs>
        <w:tab w:val="center" w:pos="4153"/>
        <w:tab w:val="right" w:pos="8306"/>
      </w:tabs>
    </w:pPr>
    <w:rPr>
      <w:szCs w:val="37"/>
    </w:rPr>
  </w:style>
  <w:style w:type="character" w:customStyle="1" w:styleId="a7">
    <w:name w:val="ท้ายกระดาษ อักขระ"/>
    <w:link w:val="a6"/>
    <w:rsid w:val="00327739"/>
    <w:rPr>
      <w:rFonts w:ascii="Angsana New" w:hAnsi="Angsana New" w:cs="Angsana New"/>
      <w:sz w:val="32"/>
      <w:szCs w:val="37"/>
      <w:lang w:val="en-US" w:eastAsia="en-US" w:bidi="ar-SA"/>
    </w:rPr>
  </w:style>
  <w:style w:type="character" w:customStyle="1" w:styleId="Char">
    <w:name w:val="หัวข้อ Char"/>
    <w:link w:val="a5"/>
    <w:rsid w:val="00B5299F"/>
    <w:rPr>
      <w:rFonts w:ascii="Browallia New" w:hAnsi="Browallia New" w:cs="Browallia New"/>
      <w:b/>
      <w:bCs/>
      <w:i/>
      <w:sz w:val="32"/>
      <w:szCs w:val="32"/>
      <w:lang w:val="en-AU" w:eastAsia="en-US" w:bidi="th-TH"/>
    </w:rPr>
  </w:style>
  <w:style w:type="paragraph" w:customStyle="1" w:styleId="a8">
    <w:name w:val="หมวดที่"/>
    <w:basedOn w:val="7"/>
    <w:rsid w:val="00B5299F"/>
    <w:pPr>
      <w:jc w:val="center"/>
    </w:pPr>
    <w:rPr>
      <w:rFonts w:ascii="Browallia New" w:hAnsi="Browallia New" w:cs="Browallia New"/>
      <w:b/>
      <w:bCs/>
      <w:sz w:val="36"/>
      <w:szCs w:val="36"/>
      <w:lang w:val="en-AU" w:bidi="th-TH"/>
    </w:rPr>
  </w:style>
  <w:style w:type="paragraph" w:customStyle="1" w:styleId="a9">
    <w:name w:val="เนื้อหาไม่มีลำดับบรรยาย"/>
    <w:basedOn w:val="a0"/>
    <w:rsid w:val="00B529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paragraph" w:customStyle="1" w:styleId="a">
    <w:name w:val="หัวข้อลำดับที่"/>
    <w:basedOn w:val="a0"/>
    <w:link w:val="CharChar"/>
    <w:rsid w:val="00B5299F"/>
    <w:pPr>
      <w:numPr>
        <w:numId w:val="1"/>
      </w:numPr>
      <w:tabs>
        <w:tab w:val="left" w:pos="720"/>
        <w:tab w:val="left" w:pos="1080"/>
        <w:tab w:val="left" w:pos="1440"/>
      </w:tabs>
      <w:spacing w:before="160" w:after="120"/>
      <w:jc w:val="thaiDistribute"/>
    </w:pPr>
    <w:rPr>
      <w:rFonts w:ascii="Browallia New" w:hAnsi="Browallia New" w:cs="Browallia New"/>
      <w:b/>
      <w:bCs/>
      <w:lang w:bidi="th-TH"/>
    </w:rPr>
  </w:style>
  <w:style w:type="character" w:customStyle="1" w:styleId="CharChar">
    <w:name w:val="หัวข้อลำดับที่ Char Char"/>
    <w:link w:val="a"/>
    <w:rsid w:val="00B5299F"/>
    <w:rPr>
      <w:rFonts w:ascii="Browallia New" w:hAnsi="Browallia New" w:cs="Browallia New"/>
      <w:b/>
      <w:bCs/>
      <w:sz w:val="32"/>
      <w:szCs w:val="32"/>
      <w:lang w:val="en-US" w:eastAsia="en-US" w:bidi="th-TH"/>
    </w:rPr>
  </w:style>
  <w:style w:type="paragraph" w:styleId="aa">
    <w:name w:val="header"/>
    <w:basedOn w:val="a0"/>
    <w:rsid w:val="00545EBF"/>
    <w:pPr>
      <w:tabs>
        <w:tab w:val="center" w:pos="4153"/>
        <w:tab w:val="right" w:pos="8306"/>
      </w:tabs>
    </w:pPr>
    <w:rPr>
      <w:rFonts w:ascii="Times New Roman" w:hAnsi="Times New Roman"/>
      <w:sz w:val="24"/>
      <w:szCs w:val="28"/>
    </w:rPr>
  </w:style>
  <w:style w:type="paragraph" w:customStyle="1" w:styleId="ab">
    <w:name w:val="เนื้อหาลำดับ"/>
    <w:basedOn w:val="a0"/>
    <w:link w:val="Char0"/>
    <w:rsid w:val="00545EBF"/>
    <w:pPr>
      <w:tabs>
        <w:tab w:val="left" w:pos="972"/>
      </w:tabs>
      <w:ind w:left="972" w:hanging="540"/>
      <w:jc w:val="thaiDistribute"/>
    </w:pPr>
    <w:rPr>
      <w:rFonts w:ascii="Browallia New" w:hAnsi="Browallia New" w:cs="Browallia New"/>
      <w:lang w:bidi="th-TH"/>
    </w:rPr>
  </w:style>
  <w:style w:type="character" w:customStyle="1" w:styleId="Char0">
    <w:name w:val="เนื้อหาลำดับ Char"/>
    <w:link w:val="ab"/>
    <w:rsid w:val="00545EBF"/>
    <w:rPr>
      <w:rFonts w:ascii="Browallia New" w:hAnsi="Browallia New" w:cs="Browallia New"/>
      <w:sz w:val="32"/>
      <w:szCs w:val="32"/>
      <w:lang w:val="en-US" w:eastAsia="en-US" w:bidi="th-TH"/>
    </w:rPr>
  </w:style>
  <w:style w:type="paragraph" w:customStyle="1" w:styleId="check">
    <w:name w:val="เนื้อหา check"/>
    <w:basedOn w:val="ab"/>
    <w:rsid w:val="00475A2B"/>
    <w:pPr>
      <w:tabs>
        <w:tab w:val="clear" w:pos="972"/>
        <w:tab w:val="left" w:pos="792"/>
      </w:tabs>
      <w:ind w:left="792" w:hanging="360"/>
    </w:pPr>
  </w:style>
  <w:style w:type="paragraph" w:customStyle="1" w:styleId="ac">
    <w:name w:val="เนื้อหาในตาราง"/>
    <w:basedOn w:val="a9"/>
    <w:rsid w:val="00AD479C"/>
    <w:pPr>
      <w:ind w:left="180" w:hanging="180"/>
    </w:pPr>
  </w:style>
  <w:style w:type="paragraph" w:customStyle="1" w:styleId="ad">
    <w:name w:val="ตารางจัดกลาง"/>
    <w:basedOn w:val="a0"/>
    <w:rsid w:val="002372C0"/>
    <w:pPr>
      <w:jc w:val="center"/>
    </w:pPr>
    <w:rPr>
      <w:rFonts w:ascii="Browallia New" w:hAnsi="Browallia New" w:cs="Browallia New"/>
      <w:spacing w:val="-6"/>
      <w:sz w:val="28"/>
      <w:szCs w:val="28"/>
      <w:lang w:bidi="th-TH"/>
    </w:rPr>
  </w:style>
  <w:style w:type="character" w:styleId="ae">
    <w:name w:val="page number"/>
    <w:basedOn w:val="a4"/>
    <w:rsid w:val="00E32EC8"/>
  </w:style>
  <w:style w:type="paragraph" w:customStyle="1" w:styleId="af">
    <w:name w:val="โครงสร้างหลักสูตรหมวด"/>
    <w:basedOn w:val="a0"/>
    <w:rsid w:val="009F15D3"/>
    <w:pPr>
      <w:tabs>
        <w:tab w:val="decimal" w:pos="7020"/>
        <w:tab w:val="left" w:pos="7371"/>
      </w:tabs>
      <w:ind w:left="1080"/>
      <w:jc w:val="thaiDistribute"/>
    </w:pPr>
    <w:rPr>
      <w:rFonts w:ascii="Browallia New" w:hAnsi="Browallia New" w:cs="Browallia New"/>
      <w:bCs/>
      <w:lang w:bidi="th-TH"/>
    </w:rPr>
  </w:style>
  <w:style w:type="paragraph" w:customStyle="1" w:styleId="af0">
    <w:name w:val="โครงสร้างหลักสูตรกลุ่ม"/>
    <w:basedOn w:val="a0"/>
    <w:rsid w:val="009F15D3"/>
    <w:pPr>
      <w:tabs>
        <w:tab w:val="decimal" w:pos="7020"/>
        <w:tab w:val="left" w:pos="7380"/>
      </w:tabs>
      <w:ind w:left="1800"/>
      <w:jc w:val="thaiDistribute"/>
    </w:pPr>
    <w:rPr>
      <w:rFonts w:ascii="Browallia New" w:hAnsi="Browallia New" w:cs="Browallia New"/>
      <w:lang w:bidi="th-TH"/>
    </w:rPr>
  </w:style>
  <w:style w:type="paragraph" w:styleId="af1">
    <w:name w:val="Body Text"/>
    <w:basedOn w:val="a0"/>
    <w:link w:val="af2"/>
    <w:rsid w:val="00C3221B"/>
    <w:pPr>
      <w:suppressAutoHyphens/>
    </w:pPr>
    <w:rPr>
      <w:rFonts w:eastAsia="Cordia New"/>
      <w:lang w:eastAsia="th-TH" w:bidi="th-TH"/>
    </w:rPr>
  </w:style>
  <w:style w:type="character" w:customStyle="1" w:styleId="af2">
    <w:name w:val="เนื้อความ อักขระ"/>
    <w:link w:val="af1"/>
    <w:rsid w:val="00C3221B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1">
    <w:name w:val="Body Text 3"/>
    <w:basedOn w:val="a0"/>
    <w:link w:val="32"/>
    <w:rsid w:val="00323762"/>
    <w:pPr>
      <w:spacing w:after="120"/>
    </w:pPr>
    <w:rPr>
      <w:sz w:val="16"/>
      <w:szCs w:val="18"/>
    </w:rPr>
  </w:style>
  <w:style w:type="character" w:customStyle="1" w:styleId="32">
    <w:name w:val="เนื้อความ 3 อักขระ"/>
    <w:link w:val="31"/>
    <w:rsid w:val="00EC090C"/>
    <w:rPr>
      <w:rFonts w:ascii="Angsana New" w:hAnsi="Angsana New" w:cs="Angsana New"/>
      <w:sz w:val="16"/>
      <w:szCs w:val="18"/>
      <w:lang w:val="en-US" w:eastAsia="en-US" w:bidi="ar-SA"/>
    </w:rPr>
  </w:style>
  <w:style w:type="paragraph" w:customStyle="1" w:styleId="af3">
    <w:name w:val="อ.ประจำหลักสูตร"/>
    <w:basedOn w:val="ab"/>
    <w:rsid w:val="00392726"/>
    <w:pPr>
      <w:tabs>
        <w:tab w:val="left" w:pos="3240"/>
        <w:tab w:val="left" w:pos="4680"/>
      </w:tabs>
      <w:ind w:firstLine="288"/>
    </w:pPr>
  </w:style>
  <w:style w:type="paragraph" w:styleId="af4">
    <w:name w:val="Balloon Text"/>
    <w:basedOn w:val="a0"/>
    <w:link w:val="af5"/>
    <w:rsid w:val="00EC090C"/>
    <w:rPr>
      <w:rFonts w:ascii="Tahoma" w:hAnsi="Tahoma"/>
      <w:sz w:val="16"/>
      <w:szCs w:val="18"/>
    </w:rPr>
  </w:style>
  <w:style w:type="character" w:customStyle="1" w:styleId="af5">
    <w:name w:val="ข้อความบอลลูน อักขระ"/>
    <w:link w:val="af4"/>
    <w:rsid w:val="00EC090C"/>
    <w:rPr>
      <w:rFonts w:ascii="Tahoma" w:hAnsi="Tahoma" w:cs="Angsana New"/>
      <w:sz w:val="16"/>
      <w:szCs w:val="18"/>
      <w:lang w:val="en-US" w:eastAsia="en-US" w:bidi="ar-SA"/>
    </w:rPr>
  </w:style>
  <w:style w:type="paragraph" w:styleId="af6">
    <w:name w:val="Body Text Indent"/>
    <w:basedOn w:val="a0"/>
    <w:link w:val="af7"/>
    <w:rsid w:val="00EC090C"/>
    <w:pPr>
      <w:spacing w:after="120"/>
      <w:ind w:left="360"/>
    </w:pPr>
    <w:rPr>
      <w:rFonts w:ascii="Times New Roman" w:hAnsi="Times New Roman"/>
      <w:sz w:val="24"/>
      <w:szCs w:val="28"/>
    </w:rPr>
  </w:style>
  <w:style w:type="character" w:customStyle="1" w:styleId="af7">
    <w:name w:val="การเยื้องเนื้อความ อักขระ"/>
    <w:link w:val="af6"/>
    <w:rsid w:val="00EC090C"/>
    <w:rPr>
      <w:rFonts w:cs="Angsana New"/>
      <w:sz w:val="24"/>
      <w:szCs w:val="28"/>
      <w:lang w:val="en-US" w:eastAsia="en-US" w:bidi="ar-SA"/>
    </w:rPr>
  </w:style>
  <w:style w:type="paragraph" w:styleId="21">
    <w:name w:val="Body Text Indent 2"/>
    <w:basedOn w:val="a0"/>
    <w:link w:val="22"/>
    <w:rsid w:val="00EC090C"/>
    <w:pPr>
      <w:suppressAutoHyphens/>
      <w:ind w:firstLine="720"/>
    </w:pPr>
    <w:rPr>
      <w:rFonts w:eastAsia="Cordia New"/>
      <w:lang w:eastAsia="th-TH" w:bidi="th-TH"/>
    </w:rPr>
  </w:style>
  <w:style w:type="character" w:customStyle="1" w:styleId="22">
    <w:name w:val="การเยื้องเนื้อความ 2 อักขระ"/>
    <w:link w:val="21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3">
    <w:name w:val="Body Text Indent 3"/>
    <w:basedOn w:val="a0"/>
    <w:link w:val="34"/>
    <w:rsid w:val="00EC090C"/>
    <w:pPr>
      <w:suppressAutoHyphens/>
      <w:ind w:left="720"/>
    </w:pPr>
    <w:rPr>
      <w:rFonts w:eastAsia="Cordia New"/>
      <w:lang w:eastAsia="th-TH" w:bidi="th-TH"/>
    </w:rPr>
  </w:style>
  <w:style w:type="character" w:customStyle="1" w:styleId="34">
    <w:name w:val="การเยื้องเนื้อความ 3 อักขระ"/>
    <w:link w:val="3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23">
    <w:name w:val="Body Text 2"/>
    <w:basedOn w:val="a0"/>
    <w:link w:val="24"/>
    <w:rsid w:val="00EC090C"/>
    <w:pPr>
      <w:suppressAutoHyphens/>
      <w:ind w:right="-143"/>
      <w:jc w:val="both"/>
    </w:pPr>
    <w:rPr>
      <w:rFonts w:ascii="Times New Roman" w:eastAsia="Cordia New" w:hAnsi="Times New Roman" w:cs="Cordia New"/>
      <w:sz w:val="24"/>
      <w:szCs w:val="24"/>
      <w:lang w:eastAsia="th-TH" w:bidi="th-TH"/>
    </w:rPr>
  </w:style>
  <w:style w:type="character" w:customStyle="1" w:styleId="24">
    <w:name w:val="เนื้อความ 2 อักขระ"/>
    <w:link w:val="23"/>
    <w:rsid w:val="00EC090C"/>
    <w:rPr>
      <w:rFonts w:eastAsia="Cordia New" w:cs="Cordia New"/>
      <w:sz w:val="24"/>
      <w:szCs w:val="24"/>
      <w:lang w:val="en-US" w:eastAsia="th-TH" w:bidi="th-TH"/>
    </w:rPr>
  </w:style>
  <w:style w:type="paragraph" w:styleId="af8">
    <w:name w:val="annotation text"/>
    <w:basedOn w:val="a0"/>
    <w:link w:val="af9"/>
    <w:rsid w:val="00EC090C"/>
    <w:pPr>
      <w:suppressAutoHyphens/>
    </w:pPr>
    <w:rPr>
      <w:rFonts w:ascii="Cordia New" w:eastAsia="Cordia New" w:hAnsi="Cordia New" w:cs="Cordia New"/>
      <w:sz w:val="20"/>
      <w:szCs w:val="20"/>
      <w:lang w:eastAsia="th-TH" w:bidi="th-TH"/>
    </w:rPr>
  </w:style>
  <w:style w:type="character" w:customStyle="1" w:styleId="af9">
    <w:name w:val="ข้อความข้อคิดเห็น อักขระ"/>
    <w:link w:val="af8"/>
    <w:rsid w:val="00EC090C"/>
    <w:rPr>
      <w:rFonts w:ascii="Cordia New" w:eastAsia="Cordia New" w:hAnsi="Cordia New" w:cs="Cordia New"/>
      <w:lang w:val="en-US" w:eastAsia="th-TH" w:bidi="th-TH"/>
    </w:rPr>
  </w:style>
  <w:style w:type="paragraph" w:styleId="afa">
    <w:name w:val="Title"/>
    <w:basedOn w:val="a0"/>
    <w:link w:val="afb"/>
    <w:qFormat/>
    <w:rsid w:val="00EC090C"/>
    <w:pPr>
      <w:jc w:val="center"/>
    </w:pPr>
    <w:rPr>
      <w:rFonts w:ascii="AngsanaUPC" w:hAnsi="AngsanaUPC" w:cs="AngsanaUPC"/>
      <w:b/>
      <w:bCs/>
      <w:lang w:bidi="th-TH"/>
    </w:rPr>
  </w:style>
  <w:style w:type="character" w:customStyle="1" w:styleId="afb">
    <w:name w:val="ชื่อเรื่อง อักขระ"/>
    <w:link w:val="afa"/>
    <w:rsid w:val="00EC090C"/>
    <w:rPr>
      <w:rFonts w:ascii="AngsanaUPC" w:hAnsi="AngsanaUPC" w:cs="AngsanaUPC"/>
      <w:b/>
      <w:bCs/>
      <w:sz w:val="32"/>
      <w:szCs w:val="32"/>
      <w:lang w:val="en-US" w:eastAsia="en-US" w:bidi="th-TH"/>
    </w:rPr>
  </w:style>
  <w:style w:type="paragraph" w:styleId="afc">
    <w:name w:val="macro"/>
    <w:link w:val="afd"/>
    <w:rsid w:val="00EC090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right="-29"/>
      <w:jc w:val="both"/>
    </w:pPr>
    <w:rPr>
      <w:sz w:val="28"/>
      <w:szCs w:val="28"/>
    </w:rPr>
  </w:style>
  <w:style w:type="character" w:customStyle="1" w:styleId="afd">
    <w:name w:val="ข้อความแมโคร อักขระ"/>
    <w:link w:val="afc"/>
    <w:rsid w:val="00EC090C"/>
    <w:rPr>
      <w:rFonts w:cs="Angsana New"/>
      <w:sz w:val="28"/>
      <w:szCs w:val="28"/>
      <w:lang w:val="en-US" w:eastAsia="en-US" w:bidi="th-TH"/>
    </w:rPr>
  </w:style>
  <w:style w:type="paragraph" w:styleId="HTML">
    <w:name w:val="HTML Preformatted"/>
    <w:basedOn w:val="a0"/>
    <w:link w:val="HTML0"/>
    <w:rsid w:val="00EC0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right="-29"/>
      <w:jc w:val="both"/>
    </w:pPr>
    <w:rPr>
      <w:rFonts w:ascii="Courier New" w:eastAsia="Courier New" w:hAnsi="Courier New"/>
      <w:sz w:val="20"/>
      <w:szCs w:val="20"/>
      <w:lang w:bidi="th-TH"/>
    </w:rPr>
  </w:style>
  <w:style w:type="character" w:customStyle="1" w:styleId="HTML0">
    <w:name w:val="HTML ที่ได้รับการจัดรูปแบบแล้ว อักขระ"/>
    <w:link w:val="HTML"/>
    <w:rsid w:val="00EC090C"/>
    <w:rPr>
      <w:rFonts w:ascii="Courier New" w:eastAsia="Courier New" w:hAnsi="Courier New" w:cs="Angsana New"/>
      <w:lang w:val="en-US" w:eastAsia="en-US" w:bidi="th-TH"/>
    </w:rPr>
  </w:style>
  <w:style w:type="paragraph" w:styleId="afe">
    <w:name w:val="Subtitle"/>
    <w:basedOn w:val="a0"/>
    <w:link w:val="aff"/>
    <w:qFormat/>
    <w:rsid w:val="00EC090C"/>
    <w:pPr>
      <w:ind w:right="-29"/>
      <w:jc w:val="center"/>
    </w:pPr>
    <w:rPr>
      <w:rFonts w:ascii="Cordia New" w:hAnsi="Cordia New"/>
      <w:b/>
      <w:bCs/>
      <w:lang w:eastAsia="ja-JP" w:bidi="th-TH"/>
    </w:rPr>
  </w:style>
  <w:style w:type="character" w:customStyle="1" w:styleId="aff">
    <w:name w:val="ชื่อเรื่องรอง อักขระ"/>
    <w:link w:val="afe"/>
    <w:rsid w:val="00EC090C"/>
    <w:rPr>
      <w:rFonts w:ascii="Cordia New" w:hAnsi="Cordia New" w:cs="Angsana New"/>
      <w:b/>
      <w:bCs/>
      <w:sz w:val="32"/>
      <w:szCs w:val="32"/>
      <w:lang w:val="en-US" w:eastAsia="ja-JP" w:bidi="th-TH"/>
    </w:rPr>
  </w:style>
  <w:style w:type="paragraph" w:styleId="aff0">
    <w:name w:val="Document Map"/>
    <w:basedOn w:val="a0"/>
    <w:link w:val="aff1"/>
    <w:rsid w:val="00EC090C"/>
    <w:pPr>
      <w:ind w:right="-29"/>
      <w:jc w:val="both"/>
    </w:pPr>
    <w:rPr>
      <w:rFonts w:ascii="Tahoma" w:hAnsi="Tahoma"/>
      <w:sz w:val="16"/>
      <w:szCs w:val="20"/>
      <w:lang w:val="th-TH" w:bidi="th-TH"/>
    </w:rPr>
  </w:style>
  <w:style w:type="character" w:customStyle="1" w:styleId="aff1">
    <w:name w:val="ผังเอกสาร อักขระ"/>
    <w:link w:val="aff0"/>
    <w:rsid w:val="00EC090C"/>
    <w:rPr>
      <w:rFonts w:ascii="Tahoma" w:hAnsi="Tahoma" w:cs="Angsana New"/>
      <w:sz w:val="16"/>
      <w:lang w:val="th-TH" w:eastAsia="en-US" w:bidi="th-TH"/>
    </w:rPr>
  </w:style>
  <w:style w:type="paragraph" w:styleId="aff2">
    <w:name w:val="Normal (Web)"/>
    <w:basedOn w:val="a0"/>
    <w:uiPriority w:val="99"/>
    <w:unhideWhenUsed/>
    <w:rsid w:val="00AA01B5"/>
    <w:pPr>
      <w:spacing w:before="100" w:beforeAutospacing="1" w:after="100" w:afterAutospacing="1"/>
    </w:pPr>
    <w:rPr>
      <w:rFonts w:ascii="Tahoma" w:hAnsi="Tahoma" w:cs="Tahoma"/>
      <w:sz w:val="24"/>
      <w:szCs w:val="24"/>
      <w:lang w:bidi="th-TH"/>
    </w:rPr>
  </w:style>
  <w:style w:type="table" w:styleId="aff3">
    <w:name w:val="Table Grid"/>
    <w:basedOn w:val="a2"/>
    <w:uiPriority w:val="59"/>
    <w:rsid w:val="007E17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4">
    <w:name w:val="No Spacing"/>
    <w:uiPriority w:val="1"/>
    <w:qFormat/>
    <w:rsid w:val="004A4A4E"/>
    <w:rPr>
      <w:rFonts w:ascii="Calibri" w:eastAsia="Calibri" w:hAnsi="Calibri" w:cs="Cordia New"/>
      <w:sz w:val="22"/>
      <w:szCs w:val="28"/>
    </w:rPr>
  </w:style>
  <w:style w:type="paragraph" w:customStyle="1" w:styleId="aff5">
    <w:name w:val="รายการย่อหน้า"/>
    <w:basedOn w:val="a0"/>
    <w:uiPriority w:val="34"/>
    <w:qFormat/>
    <w:rsid w:val="008D5805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customStyle="1" w:styleId="shorttext">
    <w:name w:val="short_text"/>
    <w:rsid w:val="005B23D1"/>
  </w:style>
  <w:style w:type="character" w:customStyle="1" w:styleId="hps">
    <w:name w:val="hps"/>
    <w:rsid w:val="005B23D1"/>
  </w:style>
  <w:style w:type="character" w:customStyle="1" w:styleId="st">
    <w:name w:val="st"/>
    <w:rsid w:val="004E1445"/>
  </w:style>
  <w:style w:type="paragraph" w:customStyle="1" w:styleId="11">
    <w:name w:val="ปกติ1"/>
    <w:rsid w:val="00AC4BFA"/>
    <w:pPr>
      <w:spacing w:line="276" w:lineRule="auto"/>
    </w:pPr>
    <w:rPr>
      <w:rFonts w:ascii="Arial" w:eastAsia="Arial" w:hAnsi="Arial" w:cs="Arial"/>
      <w:color w:val="000000"/>
      <w:sz w:val="22"/>
      <w:szCs w:val="28"/>
    </w:rPr>
  </w:style>
  <w:style w:type="character" w:styleId="aff6">
    <w:name w:val="annotation reference"/>
    <w:rsid w:val="00C64E2E"/>
    <w:rPr>
      <w:sz w:val="16"/>
      <w:szCs w:val="18"/>
    </w:rPr>
  </w:style>
  <w:style w:type="paragraph" w:styleId="aff7">
    <w:name w:val="annotation subject"/>
    <w:basedOn w:val="af8"/>
    <w:next w:val="af8"/>
    <w:link w:val="aff8"/>
    <w:rsid w:val="00C64E2E"/>
    <w:pPr>
      <w:suppressAutoHyphens w:val="0"/>
    </w:pPr>
    <w:rPr>
      <w:rFonts w:ascii="Angsana New" w:eastAsia="Times New Roman" w:hAnsi="Angsana New" w:cs="Angsana New"/>
      <w:b/>
      <w:bCs/>
      <w:lang w:eastAsia="en-US" w:bidi="ar-SA"/>
    </w:rPr>
  </w:style>
  <w:style w:type="character" w:customStyle="1" w:styleId="aff8">
    <w:name w:val="ชื่อเรื่องของข้อคิดเห็น อักขระ"/>
    <w:link w:val="aff7"/>
    <w:rsid w:val="00C64E2E"/>
    <w:rPr>
      <w:rFonts w:ascii="Angsana New" w:eastAsia="Cordia New" w:hAnsi="Angsana New" w:cs="Cordia New"/>
      <w:b/>
      <w:bCs/>
      <w:lang w:val="en-US" w:eastAsia="th-TH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2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6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EAA527-C50F-4516-8D48-DDB6D4A34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592</Words>
  <Characters>9080</Characters>
  <Application>Microsoft Office Word</Application>
  <DocSecurity>0</DocSecurity>
  <Lines>75</Lines>
  <Paragraphs>21</Paragraphs>
  <ScaleCrop>false</ScaleCrop>
  <HeadingPairs>
    <vt:vector size="6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5" baseType="lpstr">
      <vt:lpstr>หลักสูตรบริหารธุรกิจบัณฑิต</vt:lpstr>
      <vt:lpstr>หลักสูตรบริหารธุรกิจบัณฑิต</vt:lpstr>
      <vt:lpstr>    วิชาบังคับก่อน  :  05-043-102  การเขียนโปรแกรมคอมพิวเตอร์ 1 </vt:lpstr>
      <vt:lpstr>    วิชาบังคับก่อน  : 05-041-301  ระบบจัดการฐานข้อมูล</vt:lpstr>
      <vt:lpstr>    วิชาบังคับก่อน  :  05-043-102  การเขียนโปรแกรมคอมพิวเตอร์ 1 </vt:lpstr>
    </vt:vector>
  </TitlesOfParts>
  <Company>iLLUSiON GROUP</Company>
  <LinksUpToDate>false</LinksUpToDate>
  <CharactersWithSpaces>10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สูตรบริหารธุรกิจบัณฑิต</dc:title>
  <dc:subject/>
  <dc:creator>Your User Name</dc:creator>
  <cp:keywords/>
  <cp:lastModifiedBy>sawitri.jo joomket</cp:lastModifiedBy>
  <cp:revision>2</cp:revision>
  <cp:lastPrinted>2016-03-23T07:59:00Z</cp:lastPrinted>
  <dcterms:created xsi:type="dcterms:W3CDTF">2018-11-08T07:10:00Z</dcterms:created>
  <dcterms:modified xsi:type="dcterms:W3CDTF">2018-11-08T07:10:00Z</dcterms:modified>
</cp:coreProperties>
</file>